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642D" w:rsidRDefault="00E8642D" w:rsidP="00556AAD">
      <w:pPr>
        <w:wordWrap w:val="0"/>
        <w:autoSpaceDE w:val="0"/>
        <w:autoSpaceDN w:val="0"/>
        <w:adjustRightInd w:val="0"/>
        <w:jc w:val="right"/>
        <w:rPr>
          <w:rFonts w:ascii="Segoe UI" w:hAnsi="Segoe UI" w:cs="Segoe UI"/>
          <w:bCs/>
          <w:sz w:val="52"/>
          <w:szCs w:val="32"/>
        </w:rPr>
      </w:pPr>
    </w:p>
    <w:p w:rsidR="00375D99" w:rsidRPr="00874EDA" w:rsidRDefault="00375D99" w:rsidP="00375D99">
      <w:pPr>
        <w:autoSpaceDE w:val="0"/>
        <w:autoSpaceDN w:val="0"/>
        <w:adjustRightInd w:val="0"/>
        <w:jc w:val="right"/>
        <w:rPr>
          <w:rFonts w:ascii="Segoe UI" w:hAnsi="Segoe UI" w:cs="Segoe UI"/>
          <w:bCs/>
          <w:sz w:val="52"/>
          <w:szCs w:val="32"/>
        </w:rPr>
      </w:pPr>
    </w:p>
    <w:p w:rsidR="00143A82" w:rsidRDefault="00681F19" w:rsidP="00E8642D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  <w:r>
        <w:rPr>
          <w:rFonts w:ascii="Segoe UI" w:hAnsi="Segoe UI" w:cs="Segoe UI"/>
          <w:bCs/>
          <w:color w:val="000000" w:themeColor="text1"/>
          <w:sz w:val="52"/>
          <w:szCs w:val="32"/>
        </w:rPr>
        <w:t>FGS-2</w:t>
      </w:r>
      <w:r w:rsidR="008206B7">
        <w:rPr>
          <w:rFonts w:ascii="Segoe UI" w:hAnsi="Segoe UI" w:cs="Segoe UI"/>
          <w:bCs/>
          <w:color w:val="000000" w:themeColor="text1"/>
          <w:sz w:val="52"/>
          <w:szCs w:val="32"/>
        </w:rPr>
        <w:t>7</w:t>
      </w:r>
      <w:r>
        <w:rPr>
          <w:rFonts w:ascii="Segoe UI" w:hAnsi="Segoe UI" w:cs="Segoe UI"/>
          <w:bCs/>
          <w:color w:val="000000" w:themeColor="text1"/>
          <w:sz w:val="52"/>
          <w:szCs w:val="32"/>
        </w:rPr>
        <w:t>2</w:t>
      </w:r>
      <w:r w:rsidR="007F1E75">
        <w:rPr>
          <w:rFonts w:ascii="Segoe UI" w:hAnsi="Segoe UI" w:cs="Segoe UI"/>
          <w:bCs/>
          <w:color w:val="000000" w:themeColor="text1"/>
          <w:sz w:val="52"/>
          <w:szCs w:val="32"/>
        </w:rPr>
        <w:t>8</w:t>
      </w:r>
      <w:r>
        <w:rPr>
          <w:rFonts w:ascii="Segoe UI" w:hAnsi="Segoe UI" w:cs="Segoe UI"/>
          <w:bCs/>
          <w:color w:val="000000" w:themeColor="text1"/>
          <w:sz w:val="52"/>
          <w:szCs w:val="32"/>
        </w:rPr>
        <w:t>K</w:t>
      </w:r>
      <w:r w:rsidR="007F1E75">
        <w:rPr>
          <w:rFonts w:ascii="Segoe UI" w:hAnsi="Segoe UI" w:cs="Segoe UI"/>
          <w:bCs/>
          <w:color w:val="000000" w:themeColor="text1"/>
          <w:sz w:val="52"/>
          <w:szCs w:val="32"/>
        </w:rPr>
        <w:t>X</w:t>
      </w:r>
      <w:r w:rsidR="00C67010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</w:t>
      </w:r>
    </w:p>
    <w:p w:rsidR="00C67010" w:rsidRPr="00491CDA" w:rsidRDefault="00681F19" w:rsidP="00D46ABE">
      <w:pPr>
        <w:wordWrap w:val="0"/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  <w:r>
        <w:rPr>
          <w:rFonts w:ascii="Segoe UI" w:hAnsi="Segoe UI" w:cs="Segoe UI"/>
          <w:bCs/>
          <w:color w:val="000000" w:themeColor="text1"/>
          <w:sz w:val="52"/>
          <w:szCs w:val="32"/>
        </w:rPr>
        <w:t>L</w:t>
      </w: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>2</w:t>
      </w:r>
      <w:r w:rsidR="00A82959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 xml:space="preserve">+ </w:t>
      </w:r>
      <w:r w:rsidR="00D46ABE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Managed </w:t>
      </w:r>
      <w:proofErr w:type="spellStart"/>
      <w:r w:rsidR="008206B7">
        <w:rPr>
          <w:rFonts w:ascii="Segoe UI" w:hAnsi="Segoe UI" w:cs="Segoe UI"/>
          <w:bCs/>
          <w:color w:val="000000" w:themeColor="text1"/>
          <w:sz w:val="52"/>
          <w:szCs w:val="32"/>
        </w:rPr>
        <w:t>GbE</w:t>
      </w:r>
      <w:proofErr w:type="spellEnd"/>
      <w:r w:rsidR="008206B7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CE </w:t>
      </w:r>
      <w:r w:rsidR="00D06FFF">
        <w:rPr>
          <w:rFonts w:ascii="Segoe UI" w:hAnsi="Segoe UI" w:cs="Segoe UI" w:hint="eastAsia"/>
          <w:bCs/>
          <w:color w:val="000000" w:themeColor="text1"/>
          <w:sz w:val="52"/>
          <w:szCs w:val="32"/>
        </w:rPr>
        <w:t>Fi</w:t>
      </w:r>
      <w:r w:rsidR="00D06FFF">
        <w:rPr>
          <w:rFonts w:ascii="Segoe UI" w:hAnsi="Segoe UI" w:cs="Segoe UI"/>
          <w:bCs/>
          <w:color w:val="000000" w:themeColor="text1"/>
          <w:sz w:val="52"/>
          <w:szCs w:val="32"/>
        </w:rPr>
        <w:t>ber</w:t>
      </w:r>
      <w:r w:rsidR="00C67010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Switch</w:t>
      </w:r>
    </w:p>
    <w:p w:rsidR="00C67010" w:rsidRPr="00A82959" w:rsidRDefault="00C67010" w:rsidP="00C67010">
      <w:pPr>
        <w:autoSpaceDE w:val="0"/>
        <w:autoSpaceDN w:val="0"/>
        <w:adjustRightInd w:val="0"/>
        <w:jc w:val="right"/>
        <w:rPr>
          <w:rFonts w:ascii="Segoe UI" w:hAnsi="Segoe UI" w:cs="Segoe UI"/>
          <w:b/>
          <w:bCs/>
          <w:sz w:val="44"/>
          <w:szCs w:val="32"/>
        </w:rPr>
      </w:pPr>
    </w:p>
    <w:p w:rsidR="00E8642D" w:rsidRPr="00874EDA" w:rsidRDefault="00E8642D" w:rsidP="00C67010">
      <w:pPr>
        <w:autoSpaceDE w:val="0"/>
        <w:autoSpaceDN w:val="0"/>
        <w:adjustRightInd w:val="0"/>
        <w:jc w:val="right"/>
        <w:rPr>
          <w:rFonts w:ascii="Segoe UI" w:hAnsi="Segoe UI" w:cs="Segoe UI"/>
          <w:b/>
          <w:bCs/>
          <w:sz w:val="44"/>
          <w:szCs w:val="32"/>
        </w:rPr>
      </w:pPr>
    </w:p>
    <w:p w:rsidR="00137555" w:rsidRPr="00874EDA" w:rsidRDefault="00431C69" w:rsidP="00137555">
      <w:pPr>
        <w:wordWrap w:val="0"/>
        <w:autoSpaceDE w:val="0"/>
        <w:autoSpaceDN w:val="0"/>
        <w:adjustRightInd w:val="0"/>
        <w:jc w:val="right"/>
        <w:rPr>
          <w:rFonts w:ascii="Segoe UI" w:hAnsi="Segoe UI" w:cs="Segoe UI"/>
          <w:bCs/>
          <w:sz w:val="56"/>
          <w:szCs w:val="32"/>
        </w:rPr>
      </w:pPr>
      <w:r w:rsidRPr="00874EDA">
        <w:rPr>
          <w:rFonts w:ascii="Segoe UI" w:hAnsi="Segoe UI" w:cs="Segoe UI"/>
          <w:bCs/>
          <w:sz w:val="56"/>
          <w:szCs w:val="32"/>
        </w:rPr>
        <w:t xml:space="preserve">Quick Installation </w:t>
      </w:r>
      <w:r w:rsidR="00C67010" w:rsidRPr="00874EDA">
        <w:rPr>
          <w:rFonts w:ascii="Segoe UI" w:hAnsi="Segoe UI" w:cs="Segoe UI"/>
          <w:bCs/>
          <w:sz w:val="56"/>
          <w:szCs w:val="32"/>
        </w:rPr>
        <w:t>and</w:t>
      </w:r>
    </w:p>
    <w:p w:rsidR="00C67010" w:rsidRPr="00874EDA" w:rsidRDefault="00C67010" w:rsidP="00137555">
      <w:pPr>
        <w:autoSpaceDE w:val="0"/>
        <w:autoSpaceDN w:val="0"/>
        <w:adjustRightInd w:val="0"/>
        <w:jc w:val="right"/>
        <w:rPr>
          <w:rFonts w:ascii="Segoe UI" w:hAnsi="Segoe UI" w:cs="Segoe UI"/>
          <w:bCs/>
          <w:sz w:val="56"/>
          <w:szCs w:val="32"/>
        </w:rPr>
      </w:pPr>
      <w:r w:rsidRPr="00874EDA">
        <w:rPr>
          <w:rFonts w:ascii="Segoe UI" w:hAnsi="Segoe UI" w:cs="Segoe UI"/>
          <w:bCs/>
          <w:sz w:val="56"/>
          <w:szCs w:val="32"/>
        </w:rPr>
        <w:t>Initial Configuration</w:t>
      </w: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2357CC">
      <w:pPr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524B13">
      <w:pPr>
        <w:rPr>
          <w:rFonts w:ascii="Segoe UI" w:hAnsi="Segoe UI" w:cs="Segoe UI"/>
        </w:rPr>
      </w:pPr>
    </w:p>
    <w:p w:rsidR="00B812EE" w:rsidRPr="00874EDA" w:rsidRDefault="00B812EE" w:rsidP="00524B13">
      <w:pPr>
        <w:rPr>
          <w:rFonts w:ascii="Segoe UI" w:hAnsi="Segoe UI" w:cs="Segoe UI"/>
        </w:rPr>
      </w:pPr>
    </w:p>
    <w:p w:rsidR="00E8642D" w:rsidRPr="00874EDA" w:rsidRDefault="00E8642D" w:rsidP="00524B13">
      <w:pPr>
        <w:rPr>
          <w:rFonts w:ascii="Segoe UI" w:hAnsi="Segoe UI" w:cs="Segoe UI"/>
        </w:rPr>
      </w:pPr>
    </w:p>
    <w:p w:rsidR="00217B34" w:rsidRPr="00217B34" w:rsidRDefault="00C214EE" w:rsidP="00217B34">
      <w:pPr>
        <w:pStyle w:val="1"/>
        <w:adjustRightInd w:val="0"/>
        <w:snapToGrid w:val="0"/>
        <w:spacing w:before="120"/>
        <w:jc w:val="center"/>
        <w:rPr>
          <w:noProof/>
        </w:rPr>
      </w:pPr>
      <w:bookmarkStart w:id="0" w:name="_Toc447302463"/>
      <w:bookmarkStart w:id="1" w:name="_Toc464663724"/>
      <w:bookmarkStart w:id="2" w:name="_Toc464665301"/>
      <w:bookmarkStart w:id="3" w:name="_Toc464666299"/>
      <w:bookmarkStart w:id="4" w:name="_Toc468811832"/>
      <w:bookmarkStart w:id="5" w:name="_Toc479946205"/>
      <w:bookmarkStart w:id="6" w:name="_Toc479949113"/>
      <w:r w:rsidRPr="003809F1">
        <w:rPr>
          <w:sz w:val="72"/>
          <w:szCs w:val="52"/>
        </w:rPr>
        <w:lastRenderedPageBreak/>
        <w:t>Contents</w:t>
      </w:r>
      <w:bookmarkEnd w:id="0"/>
      <w:bookmarkEnd w:id="1"/>
      <w:bookmarkEnd w:id="2"/>
      <w:bookmarkEnd w:id="3"/>
      <w:bookmarkEnd w:id="4"/>
      <w:bookmarkEnd w:id="5"/>
      <w:bookmarkEnd w:id="6"/>
      <w:r w:rsidR="00BE0AFB" w:rsidRPr="00FC2396">
        <w:rPr>
          <w:rFonts w:ascii="Segoe UI" w:hAnsi="Segoe UI" w:cs="Segoe UI"/>
          <w:noProof/>
          <w:color w:val="000000" w:themeColor="text1"/>
          <w:spacing w:val="1"/>
          <w:sz w:val="20"/>
          <w:szCs w:val="20"/>
        </w:rPr>
        <w:fldChar w:fldCharType="begin"/>
      </w:r>
      <w:r w:rsidR="00745616" w:rsidRPr="00FC2396">
        <w:rPr>
          <w:rFonts w:ascii="Segoe UI" w:hAnsi="Segoe UI" w:cs="Segoe UI"/>
          <w:color w:val="000000" w:themeColor="text1"/>
          <w:spacing w:val="1"/>
          <w:sz w:val="20"/>
          <w:szCs w:val="20"/>
        </w:rPr>
        <w:instrText xml:space="preserve"> TOC \o "1-3" \h \z \u </w:instrText>
      </w:r>
      <w:r w:rsidR="00BE0AFB" w:rsidRPr="00FC2396">
        <w:rPr>
          <w:rFonts w:ascii="Segoe UI" w:hAnsi="Segoe UI" w:cs="Segoe UI"/>
          <w:noProof/>
          <w:color w:val="000000" w:themeColor="text1"/>
          <w:spacing w:val="1"/>
          <w:sz w:val="20"/>
          <w:szCs w:val="20"/>
        </w:rPr>
        <w:fldChar w:fldCharType="separate"/>
      </w:r>
    </w:p>
    <w:p w:rsidR="00217B34" w:rsidRPr="00217B34" w:rsidRDefault="00463DF6">
      <w:pPr>
        <w:pStyle w:val="11"/>
        <w:rPr>
          <w:color w:val="548DD4"/>
          <w:sz w:val="40"/>
          <w:szCs w:val="22"/>
        </w:rPr>
      </w:pPr>
      <w:hyperlink w:anchor="_Toc479949114" w:history="1">
        <w:r w:rsidR="00217B34" w:rsidRPr="00217B34">
          <w:rPr>
            <w:color w:val="548DD4"/>
            <w:sz w:val="40"/>
            <w:szCs w:val="22"/>
          </w:rPr>
          <w:t>Chapter 1</w:t>
        </w:r>
        <w:r w:rsidR="00217B34" w:rsidRPr="00217B34">
          <w:rPr>
            <w:color w:val="548DD4"/>
            <w:sz w:val="40"/>
            <w:szCs w:val="22"/>
          </w:rPr>
          <w:tab/>
          <w:t>Introduction</w:t>
        </w:r>
        <w:r w:rsidR="00217B34" w:rsidRPr="00217B34">
          <w:rPr>
            <w:webHidden/>
            <w:color w:val="548DD4"/>
            <w:sz w:val="40"/>
            <w:szCs w:val="22"/>
          </w:rPr>
          <w:tab/>
        </w:r>
        <w:r w:rsidR="00217B34" w:rsidRPr="00217B34">
          <w:rPr>
            <w:webHidden/>
            <w:color w:val="548DD4"/>
            <w:sz w:val="40"/>
            <w:szCs w:val="22"/>
          </w:rPr>
          <w:fldChar w:fldCharType="begin"/>
        </w:r>
        <w:r w:rsidR="00217B34" w:rsidRPr="00217B34">
          <w:rPr>
            <w:webHidden/>
            <w:color w:val="548DD4"/>
            <w:sz w:val="40"/>
            <w:szCs w:val="22"/>
          </w:rPr>
          <w:instrText xml:space="preserve"> PAGEREF _Toc479949114 \h </w:instrText>
        </w:r>
        <w:r w:rsidR="00217B34" w:rsidRPr="00217B34">
          <w:rPr>
            <w:webHidden/>
            <w:color w:val="548DD4"/>
            <w:sz w:val="40"/>
            <w:szCs w:val="22"/>
          </w:rPr>
        </w:r>
        <w:r w:rsidR="00217B34" w:rsidRPr="00217B34">
          <w:rPr>
            <w:webHidden/>
            <w:color w:val="548DD4"/>
            <w:sz w:val="40"/>
            <w:szCs w:val="22"/>
          </w:rPr>
          <w:fldChar w:fldCharType="separate"/>
        </w:r>
        <w:r w:rsidR="00A93B43">
          <w:rPr>
            <w:webHidden/>
            <w:color w:val="548DD4"/>
            <w:sz w:val="40"/>
            <w:szCs w:val="22"/>
          </w:rPr>
          <w:t>1</w:t>
        </w:r>
        <w:r w:rsidR="00217B34" w:rsidRPr="00217B34">
          <w:rPr>
            <w:webHidden/>
            <w:color w:val="548DD4"/>
            <w:sz w:val="40"/>
            <w:szCs w:val="22"/>
          </w:rPr>
          <w:fldChar w:fldCharType="end"/>
        </w:r>
      </w:hyperlink>
    </w:p>
    <w:p w:rsidR="00217B34" w:rsidRPr="00217B34" w:rsidRDefault="00463DF6">
      <w:pPr>
        <w:pStyle w:val="21"/>
        <w:ind w:left="2266"/>
        <w:rPr>
          <w:rStyle w:val="af0"/>
          <w:rFonts w:cs="Segoe UI"/>
        </w:rPr>
      </w:pPr>
      <w:hyperlink w:anchor="_Toc479949115" w:history="1">
        <w:r w:rsidR="00217B34" w:rsidRPr="00A11330">
          <w:rPr>
            <w:rStyle w:val="af0"/>
            <w:rFonts w:cs="Segoe UI"/>
          </w:rPr>
          <w:t>Overview</w:t>
        </w:r>
        <w:r w:rsidR="00217B34" w:rsidRPr="00217B34">
          <w:rPr>
            <w:rStyle w:val="af0"/>
            <w:rFonts w:cs="Segoe UI"/>
            <w:webHidden/>
          </w:rPr>
          <w:tab/>
        </w:r>
        <w:r w:rsidR="00217B34" w:rsidRPr="00217B34">
          <w:rPr>
            <w:rStyle w:val="af0"/>
            <w:rFonts w:cs="Segoe UI"/>
            <w:webHidden/>
          </w:rPr>
          <w:fldChar w:fldCharType="begin"/>
        </w:r>
        <w:r w:rsidR="00217B34" w:rsidRPr="00217B34">
          <w:rPr>
            <w:rStyle w:val="af0"/>
            <w:rFonts w:cs="Segoe UI"/>
            <w:webHidden/>
          </w:rPr>
          <w:instrText xml:space="preserve"> PAGEREF _Toc479949115 \h </w:instrText>
        </w:r>
        <w:r w:rsidR="00217B34" w:rsidRPr="00217B34">
          <w:rPr>
            <w:rStyle w:val="af0"/>
            <w:rFonts w:cs="Segoe UI"/>
            <w:webHidden/>
          </w:rPr>
        </w:r>
        <w:r w:rsidR="00217B34" w:rsidRPr="00217B34">
          <w:rPr>
            <w:rStyle w:val="af0"/>
            <w:rFonts w:cs="Segoe UI"/>
            <w:webHidden/>
          </w:rPr>
          <w:fldChar w:fldCharType="separate"/>
        </w:r>
        <w:r w:rsidR="00A93B43">
          <w:rPr>
            <w:rStyle w:val="af0"/>
            <w:rFonts w:cs="Segoe UI"/>
            <w:webHidden/>
          </w:rPr>
          <w:t>1</w:t>
        </w:r>
        <w:r w:rsidR="00217B34" w:rsidRPr="00217B34">
          <w:rPr>
            <w:rStyle w:val="af0"/>
            <w:rFonts w:cs="Segoe UI"/>
            <w:webHidden/>
          </w:rPr>
          <w:fldChar w:fldCharType="end"/>
        </w:r>
      </w:hyperlink>
    </w:p>
    <w:p w:rsidR="00217B34" w:rsidRPr="00217B34" w:rsidRDefault="00463DF6">
      <w:pPr>
        <w:pStyle w:val="21"/>
        <w:ind w:left="2266"/>
        <w:rPr>
          <w:rStyle w:val="af0"/>
          <w:rFonts w:cs="Segoe UI"/>
        </w:rPr>
      </w:pPr>
      <w:hyperlink w:anchor="_Toc479949116" w:history="1">
        <w:r w:rsidR="00217B34" w:rsidRPr="00A11330">
          <w:rPr>
            <w:rStyle w:val="af0"/>
            <w:rFonts w:cs="Segoe UI"/>
          </w:rPr>
          <w:t>Front View of the Switch</w:t>
        </w:r>
        <w:r w:rsidR="00217B34" w:rsidRPr="00217B34">
          <w:rPr>
            <w:rStyle w:val="af0"/>
            <w:rFonts w:cs="Segoe UI"/>
            <w:webHidden/>
          </w:rPr>
          <w:tab/>
        </w:r>
        <w:r w:rsidR="00217B34" w:rsidRPr="00217B34">
          <w:rPr>
            <w:rStyle w:val="af0"/>
            <w:rFonts w:cs="Segoe UI"/>
            <w:webHidden/>
          </w:rPr>
          <w:fldChar w:fldCharType="begin"/>
        </w:r>
        <w:r w:rsidR="00217B34" w:rsidRPr="00217B34">
          <w:rPr>
            <w:rStyle w:val="af0"/>
            <w:rFonts w:cs="Segoe UI"/>
            <w:webHidden/>
          </w:rPr>
          <w:instrText xml:space="preserve"> PAGEREF _Toc479949116 \h </w:instrText>
        </w:r>
        <w:r w:rsidR="00217B34" w:rsidRPr="00217B34">
          <w:rPr>
            <w:rStyle w:val="af0"/>
            <w:rFonts w:cs="Segoe UI"/>
            <w:webHidden/>
          </w:rPr>
        </w:r>
        <w:r w:rsidR="00217B34" w:rsidRPr="00217B34">
          <w:rPr>
            <w:rStyle w:val="af0"/>
            <w:rFonts w:cs="Segoe UI"/>
            <w:webHidden/>
          </w:rPr>
          <w:fldChar w:fldCharType="separate"/>
        </w:r>
        <w:r w:rsidR="00A93B43">
          <w:rPr>
            <w:rStyle w:val="af0"/>
            <w:rFonts w:cs="Segoe UI"/>
            <w:webHidden/>
          </w:rPr>
          <w:t>1</w:t>
        </w:r>
        <w:r w:rsidR="00217B34" w:rsidRPr="00217B34">
          <w:rPr>
            <w:rStyle w:val="af0"/>
            <w:rFonts w:cs="Segoe UI"/>
            <w:webHidden/>
          </w:rPr>
          <w:fldChar w:fldCharType="end"/>
        </w:r>
      </w:hyperlink>
    </w:p>
    <w:p w:rsidR="00217B34" w:rsidRPr="00217B34" w:rsidRDefault="00463DF6">
      <w:pPr>
        <w:pStyle w:val="21"/>
        <w:ind w:left="2266"/>
        <w:rPr>
          <w:rStyle w:val="af0"/>
          <w:rFonts w:cs="Segoe UI"/>
        </w:rPr>
      </w:pPr>
      <w:hyperlink w:anchor="_Toc479949117" w:history="1">
        <w:r w:rsidR="00217B34" w:rsidRPr="00A11330">
          <w:rPr>
            <w:rStyle w:val="af0"/>
            <w:rFonts w:cs="Segoe UI"/>
          </w:rPr>
          <w:t>Rear View of the Switch</w:t>
        </w:r>
        <w:r w:rsidR="00217B34" w:rsidRPr="00217B34">
          <w:rPr>
            <w:rStyle w:val="af0"/>
            <w:rFonts w:cs="Segoe UI"/>
            <w:webHidden/>
          </w:rPr>
          <w:tab/>
        </w:r>
        <w:r w:rsidR="00217B34" w:rsidRPr="00217B34">
          <w:rPr>
            <w:rStyle w:val="af0"/>
            <w:rFonts w:cs="Segoe UI"/>
            <w:webHidden/>
          </w:rPr>
          <w:fldChar w:fldCharType="begin"/>
        </w:r>
        <w:r w:rsidR="00217B34" w:rsidRPr="00217B34">
          <w:rPr>
            <w:rStyle w:val="af0"/>
            <w:rFonts w:cs="Segoe UI"/>
            <w:webHidden/>
          </w:rPr>
          <w:instrText xml:space="preserve"> PAGEREF _Toc479949117 \h </w:instrText>
        </w:r>
        <w:r w:rsidR="00217B34" w:rsidRPr="00217B34">
          <w:rPr>
            <w:rStyle w:val="af0"/>
            <w:rFonts w:cs="Segoe UI"/>
            <w:webHidden/>
          </w:rPr>
        </w:r>
        <w:r w:rsidR="00217B34" w:rsidRPr="00217B34">
          <w:rPr>
            <w:rStyle w:val="af0"/>
            <w:rFonts w:cs="Segoe UI"/>
            <w:webHidden/>
          </w:rPr>
          <w:fldChar w:fldCharType="separate"/>
        </w:r>
        <w:r w:rsidR="00A93B43">
          <w:rPr>
            <w:rStyle w:val="af0"/>
            <w:rFonts w:cs="Segoe UI"/>
            <w:webHidden/>
          </w:rPr>
          <w:t>1</w:t>
        </w:r>
        <w:r w:rsidR="00217B34" w:rsidRPr="00217B34">
          <w:rPr>
            <w:rStyle w:val="af0"/>
            <w:rFonts w:cs="Segoe UI"/>
            <w:webHidden/>
          </w:rPr>
          <w:fldChar w:fldCharType="end"/>
        </w:r>
      </w:hyperlink>
    </w:p>
    <w:p w:rsidR="00217B34" w:rsidRPr="00217B34" w:rsidRDefault="00463DF6">
      <w:pPr>
        <w:pStyle w:val="21"/>
        <w:ind w:left="2266"/>
        <w:rPr>
          <w:rStyle w:val="af0"/>
          <w:rFonts w:cs="Segoe UI"/>
        </w:rPr>
      </w:pPr>
      <w:hyperlink w:anchor="_Toc479949118" w:history="1">
        <w:r w:rsidR="00217B34" w:rsidRPr="00A11330">
          <w:rPr>
            <w:rStyle w:val="af0"/>
            <w:rFonts w:cs="Segoe UI"/>
          </w:rPr>
          <w:t>LED Descriptions</w:t>
        </w:r>
        <w:r w:rsidR="00217B34" w:rsidRPr="00217B34">
          <w:rPr>
            <w:rStyle w:val="af0"/>
            <w:rFonts w:cs="Segoe UI"/>
            <w:webHidden/>
          </w:rPr>
          <w:tab/>
        </w:r>
        <w:r w:rsidR="00217B34" w:rsidRPr="00217B34">
          <w:rPr>
            <w:rStyle w:val="af0"/>
            <w:rFonts w:cs="Segoe UI"/>
            <w:webHidden/>
          </w:rPr>
          <w:fldChar w:fldCharType="begin"/>
        </w:r>
        <w:r w:rsidR="00217B34" w:rsidRPr="00217B34">
          <w:rPr>
            <w:rStyle w:val="af0"/>
            <w:rFonts w:cs="Segoe UI"/>
            <w:webHidden/>
          </w:rPr>
          <w:instrText xml:space="preserve"> PAGEREF _Toc479949118 \h </w:instrText>
        </w:r>
        <w:r w:rsidR="00217B34" w:rsidRPr="00217B34">
          <w:rPr>
            <w:rStyle w:val="af0"/>
            <w:rFonts w:cs="Segoe UI"/>
            <w:webHidden/>
          </w:rPr>
        </w:r>
        <w:r w:rsidR="00217B34" w:rsidRPr="00217B34">
          <w:rPr>
            <w:rStyle w:val="af0"/>
            <w:rFonts w:cs="Segoe UI"/>
            <w:webHidden/>
          </w:rPr>
          <w:fldChar w:fldCharType="separate"/>
        </w:r>
        <w:r w:rsidR="00A93B43">
          <w:rPr>
            <w:rStyle w:val="af0"/>
            <w:rFonts w:cs="Segoe UI"/>
            <w:webHidden/>
          </w:rPr>
          <w:t>2</w:t>
        </w:r>
        <w:r w:rsidR="00217B34" w:rsidRPr="00217B34">
          <w:rPr>
            <w:rStyle w:val="af0"/>
            <w:rFonts w:cs="Segoe UI"/>
            <w:webHidden/>
          </w:rPr>
          <w:fldChar w:fldCharType="end"/>
        </w:r>
      </w:hyperlink>
    </w:p>
    <w:p w:rsidR="00217B34" w:rsidRPr="00217B34" w:rsidRDefault="00463DF6">
      <w:pPr>
        <w:pStyle w:val="21"/>
        <w:ind w:left="2266"/>
        <w:rPr>
          <w:rStyle w:val="af0"/>
          <w:rFonts w:cs="Segoe UI"/>
        </w:rPr>
      </w:pPr>
      <w:hyperlink w:anchor="_Toc479949119" w:history="1">
        <w:r w:rsidR="00217B34" w:rsidRPr="00A11330">
          <w:rPr>
            <w:rStyle w:val="af0"/>
            <w:rFonts w:cs="Segoe UI"/>
          </w:rPr>
          <w:t>Reset Button</w:t>
        </w:r>
        <w:r w:rsidR="00217B34" w:rsidRPr="00217B34">
          <w:rPr>
            <w:rStyle w:val="af0"/>
            <w:rFonts w:cs="Segoe UI"/>
            <w:webHidden/>
          </w:rPr>
          <w:tab/>
        </w:r>
        <w:r w:rsidR="00217B34" w:rsidRPr="00217B34">
          <w:rPr>
            <w:rStyle w:val="af0"/>
            <w:rFonts w:cs="Segoe UI"/>
            <w:webHidden/>
          </w:rPr>
          <w:fldChar w:fldCharType="begin"/>
        </w:r>
        <w:r w:rsidR="00217B34" w:rsidRPr="00217B34">
          <w:rPr>
            <w:rStyle w:val="af0"/>
            <w:rFonts w:cs="Segoe UI"/>
            <w:webHidden/>
          </w:rPr>
          <w:instrText xml:space="preserve"> PAGEREF _Toc479949119 \h </w:instrText>
        </w:r>
        <w:r w:rsidR="00217B34" w:rsidRPr="00217B34">
          <w:rPr>
            <w:rStyle w:val="af0"/>
            <w:rFonts w:cs="Segoe UI"/>
            <w:webHidden/>
          </w:rPr>
        </w:r>
        <w:r w:rsidR="00217B34" w:rsidRPr="00217B34">
          <w:rPr>
            <w:rStyle w:val="af0"/>
            <w:rFonts w:cs="Segoe UI"/>
            <w:webHidden/>
          </w:rPr>
          <w:fldChar w:fldCharType="separate"/>
        </w:r>
        <w:r w:rsidR="00A93B43">
          <w:rPr>
            <w:rStyle w:val="af0"/>
            <w:rFonts w:cs="Segoe UI"/>
            <w:webHidden/>
          </w:rPr>
          <w:t>4</w:t>
        </w:r>
        <w:r w:rsidR="00217B34" w:rsidRPr="00217B34">
          <w:rPr>
            <w:rStyle w:val="af0"/>
            <w:rFonts w:cs="Segoe UI"/>
            <w:webHidden/>
          </w:rPr>
          <w:fldChar w:fldCharType="end"/>
        </w:r>
      </w:hyperlink>
    </w:p>
    <w:p w:rsidR="00217B34" w:rsidRPr="00217B34" w:rsidRDefault="00463DF6">
      <w:pPr>
        <w:pStyle w:val="11"/>
        <w:rPr>
          <w:color w:val="548DD4"/>
          <w:sz w:val="40"/>
          <w:szCs w:val="22"/>
        </w:rPr>
      </w:pPr>
      <w:hyperlink w:anchor="_Toc479949120" w:history="1">
        <w:r w:rsidR="00217B34" w:rsidRPr="00217B34">
          <w:rPr>
            <w:color w:val="548DD4"/>
            <w:sz w:val="40"/>
            <w:szCs w:val="22"/>
          </w:rPr>
          <w:t>Chapter 2</w:t>
        </w:r>
        <w:r w:rsidR="00217B34" w:rsidRPr="00217B34">
          <w:rPr>
            <w:color w:val="548DD4"/>
            <w:sz w:val="40"/>
            <w:szCs w:val="22"/>
          </w:rPr>
          <w:tab/>
          <w:t>Installing the Switch</w:t>
        </w:r>
        <w:r w:rsidR="00217B34" w:rsidRPr="00217B34">
          <w:rPr>
            <w:webHidden/>
            <w:color w:val="548DD4"/>
            <w:sz w:val="40"/>
            <w:szCs w:val="22"/>
          </w:rPr>
          <w:tab/>
        </w:r>
        <w:r w:rsidR="00217B34" w:rsidRPr="00217B34">
          <w:rPr>
            <w:webHidden/>
            <w:color w:val="548DD4"/>
            <w:sz w:val="40"/>
            <w:szCs w:val="22"/>
          </w:rPr>
          <w:fldChar w:fldCharType="begin"/>
        </w:r>
        <w:r w:rsidR="00217B34" w:rsidRPr="00217B34">
          <w:rPr>
            <w:webHidden/>
            <w:color w:val="548DD4"/>
            <w:sz w:val="40"/>
            <w:szCs w:val="22"/>
          </w:rPr>
          <w:instrText xml:space="preserve"> PAGEREF _Toc479949120 \h </w:instrText>
        </w:r>
        <w:r w:rsidR="00217B34" w:rsidRPr="00217B34">
          <w:rPr>
            <w:webHidden/>
            <w:color w:val="548DD4"/>
            <w:sz w:val="40"/>
            <w:szCs w:val="22"/>
          </w:rPr>
        </w:r>
        <w:r w:rsidR="00217B34" w:rsidRPr="00217B34">
          <w:rPr>
            <w:webHidden/>
            <w:color w:val="548DD4"/>
            <w:sz w:val="40"/>
            <w:szCs w:val="22"/>
          </w:rPr>
          <w:fldChar w:fldCharType="separate"/>
        </w:r>
        <w:r w:rsidR="00A93B43">
          <w:rPr>
            <w:webHidden/>
            <w:color w:val="548DD4"/>
            <w:sz w:val="40"/>
            <w:szCs w:val="22"/>
          </w:rPr>
          <w:t>6</w:t>
        </w:r>
        <w:r w:rsidR="00217B34" w:rsidRPr="00217B34">
          <w:rPr>
            <w:webHidden/>
            <w:color w:val="548DD4"/>
            <w:sz w:val="40"/>
            <w:szCs w:val="22"/>
          </w:rPr>
          <w:fldChar w:fldCharType="end"/>
        </w:r>
      </w:hyperlink>
    </w:p>
    <w:p w:rsidR="00217B34" w:rsidRDefault="00463DF6">
      <w:pPr>
        <w:pStyle w:val="21"/>
        <w:ind w:left="2266"/>
        <w:rPr>
          <w:sz w:val="24"/>
          <w:lang w:eastAsia="zh-TW"/>
        </w:rPr>
      </w:pPr>
      <w:hyperlink w:anchor="_Toc479949121" w:history="1">
        <w:r w:rsidR="00217B34" w:rsidRPr="00A11330">
          <w:rPr>
            <w:rStyle w:val="af0"/>
            <w:rFonts w:cs="Segoe UI"/>
          </w:rPr>
          <w:t>Package Contents</w:t>
        </w:r>
        <w:r w:rsidR="00217B34">
          <w:rPr>
            <w:webHidden/>
          </w:rPr>
          <w:tab/>
        </w:r>
        <w:r w:rsidR="00217B34">
          <w:rPr>
            <w:webHidden/>
          </w:rPr>
          <w:fldChar w:fldCharType="begin"/>
        </w:r>
        <w:r w:rsidR="00217B34">
          <w:rPr>
            <w:webHidden/>
          </w:rPr>
          <w:instrText xml:space="preserve"> PAGEREF _Toc479949121 \h </w:instrText>
        </w:r>
        <w:r w:rsidR="00217B34">
          <w:rPr>
            <w:webHidden/>
          </w:rPr>
        </w:r>
        <w:r w:rsidR="00217B34">
          <w:rPr>
            <w:webHidden/>
          </w:rPr>
          <w:fldChar w:fldCharType="separate"/>
        </w:r>
        <w:r w:rsidR="00A93B43">
          <w:rPr>
            <w:webHidden/>
          </w:rPr>
          <w:t>6</w:t>
        </w:r>
        <w:r w:rsidR="00217B34">
          <w:rPr>
            <w:webHidden/>
          </w:rPr>
          <w:fldChar w:fldCharType="end"/>
        </w:r>
      </w:hyperlink>
    </w:p>
    <w:p w:rsidR="00217B34" w:rsidRDefault="00463DF6">
      <w:pPr>
        <w:pStyle w:val="21"/>
        <w:ind w:left="2266"/>
        <w:rPr>
          <w:sz w:val="24"/>
          <w:lang w:eastAsia="zh-TW"/>
        </w:rPr>
      </w:pPr>
      <w:hyperlink w:anchor="_Toc479949122" w:history="1">
        <w:r w:rsidR="00217B34" w:rsidRPr="00A11330">
          <w:rPr>
            <w:rStyle w:val="af0"/>
            <w:rFonts w:cs="Segoe UI"/>
          </w:rPr>
          <w:t>Mounting the Switch in a 19-inch Rack</w:t>
        </w:r>
        <w:r w:rsidR="00217B34">
          <w:rPr>
            <w:webHidden/>
          </w:rPr>
          <w:tab/>
        </w:r>
        <w:r w:rsidR="00217B34">
          <w:rPr>
            <w:webHidden/>
          </w:rPr>
          <w:fldChar w:fldCharType="begin"/>
        </w:r>
        <w:r w:rsidR="00217B34">
          <w:rPr>
            <w:webHidden/>
          </w:rPr>
          <w:instrText xml:space="preserve"> PAGEREF _Toc479949122 \h </w:instrText>
        </w:r>
        <w:r w:rsidR="00217B34">
          <w:rPr>
            <w:webHidden/>
          </w:rPr>
        </w:r>
        <w:r w:rsidR="00217B34">
          <w:rPr>
            <w:webHidden/>
          </w:rPr>
          <w:fldChar w:fldCharType="separate"/>
        </w:r>
        <w:r w:rsidR="00A93B43">
          <w:rPr>
            <w:webHidden/>
          </w:rPr>
          <w:t>6</w:t>
        </w:r>
        <w:r w:rsidR="00217B34">
          <w:rPr>
            <w:webHidden/>
          </w:rPr>
          <w:fldChar w:fldCharType="end"/>
        </w:r>
      </w:hyperlink>
    </w:p>
    <w:p w:rsidR="00217B34" w:rsidRDefault="00463DF6">
      <w:pPr>
        <w:pStyle w:val="21"/>
        <w:ind w:left="2266"/>
        <w:rPr>
          <w:sz w:val="24"/>
          <w:lang w:eastAsia="zh-TW"/>
        </w:rPr>
      </w:pPr>
      <w:hyperlink w:anchor="_Toc479949123" w:history="1">
        <w:r w:rsidR="00217B34" w:rsidRPr="00A11330">
          <w:rPr>
            <w:rStyle w:val="af0"/>
            <w:rFonts w:cs="Segoe UI"/>
          </w:rPr>
          <w:t>Mounting the Switch on Desk or Shelf</w:t>
        </w:r>
        <w:r w:rsidR="00217B34">
          <w:rPr>
            <w:webHidden/>
          </w:rPr>
          <w:tab/>
        </w:r>
        <w:r w:rsidR="00217B34">
          <w:rPr>
            <w:webHidden/>
          </w:rPr>
          <w:fldChar w:fldCharType="begin"/>
        </w:r>
        <w:r w:rsidR="00217B34">
          <w:rPr>
            <w:webHidden/>
          </w:rPr>
          <w:instrText xml:space="preserve"> PAGEREF _Toc479949123 \h </w:instrText>
        </w:r>
        <w:r w:rsidR="00217B34">
          <w:rPr>
            <w:webHidden/>
          </w:rPr>
        </w:r>
        <w:r w:rsidR="00217B34">
          <w:rPr>
            <w:webHidden/>
          </w:rPr>
          <w:fldChar w:fldCharType="separate"/>
        </w:r>
        <w:r w:rsidR="00A93B43">
          <w:rPr>
            <w:webHidden/>
          </w:rPr>
          <w:t>7</w:t>
        </w:r>
        <w:r w:rsidR="00217B34">
          <w:rPr>
            <w:webHidden/>
          </w:rPr>
          <w:fldChar w:fldCharType="end"/>
        </w:r>
      </w:hyperlink>
    </w:p>
    <w:p w:rsidR="00217B34" w:rsidRDefault="00463DF6">
      <w:pPr>
        <w:pStyle w:val="21"/>
        <w:ind w:left="2266"/>
        <w:rPr>
          <w:sz w:val="24"/>
          <w:lang w:eastAsia="zh-TW"/>
        </w:rPr>
      </w:pPr>
      <w:hyperlink w:anchor="_Toc479949124" w:history="1">
        <w:r w:rsidR="00217B34" w:rsidRPr="00A11330">
          <w:rPr>
            <w:rStyle w:val="af0"/>
            <w:rFonts w:cs="Segoe UI"/>
          </w:rPr>
          <w:t>Connecting the AC Power Cord</w:t>
        </w:r>
        <w:r w:rsidR="00217B34">
          <w:rPr>
            <w:webHidden/>
          </w:rPr>
          <w:tab/>
        </w:r>
        <w:r w:rsidR="00217B34">
          <w:rPr>
            <w:webHidden/>
          </w:rPr>
          <w:fldChar w:fldCharType="begin"/>
        </w:r>
        <w:r w:rsidR="00217B34">
          <w:rPr>
            <w:webHidden/>
          </w:rPr>
          <w:instrText xml:space="preserve"> PAGEREF _Toc479949124 \h </w:instrText>
        </w:r>
        <w:r w:rsidR="00217B34">
          <w:rPr>
            <w:webHidden/>
          </w:rPr>
        </w:r>
        <w:r w:rsidR="00217B34">
          <w:rPr>
            <w:webHidden/>
          </w:rPr>
          <w:fldChar w:fldCharType="separate"/>
        </w:r>
        <w:r w:rsidR="00A93B43">
          <w:rPr>
            <w:webHidden/>
          </w:rPr>
          <w:t>8</w:t>
        </w:r>
        <w:r w:rsidR="00217B34">
          <w:rPr>
            <w:webHidden/>
          </w:rPr>
          <w:fldChar w:fldCharType="end"/>
        </w:r>
      </w:hyperlink>
    </w:p>
    <w:p w:rsidR="00217B34" w:rsidRDefault="00463DF6">
      <w:pPr>
        <w:pStyle w:val="21"/>
        <w:ind w:left="2266"/>
        <w:rPr>
          <w:sz w:val="24"/>
          <w:lang w:eastAsia="zh-TW"/>
        </w:rPr>
      </w:pPr>
      <w:hyperlink w:anchor="_Toc479949125" w:history="1">
        <w:r w:rsidR="00217B34" w:rsidRPr="00A11330">
          <w:rPr>
            <w:rStyle w:val="af0"/>
            <w:rFonts w:cs="Segoe UI"/>
          </w:rPr>
          <w:t xml:space="preserve">Connecting the </w:t>
        </w:r>
        <w:r w:rsidR="00217B34" w:rsidRPr="00A11330">
          <w:rPr>
            <w:rStyle w:val="af0"/>
            <w:rFonts w:cs="Segoe UI"/>
            <w:lang w:eastAsia="zh-TW"/>
          </w:rPr>
          <w:t>DC</w:t>
        </w:r>
        <w:r w:rsidR="00217B34" w:rsidRPr="00A11330">
          <w:rPr>
            <w:rStyle w:val="af0"/>
            <w:rFonts w:cs="Segoe UI"/>
          </w:rPr>
          <w:t xml:space="preserve"> Power Cord</w:t>
        </w:r>
        <w:r w:rsidR="00217B34">
          <w:rPr>
            <w:webHidden/>
          </w:rPr>
          <w:tab/>
        </w:r>
        <w:r w:rsidR="00217B34">
          <w:rPr>
            <w:webHidden/>
          </w:rPr>
          <w:fldChar w:fldCharType="begin"/>
        </w:r>
        <w:r w:rsidR="00217B34">
          <w:rPr>
            <w:webHidden/>
          </w:rPr>
          <w:instrText xml:space="preserve"> PAGEREF _Toc479949125 \h </w:instrText>
        </w:r>
        <w:r w:rsidR="00217B34">
          <w:rPr>
            <w:webHidden/>
          </w:rPr>
        </w:r>
        <w:r w:rsidR="00217B34">
          <w:rPr>
            <w:webHidden/>
          </w:rPr>
          <w:fldChar w:fldCharType="separate"/>
        </w:r>
        <w:r w:rsidR="00A93B43">
          <w:rPr>
            <w:webHidden/>
          </w:rPr>
          <w:t>8</w:t>
        </w:r>
        <w:r w:rsidR="00217B34">
          <w:rPr>
            <w:webHidden/>
          </w:rPr>
          <w:fldChar w:fldCharType="end"/>
        </w:r>
      </w:hyperlink>
    </w:p>
    <w:p w:rsidR="00217B34" w:rsidRDefault="00463DF6">
      <w:pPr>
        <w:pStyle w:val="21"/>
        <w:ind w:left="2266"/>
        <w:rPr>
          <w:sz w:val="24"/>
          <w:lang w:eastAsia="zh-TW"/>
        </w:rPr>
      </w:pPr>
      <w:hyperlink w:anchor="_Toc479949126" w:history="1">
        <w:r w:rsidR="00217B34" w:rsidRPr="00A11330">
          <w:rPr>
            <w:rStyle w:val="af0"/>
            <w:rFonts w:cs="Segoe UI"/>
          </w:rPr>
          <w:t>Installing SFP/SFP+ Modules</w:t>
        </w:r>
        <w:r w:rsidR="00217B34">
          <w:rPr>
            <w:webHidden/>
          </w:rPr>
          <w:tab/>
        </w:r>
        <w:r w:rsidR="00217B34">
          <w:rPr>
            <w:webHidden/>
          </w:rPr>
          <w:fldChar w:fldCharType="begin"/>
        </w:r>
        <w:r w:rsidR="00217B34">
          <w:rPr>
            <w:webHidden/>
          </w:rPr>
          <w:instrText xml:space="preserve"> PAGEREF _Toc479949126 \h </w:instrText>
        </w:r>
        <w:r w:rsidR="00217B34">
          <w:rPr>
            <w:webHidden/>
          </w:rPr>
        </w:r>
        <w:r w:rsidR="00217B34">
          <w:rPr>
            <w:webHidden/>
          </w:rPr>
          <w:fldChar w:fldCharType="separate"/>
        </w:r>
        <w:r w:rsidR="00A93B43">
          <w:rPr>
            <w:webHidden/>
          </w:rPr>
          <w:t>9</w:t>
        </w:r>
        <w:r w:rsidR="00217B34">
          <w:rPr>
            <w:webHidden/>
          </w:rPr>
          <w:fldChar w:fldCharType="end"/>
        </w:r>
      </w:hyperlink>
    </w:p>
    <w:p w:rsidR="00217B34" w:rsidRPr="00217B34" w:rsidRDefault="00463DF6">
      <w:pPr>
        <w:pStyle w:val="11"/>
        <w:rPr>
          <w:color w:val="548DD4"/>
          <w:sz w:val="40"/>
          <w:szCs w:val="22"/>
        </w:rPr>
      </w:pPr>
      <w:hyperlink w:anchor="_Toc479949127" w:history="1">
        <w:r w:rsidR="00217B34" w:rsidRPr="00217B34">
          <w:rPr>
            <w:color w:val="548DD4"/>
            <w:sz w:val="40"/>
            <w:szCs w:val="22"/>
          </w:rPr>
          <w:t>Chapter 3</w:t>
        </w:r>
        <w:r w:rsidR="00217B34" w:rsidRPr="00217B34">
          <w:rPr>
            <w:color w:val="548DD4"/>
            <w:sz w:val="40"/>
            <w:szCs w:val="22"/>
          </w:rPr>
          <w:tab/>
          <w:t>Initial Configuration of Switch</w:t>
        </w:r>
        <w:r w:rsidR="00217B34" w:rsidRPr="00217B34">
          <w:rPr>
            <w:webHidden/>
            <w:color w:val="548DD4"/>
            <w:sz w:val="40"/>
            <w:szCs w:val="22"/>
          </w:rPr>
          <w:tab/>
        </w:r>
        <w:r w:rsidR="00217B34" w:rsidRPr="00217B34">
          <w:rPr>
            <w:webHidden/>
            <w:color w:val="548DD4"/>
            <w:sz w:val="40"/>
            <w:szCs w:val="22"/>
          </w:rPr>
          <w:fldChar w:fldCharType="begin"/>
        </w:r>
        <w:r w:rsidR="00217B34" w:rsidRPr="00217B34">
          <w:rPr>
            <w:webHidden/>
            <w:color w:val="548DD4"/>
            <w:sz w:val="40"/>
            <w:szCs w:val="22"/>
          </w:rPr>
          <w:instrText xml:space="preserve"> PAGEREF _Toc479949127 \h </w:instrText>
        </w:r>
        <w:r w:rsidR="00217B34" w:rsidRPr="00217B34">
          <w:rPr>
            <w:webHidden/>
            <w:color w:val="548DD4"/>
            <w:sz w:val="40"/>
            <w:szCs w:val="22"/>
          </w:rPr>
        </w:r>
        <w:r w:rsidR="00217B34" w:rsidRPr="00217B34">
          <w:rPr>
            <w:webHidden/>
            <w:color w:val="548DD4"/>
            <w:sz w:val="40"/>
            <w:szCs w:val="22"/>
          </w:rPr>
          <w:fldChar w:fldCharType="separate"/>
        </w:r>
        <w:r w:rsidR="00A93B43">
          <w:rPr>
            <w:webHidden/>
            <w:color w:val="548DD4"/>
            <w:sz w:val="40"/>
            <w:szCs w:val="22"/>
          </w:rPr>
          <w:t>11</w:t>
        </w:r>
        <w:r w:rsidR="00217B34" w:rsidRPr="00217B34">
          <w:rPr>
            <w:webHidden/>
            <w:color w:val="548DD4"/>
            <w:sz w:val="40"/>
            <w:szCs w:val="22"/>
          </w:rPr>
          <w:fldChar w:fldCharType="end"/>
        </w:r>
      </w:hyperlink>
    </w:p>
    <w:p w:rsidR="00217B34" w:rsidRDefault="00463DF6">
      <w:pPr>
        <w:pStyle w:val="21"/>
        <w:ind w:left="2266"/>
        <w:rPr>
          <w:sz w:val="24"/>
          <w:lang w:eastAsia="zh-TW"/>
        </w:rPr>
      </w:pPr>
      <w:hyperlink w:anchor="_Toc479949128" w:history="1">
        <w:r w:rsidR="00217B34" w:rsidRPr="00A11330">
          <w:rPr>
            <w:rStyle w:val="af0"/>
            <w:rFonts w:cs="Segoe UI"/>
          </w:rPr>
          <w:t>Initial Switch Configuration Using Web Browsers</w:t>
        </w:r>
        <w:r w:rsidR="00217B34">
          <w:rPr>
            <w:webHidden/>
          </w:rPr>
          <w:tab/>
        </w:r>
        <w:r w:rsidR="00217B34">
          <w:rPr>
            <w:webHidden/>
          </w:rPr>
          <w:fldChar w:fldCharType="begin"/>
        </w:r>
        <w:r w:rsidR="00217B34">
          <w:rPr>
            <w:webHidden/>
          </w:rPr>
          <w:instrText xml:space="preserve"> PAGEREF _Toc479949128 \h </w:instrText>
        </w:r>
        <w:r w:rsidR="00217B34">
          <w:rPr>
            <w:webHidden/>
          </w:rPr>
        </w:r>
        <w:r w:rsidR="00217B34">
          <w:rPr>
            <w:webHidden/>
          </w:rPr>
          <w:fldChar w:fldCharType="separate"/>
        </w:r>
        <w:r w:rsidR="00A93B43">
          <w:rPr>
            <w:webHidden/>
          </w:rPr>
          <w:t>11</w:t>
        </w:r>
        <w:r w:rsidR="00217B34">
          <w:rPr>
            <w:webHidden/>
          </w:rPr>
          <w:fldChar w:fldCharType="end"/>
        </w:r>
      </w:hyperlink>
    </w:p>
    <w:p w:rsidR="00217B34" w:rsidRDefault="00463DF6">
      <w:pPr>
        <w:pStyle w:val="21"/>
        <w:ind w:left="2266"/>
        <w:rPr>
          <w:sz w:val="24"/>
          <w:lang w:eastAsia="zh-TW"/>
        </w:rPr>
      </w:pPr>
      <w:hyperlink w:anchor="_Toc479949129" w:history="1">
        <w:r w:rsidR="00217B34" w:rsidRPr="00A11330">
          <w:rPr>
            <w:rStyle w:val="af0"/>
            <w:rFonts w:cs="Segoe UI"/>
          </w:rPr>
          <w:t>Initial Switch Configuration Procedure</w:t>
        </w:r>
        <w:r w:rsidR="00217B34">
          <w:rPr>
            <w:webHidden/>
          </w:rPr>
          <w:tab/>
        </w:r>
        <w:r w:rsidR="00217B34">
          <w:rPr>
            <w:webHidden/>
          </w:rPr>
          <w:fldChar w:fldCharType="begin"/>
        </w:r>
        <w:r w:rsidR="00217B34">
          <w:rPr>
            <w:webHidden/>
          </w:rPr>
          <w:instrText xml:space="preserve"> PAGEREF _Toc479949129 \h </w:instrText>
        </w:r>
        <w:r w:rsidR="00217B34">
          <w:rPr>
            <w:webHidden/>
          </w:rPr>
        </w:r>
        <w:r w:rsidR="00217B34">
          <w:rPr>
            <w:webHidden/>
          </w:rPr>
          <w:fldChar w:fldCharType="separate"/>
        </w:r>
        <w:r w:rsidR="00A93B43">
          <w:rPr>
            <w:webHidden/>
          </w:rPr>
          <w:t>11</w:t>
        </w:r>
        <w:r w:rsidR="00217B34">
          <w:rPr>
            <w:webHidden/>
          </w:rPr>
          <w:fldChar w:fldCharType="end"/>
        </w:r>
      </w:hyperlink>
    </w:p>
    <w:p w:rsidR="00217B34" w:rsidRPr="00217B34" w:rsidRDefault="00463DF6">
      <w:pPr>
        <w:pStyle w:val="11"/>
        <w:rPr>
          <w:color w:val="548DD4"/>
          <w:sz w:val="40"/>
          <w:szCs w:val="22"/>
        </w:rPr>
      </w:pPr>
      <w:hyperlink w:anchor="_Toc479949130" w:history="1">
        <w:r w:rsidR="00217B34" w:rsidRPr="00217B34">
          <w:rPr>
            <w:color w:val="548DD4"/>
            <w:sz w:val="40"/>
            <w:szCs w:val="22"/>
          </w:rPr>
          <w:t>Chapter 4</w:t>
        </w:r>
        <w:r w:rsidR="00217B34" w:rsidRPr="00217B34">
          <w:rPr>
            <w:color w:val="548DD4"/>
            <w:sz w:val="40"/>
            <w:szCs w:val="22"/>
          </w:rPr>
          <w:tab/>
          <w:t>Troubleshooting</w:t>
        </w:r>
        <w:r w:rsidR="00217B34" w:rsidRPr="00217B34">
          <w:rPr>
            <w:webHidden/>
            <w:color w:val="548DD4"/>
            <w:sz w:val="40"/>
            <w:szCs w:val="22"/>
          </w:rPr>
          <w:tab/>
        </w:r>
        <w:r w:rsidR="00217B34" w:rsidRPr="00217B34">
          <w:rPr>
            <w:webHidden/>
            <w:color w:val="548DD4"/>
            <w:sz w:val="40"/>
            <w:szCs w:val="22"/>
          </w:rPr>
          <w:fldChar w:fldCharType="begin"/>
        </w:r>
        <w:r w:rsidR="00217B34" w:rsidRPr="00217B34">
          <w:rPr>
            <w:webHidden/>
            <w:color w:val="548DD4"/>
            <w:sz w:val="40"/>
            <w:szCs w:val="22"/>
          </w:rPr>
          <w:instrText xml:space="preserve"> PAGEREF _Toc479949130 \h </w:instrText>
        </w:r>
        <w:r w:rsidR="00217B34" w:rsidRPr="00217B34">
          <w:rPr>
            <w:webHidden/>
            <w:color w:val="548DD4"/>
            <w:sz w:val="40"/>
            <w:szCs w:val="22"/>
          </w:rPr>
        </w:r>
        <w:r w:rsidR="00217B34" w:rsidRPr="00217B34">
          <w:rPr>
            <w:webHidden/>
            <w:color w:val="548DD4"/>
            <w:sz w:val="40"/>
            <w:szCs w:val="22"/>
          </w:rPr>
          <w:fldChar w:fldCharType="separate"/>
        </w:r>
        <w:r w:rsidR="00A93B43">
          <w:rPr>
            <w:webHidden/>
            <w:color w:val="548DD4"/>
            <w:sz w:val="40"/>
            <w:szCs w:val="22"/>
          </w:rPr>
          <w:t>14</w:t>
        </w:r>
        <w:r w:rsidR="00217B34" w:rsidRPr="00217B34">
          <w:rPr>
            <w:webHidden/>
            <w:color w:val="548DD4"/>
            <w:sz w:val="40"/>
            <w:szCs w:val="22"/>
          </w:rPr>
          <w:fldChar w:fldCharType="end"/>
        </w:r>
      </w:hyperlink>
    </w:p>
    <w:p w:rsidR="00BB3661" w:rsidRPr="00874EDA" w:rsidRDefault="00BE0AFB" w:rsidP="00491CDA">
      <w:pPr>
        <w:adjustRightInd w:val="0"/>
        <w:snapToGrid w:val="0"/>
        <w:spacing w:before="120" w:line="276" w:lineRule="auto"/>
        <w:ind w:left="720"/>
        <w:rPr>
          <w:rFonts w:ascii="Segoe UI" w:hAnsi="Segoe UI" w:cs="Segoe UI"/>
          <w:color w:val="000000"/>
          <w:spacing w:val="1"/>
          <w:sz w:val="20"/>
          <w:szCs w:val="20"/>
        </w:rPr>
      </w:pPr>
      <w:r w:rsidRPr="00FC2396">
        <w:rPr>
          <w:rFonts w:ascii="Segoe UI" w:hAnsi="Segoe UI" w:cs="Segoe UI"/>
          <w:color w:val="000000" w:themeColor="text1"/>
          <w:spacing w:val="1"/>
          <w:sz w:val="20"/>
          <w:szCs w:val="20"/>
        </w:rPr>
        <w:fldChar w:fldCharType="end"/>
      </w:r>
    </w:p>
    <w:p w:rsidR="00BB3661" w:rsidRPr="00874EDA" w:rsidRDefault="00BB3661" w:rsidP="00431C69">
      <w:pPr>
        <w:snapToGrid w:val="0"/>
        <w:ind w:rightChars="100" w:right="240"/>
        <w:rPr>
          <w:rFonts w:ascii="Segoe UI" w:hAnsi="Segoe UI" w:cs="Segoe UI"/>
          <w:color w:val="000000"/>
          <w:spacing w:val="1"/>
          <w:sz w:val="20"/>
          <w:szCs w:val="20"/>
        </w:rPr>
        <w:sectPr w:rsidR="00BB3661" w:rsidRPr="00874EDA" w:rsidSect="00EF2FD6">
          <w:headerReference w:type="default" r:id="rId8"/>
          <w:footerReference w:type="default" r:id="rId9"/>
          <w:type w:val="continuous"/>
          <w:pgSz w:w="11906" w:h="16838" w:code="9"/>
          <w:pgMar w:top="1440" w:right="1080" w:bottom="1440" w:left="1080" w:header="720" w:footer="720" w:gutter="0"/>
          <w:pgNumType w:fmt="lowerRoman"/>
          <w:cols w:space="240"/>
          <w:docGrid w:type="lines" w:linePitch="360"/>
        </w:sectPr>
      </w:pPr>
    </w:p>
    <w:bookmarkStart w:id="7" w:name="_Toc300762231"/>
    <w:bookmarkStart w:id="8" w:name="_Toc441507501"/>
    <w:bookmarkStart w:id="9" w:name="_Toc479949114"/>
    <w:p w:rsidR="00E61F33" w:rsidRPr="00874EDA" w:rsidRDefault="00681F19" w:rsidP="003B4A90">
      <w:pPr>
        <w:pStyle w:val="1"/>
        <w:adjustRightInd w:val="0"/>
        <w:snapToGrid w:val="0"/>
        <w:spacing w:before="120"/>
        <w:rPr>
          <w:rFonts w:cs="Segoe UI"/>
          <w:sz w:val="56"/>
          <w:szCs w:val="52"/>
          <w:lang w:eastAsia="zh-TW"/>
        </w:rPr>
        <w:sectPr w:rsidR="00E61F33" w:rsidRPr="00874EDA" w:rsidSect="00EF2FD6">
          <w:footerReference w:type="default" r:id="rId10"/>
          <w:pgSz w:w="11906" w:h="16838" w:code="9"/>
          <w:pgMar w:top="1440" w:right="1080" w:bottom="1440" w:left="1080" w:header="720" w:footer="720" w:gutter="0"/>
          <w:pgNumType w:start="1"/>
          <w:cols w:space="720"/>
          <w:docGrid w:type="lines" w:linePitch="360"/>
        </w:sectPr>
      </w:pPr>
      <w:r>
        <w:rPr>
          <w:rFonts w:cs="Segoe UI"/>
          <w:noProof/>
          <w:sz w:val="56"/>
          <w:szCs w:val="5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26670</wp:posOffset>
                </wp:positionH>
                <wp:positionV relativeFrom="paragraph">
                  <wp:posOffset>-2540</wp:posOffset>
                </wp:positionV>
                <wp:extent cx="6218555" cy="5080"/>
                <wp:effectExtent l="0" t="0" r="29845" b="33020"/>
                <wp:wrapNone/>
                <wp:docPr id="5" name="直線接點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8555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E86FC4" id="直線接點 5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1pt,-.2pt" to="487.55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mL65AEAAO0DAAAOAAAAZHJzL2Uyb0RvYy54bWysU0uO1DAQ3SNxB8t7OulARq2o07OYEWxG&#10;0GLgAB6n3LHwT7bppC/BAUBixw2QWHAfRtyCstOd4SeNhNhYseu9V/WqKuvzUSuyBx+kNS1dLkpK&#10;wHDbSbNr6etXTx+tKAmRmY4pa6ClBwj0fPPwwXpwDVS2t6oDT1DEhGZwLe1jdE1RBN6DZmFhHRgM&#10;Cus1i3j1u6LzbEB1rYqqLM+KwfrOecshBHy9nIJ0k/WFAB5fCBEgEtVSrC3m0+fzJp3FZs2anWeu&#10;l/xYBvuHKjSTBpPOUpcsMvLWyz+ktOTeBivigltdWCEkh+wB3SzL39xc98xB9oLNCW5uU/h/svz5&#10;fuuJ7FpaU2KYxhHdfvh8++X9t3efvn/9SOrUocGFBoEXZuuTRz6aa3dl+ZuAseKXYLoEN8FG4XWC&#10;o0ky5o4f5o7DGAnHx7NquaprTM0xVperPJCCNSeu8yE+A6tJ+mipkib1gzVsfxViys6aEyQ9K0OG&#10;llb1k3ISuisnf8WDggn2EgSaxgIeZ7m8bnChPNkzXBTGOZi4TNYxgTKITjQhlZqJ5f3EIz5RIa/i&#10;TK7uJ8+MnNmaOJO1NNb/TSCOp5LFhD9OJ0y+UwtubHfY+tPYcKeyw+P+p6X9+Z7pd3/p5gcAAAD/&#10;/wMAUEsDBBQABgAIAAAAIQAuLSaF3QAAAAUBAAAPAAAAZHJzL2Rvd25yZXYueG1sTI7NTsMwEITv&#10;SLyDtUjcWqehpSVkUxUkJEQREuXn7MZLbDVeh9htw9vjnuA0Gs1o5iuXg2vFgfpgPSNMxhkI4tpr&#10;yw3C+9vDaAEiRMVatZ4J4YcCLKvzs1IV2h/5lQ6b2Ig0wqFQCCbGrpAy1IacCmPfEafsy/dOxWT7&#10;RupeHdO4a2WeZdfSKcvpwaiO7g3Vu83eIczm8fP57sOsXxZXq3zXPFn+frSIlxfD6hZEpCH+leGE&#10;n9ChSkxbv2cdRIswmuapeVIQKb6ZzyYgtghTkFUp/9NXvwAAAP//AwBQSwECLQAUAAYACAAAACEA&#10;toM4kv4AAADhAQAAEwAAAAAAAAAAAAAAAAAAAAAAW0NvbnRlbnRfVHlwZXNdLnhtbFBLAQItABQA&#10;BgAIAAAAIQA4/SH/1gAAAJQBAAALAAAAAAAAAAAAAAAAAC8BAABfcmVscy8ucmVsc1BLAQItABQA&#10;BgAIAAAAIQDKUmL65AEAAO0DAAAOAAAAAAAAAAAAAAAAAC4CAABkcnMvZTJvRG9jLnhtbFBLAQIt&#10;ABQABgAIAAAAIQAuLSaF3QAAAAUBAAAPAAAAAAAAAAAAAAAAAD4EAABkcnMvZG93bnJldi54bWxQ&#10;SwUGAAAAAAQABADzAAAASAUAAAAA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EF2FD6" w:rsidRPr="00874EDA">
        <w:rPr>
          <w:rFonts w:cs="Segoe UI"/>
          <w:sz w:val="56"/>
          <w:szCs w:val="52"/>
        </w:rPr>
        <w:t>Chapter 1</w:t>
      </w:r>
      <w:r w:rsidR="00EF2FD6" w:rsidRPr="00874EDA">
        <w:rPr>
          <w:rFonts w:cs="Segoe UI"/>
          <w:sz w:val="56"/>
          <w:szCs w:val="52"/>
        </w:rPr>
        <w:tab/>
      </w:r>
      <w:r w:rsidR="00E61F33" w:rsidRPr="00874EDA">
        <w:rPr>
          <w:rFonts w:cs="Segoe UI"/>
          <w:sz w:val="56"/>
          <w:szCs w:val="52"/>
        </w:rPr>
        <w:t>I</w:t>
      </w:r>
      <w:r w:rsidR="000E24CC" w:rsidRPr="00874EDA">
        <w:rPr>
          <w:rFonts w:cs="Segoe UI"/>
          <w:sz w:val="56"/>
          <w:szCs w:val="52"/>
        </w:rPr>
        <w:t>ntroducti</w:t>
      </w:r>
      <w:bookmarkEnd w:id="7"/>
      <w:bookmarkEnd w:id="8"/>
      <w:r w:rsidR="00EF2FD6" w:rsidRPr="00874EDA">
        <w:rPr>
          <w:rFonts w:cs="Segoe UI"/>
          <w:sz w:val="56"/>
          <w:szCs w:val="52"/>
        </w:rPr>
        <w:t>on</w:t>
      </w:r>
      <w:bookmarkEnd w:id="9"/>
    </w:p>
    <w:p w:rsidR="00EA7621" w:rsidRPr="00874EDA" w:rsidRDefault="00E61F33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0" w:name="_Toc300762232"/>
      <w:bookmarkStart w:id="11" w:name="_Toc441507502"/>
      <w:bookmarkStart w:id="12" w:name="_Toc479949115"/>
      <w:r w:rsidRPr="00874EDA">
        <w:rPr>
          <w:rFonts w:cs="Segoe UI"/>
          <w:sz w:val="44"/>
        </w:rPr>
        <w:t>O</w:t>
      </w:r>
      <w:bookmarkEnd w:id="10"/>
      <w:bookmarkEnd w:id="11"/>
      <w:r w:rsidR="00757455" w:rsidRPr="00874EDA">
        <w:rPr>
          <w:rFonts w:cs="Segoe UI"/>
          <w:sz w:val="44"/>
        </w:rPr>
        <w:t>verview</w:t>
      </w:r>
      <w:bookmarkEnd w:id="12"/>
    </w:p>
    <w:p w:rsidR="00A1633C" w:rsidRPr="00FD2E0E" w:rsidRDefault="00EA7621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 xml:space="preserve">This </w:t>
      </w:r>
      <w:r w:rsidR="006360B2" w:rsidRPr="00FD2E0E">
        <w:rPr>
          <w:rFonts w:ascii="Segoe UI" w:hAnsi="Segoe UI" w:cs="Segoe UI"/>
          <w:bCs/>
          <w:sz w:val="28"/>
          <w:szCs w:val="28"/>
        </w:rPr>
        <w:t xml:space="preserve">user </w:t>
      </w:r>
      <w:r w:rsidR="00DA12A5" w:rsidRPr="00FD2E0E">
        <w:rPr>
          <w:rFonts w:ascii="Segoe UI" w:hAnsi="Segoe UI" w:cs="Segoe UI"/>
          <w:bCs/>
          <w:sz w:val="28"/>
          <w:szCs w:val="28"/>
        </w:rPr>
        <w:t xml:space="preserve">guide describes how to install, configure, and troubleshoot </w:t>
      </w:r>
      <w:r w:rsidR="00C73873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681F19">
        <w:rPr>
          <w:rFonts w:ascii="Segoe UI" w:hAnsi="Segoe UI" w:cs="Segoe UI"/>
          <w:bCs/>
          <w:color w:val="000000" w:themeColor="text1"/>
          <w:sz w:val="28"/>
          <w:szCs w:val="28"/>
        </w:rPr>
        <w:t>FGS-2</w:t>
      </w:r>
      <w:r w:rsidR="008206B7">
        <w:rPr>
          <w:rFonts w:ascii="Segoe UI" w:hAnsi="Segoe UI" w:cs="Segoe UI"/>
          <w:bCs/>
          <w:color w:val="000000" w:themeColor="text1"/>
          <w:sz w:val="28"/>
          <w:szCs w:val="28"/>
        </w:rPr>
        <w:t>7</w:t>
      </w:r>
      <w:r w:rsidR="00681F19">
        <w:rPr>
          <w:rFonts w:ascii="Segoe UI" w:hAnsi="Segoe UI" w:cs="Segoe UI"/>
          <w:bCs/>
          <w:color w:val="000000" w:themeColor="text1"/>
          <w:sz w:val="28"/>
          <w:szCs w:val="28"/>
        </w:rPr>
        <w:t>2</w:t>
      </w:r>
      <w:r w:rsidR="007F1E75">
        <w:rPr>
          <w:rFonts w:ascii="Segoe UI" w:hAnsi="Segoe UI" w:cs="Segoe UI"/>
          <w:bCs/>
          <w:color w:val="000000" w:themeColor="text1"/>
          <w:sz w:val="28"/>
          <w:szCs w:val="28"/>
        </w:rPr>
        <w:t>8KX</w:t>
      </w:r>
      <w:r w:rsidR="004E41BC">
        <w:rPr>
          <w:rFonts w:ascii="Segoe UI" w:hAnsi="Segoe UI" w:cs="Segoe UI"/>
          <w:bCs/>
          <w:color w:val="000000" w:themeColor="text1"/>
          <w:sz w:val="28"/>
          <w:szCs w:val="28"/>
        </w:rPr>
        <w:t>_C1</w:t>
      </w:r>
      <w:r w:rsidR="00EF2FD6" w:rsidRPr="00FC2396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, </w:t>
      </w:r>
      <w:r w:rsidR="00C2252D">
        <w:rPr>
          <w:rFonts w:ascii="Segoe UI" w:hAnsi="Segoe UI" w:cs="Segoe UI" w:hint="eastAsia"/>
          <w:bCs/>
          <w:color w:val="000000" w:themeColor="text1"/>
          <w:sz w:val="28"/>
          <w:szCs w:val="28"/>
        </w:rPr>
        <w:t>2</w:t>
      </w:r>
      <w:r w:rsidR="007F1E75">
        <w:rPr>
          <w:rFonts w:ascii="Segoe UI" w:hAnsi="Segoe UI" w:cs="Segoe UI"/>
          <w:bCs/>
          <w:color w:val="000000" w:themeColor="text1"/>
          <w:sz w:val="28"/>
          <w:szCs w:val="28"/>
        </w:rPr>
        <w:t>8</w:t>
      </w:r>
      <w:r w:rsidR="00C2252D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 Ports </w:t>
      </w:r>
      <w:r w:rsidR="00C308CB">
        <w:rPr>
          <w:rFonts w:ascii="Segoe UI" w:hAnsi="Segoe UI" w:cs="Segoe UI"/>
          <w:bCs/>
          <w:color w:val="000000" w:themeColor="text1"/>
          <w:sz w:val="28"/>
          <w:szCs w:val="28"/>
        </w:rPr>
        <w:t>L2</w:t>
      </w:r>
      <w:r w:rsidR="00021E6F" w:rsidRPr="00FC2396">
        <w:rPr>
          <w:rFonts w:ascii="Segoe UI" w:hAnsi="Segoe UI" w:cs="Segoe UI"/>
          <w:bCs/>
          <w:color w:val="000000" w:themeColor="text1"/>
          <w:sz w:val="28"/>
          <w:szCs w:val="28"/>
        </w:rPr>
        <w:t>+</w:t>
      </w:r>
      <w:r w:rsidR="00D46ABE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 Managed</w:t>
      </w:r>
      <w:r w:rsidR="00021E6F" w:rsidRPr="00FC2396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 </w:t>
      </w:r>
      <w:proofErr w:type="spellStart"/>
      <w:proofErr w:type="gramStart"/>
      <w:r w:rsidR="008206B7">
        <w:rPr>
          <w:rFonts w:ascii="Segoe UI" w:hAnsi="Segoe UI" w:cs="Segoe UI"/>
          <w:bCs/>
          <w:color w:val="000000" w:themeColor="text1"/>
          <w:sz w:val="28"/>
          <w:szCs w:val="28"/>
        </w:rPr>
        <w:t>GbE</w:t>
      </w:r>
      <w:proofErr w:type="spellEnd"/>
      <w:proofErr w:type="gramEnd"/>
      <w:r w:rsidR="008206B7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 CE </w:t>
      </w:r>
      <w:r w:rsidR="00D06FFF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Fiber </w:t>
      </w:r>
      <w:r w:rsidR="00021E6F" w:rsidRPr="00FC2396">
        <w:rPr>
          <w:rFonts w:ascii="Segoe UI" w:hAnsi="Segoe UI" w:cs="Segoe UI"/>
          <w:bCs/>
          <w:color w:val="000000" w:themeColor="text1"/>
          <w:sz w:val="28"/>
          <w:szCs w:val="28"/>
        </w:rPr>
        <w:t>Switch</w:t>
      </w:r>
      <w:r w:rsidR="00FF2BE7" w:rsidRPr="00FC2396">
        <w:rPr>
          <w:rFonts w:ascii="Segoe UI" w:hAnsi="Segoe UI" w:cs="Segoe UI"/>
          <w:bCs/>
          <w:color w:val="000000" w:themeColor="text1"/>
          <w:sz w:val="28"/>
          <w:szCs w:val="28"/>
        </w:rPr>
        <w:t>.</w:t>
      </w:r>
    </w:p>
    <w:p w:rsidR="00A1633C" w:rsidRPr="00FD2E0E" w:rsidRDefault="006652B0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>By reading this user</w:t>
      </w:r>
      <w:r w:rsidR="00A1633C" w:rsidRPr="00FD2E0E">
        <w:rPr>
          <w:rFonts w:ascii="Segoe UI" w:hAnsi="Segoe UI" w:cs="Segoe UI"/>
          <w:bCs/>
          <w:sz w:val="28"/>
          <w:szCs w:val="28"/>
        </w:rPr>
        <w:t xml:space="preserve"> guide, users can perform the following tasks: </w:t>
      </w:r>
    </w:p>
    <w:p w:rsidR="00A1633C" w:rsidRPr="00FD2E0E" w:rsidRDefault="00A1633C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check 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switch status by reading the LE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>D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behavior</w:t>
      </w:r>
    </w:p>
    <w:p w:rsidR="00A1633C" w:rsidRPr="00FD2E0E" w:rsidRDefault="00A1633C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To reset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the switch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or 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restore 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he switch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</w:t>
      </w:r>
      <w:r w:rsidR="00DC7B15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factory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default</w:t>
      </w:r>
      <w:r w:rsidR="007F6535" w:rsidRPr="00FD2E0E">
        <w:rPr>
          <w:rFonts w:ascii="Segoe UI" w:hAnsi="Segoe UI" w:cs="Segoe UI"/>
          <w:color w:val="000000"/>
          <w:spacing w:val="1"/>
          <w:sz w:val="28"/>
          <w:szCs w:val="20"/>
        </w:rPr>
        <w:t>s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 </w:t>
      </w:r>
    </w:p>
    <w:p w:rsidR="00C529E2" w:rsidRDefault="00672E93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>To install the switch</w:t>
      </w:r>
    </w:p>
    <w:p w:rsidR="00672E93" w:rsidRPr="00C529E2" w:rsidRDefault="00672E93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 xml:space="preserve">To use </w:t>
      </w:r>
      <w:r w:rsidR="0012612B" w:rsidRPr="00C529E2">
        <w:rPr>
          <w:rFonts w:ascii="Segoe UI" w:hAnsi="Segoe UI" w:cs="Segoe UI"/>
          <w:color w:val="000000"/>
          <w:spacing w:val="1"/>
          <w:sz w:val="28"/>
          <w:szCs w:val="20"/>
        </w:rPr>
        <w:t>a W</w:t>
      </w: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 xml:space="preserve">eb browser to </w:t>
      </w:r>
      <w:r w:rsidR="001D2CD1" w:rsidRPr="00C529E2">
        <w:rPr>
          <w:rFonts w:ascii="Segoe UI" w:hAnsi="Segoe UI" w:cs="Segoe UI"/>
          <w:color w:val="000000"/>
          <w:spacing w:val="1"/>
          <w:sz w:val="28"/>
          <w:szCs w:val="20"/>
        </w:rPr>
        <w:t xml:space="preserve">initially </w:t>
      </w: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>configure the switch</w:t>
      </w:r>
    </w:p>
    <w:p w:rsidR="0012612B" w:rsidRPr="00FD2E0E" w:rsidRDefault="0012612B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troubleshoot the switch </w:t>
      </w:r>
    </w:p>
    <w:p w:rsidR="009B6F23" w:rsidRDefault="009B6F23" w:rsidP="009B6F23">
      <w:pPr>
        <w:snapToGrid w:val="0"/>
        <w:spacing w:before="120"/>
        <w:rPr>
          <w:rFonts w:ascii="Segoe UI" w:hAnsi="Segoe UI" w:cs="Segoe UI"/>
          <w:color w:val="000000"/>
          <w:spacing w:val="1"/>
          <w:sz w:val="28"/>
          <w:szCs w:val="20"/>
        </w:rPr>
      </w:pPr>
    </w:p>
    <w:p w:rsidR="00DE50D1" w:rsidRPr="009B6F23" w:rsidRDefault="00DE50D1" w:rsidP="009B6F23">
      <w:pPr>
        <w:snapToGrid w:val="0"/>
        <w:spacing w:before="120"/>
        <w:rPr>
          <w:rFonts w:ascii="Segoe UI" w:hAnsi="Segoe UI" w:cs="Segoe UI"/>
          <w:color w:val="000000"/>
          <w:spacing w:val="1"/>
          <w:sz w:val="28"/>
          <w:szCs w:val="20"/>
        </w:rPr>
        <w:sectPr w:rsidR="00DE50D1" w:rsidRPr="009B6F23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90E4A" w:rsidRPr="00491CDA" w:rsidRDefault="00D90E4A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3" w:name="_Toc479949116"/>
      <w:r w:rsidRPr="00491CDA">
        <w:rPr>
          <w:rFonts w:cs="Segoe UI"/>
          <w:sz w:val="44"/>
        </w:rPr>
        <w:t>Front</w:t>
      </w:r>
      <w:r w:rsidR="00114786" w:rsidRPr="00491CDA">
        <w:rPr>
          <w:rFonts w:cs="Segoe UI"/>
          <w:sz w:val="44"/>
        </w:rPr>
        <w:t xml:space="preserve"> View</w:t>
      </w:r>
      <w:r w:rsidRPr="00491CDA">
        <w:rPr>
          <w:rFonts w:cs="Segoe UI"/>
          <w:sz w:val="44"/>
        </w:rPr>
        <w:t xml:space="preserve"> of the Switch</w:t>
      </w:r>
      <w:bookmarkEnd w:id="13"/>
    </w:p>
    <w:p w:rsidR="0012612B" w:rsidRPr="009B6F23" w:rsidRDefault="0012612B" w:rsidP="0012612B">
      <w:pPr>
        <w:rPr>
          <w:rFonts w:ascii="Segoe UI" w:hAnsi="Segoe UI" w:cs="Segoe UI"/>
          <w:sz w:val="18"/>
        </w:rPr>
        <w:sectPr w:rsidR="0012612B" w:rsidRPr="009B6F23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C7C7F" w:rsidRDefault="004E41BC" w:rsidP="00192D7C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28"/>
          <w:szCs w:val="28"/>
        </w:rPr>
        <w:drawing>
          <wp:inline distT="0" distB="0" distL="0" distR="0">
            <wp:extent cx="5617475" cy="1731268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GS-2728KX-ADD_front_0312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1731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874EDA" w:rsidRDefault="00DE50D1" w:rsidP="007B7275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8"/>
        </w:rPr>
        <w:t>Figure 1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>Front panel of the switch</w:t>
      </w:r>
    </w:p>
    <w:p w:rsidR="00DE50D1" w:rsidRPr="00DE50D1" w:rsidRDefault="00DE50D1" w:rsidP="00192D7C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</w:p>
    <w:p w:rsidR="0012612B" w:rsidRPr="00DE50D1" w:rsidRDefault="0012612B" w:rsidP="00DE50D1">
      <w:pPr>
        <w:pStyle w:val="2"/>
        <w:adjustRightInd w:val="0"/>
        <w:snapToGrid w:val="0"/>
        <w:spacing w:before="120"/>
        <w:rPr>
          <w:rFonts w:cs="Segoe UI"/>
          <w:sz w:val="44"/>
          <w:lang w:eastAsia="zh-TW"/>
        </w:rPr>
      </w:pPr>
      <w:bookmarkStart w:id="14" w:name="_Toc479949117"/>
      <w:r w:rsidRPr="00491CDA">
        <w:rPr>
          <w:rFonts w:cs="Segoe UI"/>
          <w:sz w:val="44"/>
        </w:rPr>
        <w:t>Rear View of the Switch</w:t>
      </w:r>
      <w:bookmarkEnd w:id="14"/>
    </w:p>
    <w:p w:rsidR="00951B04" w:rsidRDefault="008206B7" w:rsidP="00DE50D1">
      <w:pPr>
        <w:autoSpaceDE w:val="0"/>
        <w:autoSpaceDN w:val="0"/>
        <w:adjustRightInd w:val="0"/>
        <w:snapToGrid w:val="0"/>
        <w:jc w:val="center"/>
        <w:rPr>
          <w:rFonts w:ascii="Segoe UI" w:hAnsi="Segoe UI" w:cs="Segoe UI"/>
          <w:b/>
          <w:bCs/>
          <w:color w:val="808080"/>
        </w:rPr>
      </w:pPr>
      <w:r>
        <w:rPr>
          <w:rFonts w:ascii="Segoe UI" w:hAnsi="Segoe UI" w:cs="Segoe UI"/>
          <w:b/>
          <w:bCs/>
          <w:noProof/>
          <w:color w:val="808080"/>
        </w:rPr>
        <w:drawing>
          <wp:inline distT="0" distB="0" distL="0" distR="0">
            <wp:extent cx="5617475" cy="1063754"/>
            <wp:effectExtent l="0" t="0" r="0" b="317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GS_2728KX_back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1063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612B" w:rsidRPr="00951B04" w:rsidRDefault="00DE50D1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Figure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2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32"/>
        </w:rPr>
        <w:t>Rear panel of the switch</w:t>
      </w:r>
    </w:p>
    <w:p w:rsidR="00B06A9F" w:rsidRPr="00874EDA" w:rsidRDefault="00973B9E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5" w:name="_Toc479949118"/>
      <w:r w:rsidRPr="007774AA">
        <w:rPr>
          <w:rFonts w:cs="Segoe UI"/>
          <w:sz w:val="44"/>
        </w:rPr>
        <w:lastRenderedPageBreak/>
        <w:t>LED Descriptions</w:t>
      </w:r>
      <w:bookmarkEnd w:id="15"/>
    </w:p>
    <w:p w:rsidR="00D464B1" w:rsidRDefault="00390B93" w:rsidP="00C67EC3">
      <w:pPr>
        <w:tabs>
          <w:tab w:val="left" w:pos="1344"/>
        </w:tabs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 xml:space="preserve">The LEDs on the front panel </w:t>
      </w:r>
      <w:r w:rsidR="004E4257" w:rsidRPr="00FD2E0E">
        <w:rPr>
          <w:rFonts w:ascii="Segoe UI" w:hAnsi="Segoe UI" w:cs="Segoe UI"/>
          <w:bCs/>
          <w:sz w:val="28"/>
          <w:szCs w:val="28"/>
        </w:rPr>
        <w:t>provide</w:t>
      </w:r>
      <w:r w:rsidRPr="00FD2E0E">
        <w:rPr>
          <w:rFonts w:ascii="Segoe UI" w:hAnsi="Segoe UI" w:cs="Segoe UI"/>
          <w:bCs/>
          <w:sz w:val="28"/>
          <w:szCs w:val="28"/>
        </w:rPr>
        <w:t xml:space="preserve"> users with switch status checking and monitoring. </w:t>
      </w:r>
      <w:r w:rsidR="00D464B1" w:rsidRPr="00FD2E0E">
        <w:rPr>
          <w:rFonts w:ascii="Segoe UI" w:hAnsi="Segoe UI" w:cs="Segoe UI"/>
          <w:bCs/>
          <w:sz w:val="28"/>
          <w:szCs w:val="28"/>
        </w:rPr>
        <w:t xml:space="preserve">There are </w:t>
      </w:r>
      <w:r w:rsidR="009B2BA7">
        <w:rPr>
          <w:rFonts w:ascii="Segoe UI" w:hAnsi="Segoe UI" w:cs="Segoe UI"/>
          <w:bCs/>
          <w:sz w:val="28"/>
          <w:szCs w:val="28"/>
        </w:rPr>
        <w:t>two</w:t>
      </w:r>
      <w:r w:rsidR="00D464B1" w:rsidRPr="00FD2E0E">
        <w:rPr>
          <w:rFonts w:ascii="Segoe UI" w:hAnsi="Segoe UI" w:cs="Segoe UI"/>
          <w:bCs/>
          <w:sz w:val="28"/>
          <w:szCs w:val="28"/>
        </w:rPr>
        <w:t xml:space="preserve"> types of LEDs as follows:</w:t>
      </w:r>
    </w:p>
    <w:p w:rsidR="00CA7D30" w:rsidRPr="00E72943" w:rsidRDefault="00A91C25" w:rsidP="00CA7D30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 xml:space="preserve">AC/DC </w:t>
      </w:r>
      <w:r w:rsidR="00CA7D30"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Power</w:t>
      </w:r>
      <w:r w:rsidR="00CA7D30" w:rsidRPr="00E72943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LED</w:t>
      </w:r>
      <w:r w:rsidR="00CA7D30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CA7D30" w:rsidRPr="00E72943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CA7D30" w:rsidRPr="00CA7D30" w:rsidRDefault="00CA7D30" w:rsidP="00CA7D30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7774AA">
        <w:rPr>
          <w:rFonts w:ascii="Segoe UI" w:hAnsi="Segoe UI" w:cs="Segoe UI"/>
          <w:color w:val="000000"/>
          <w:spacing w:val="1"/>
          <w:sz w:val="28"/>
          <w:szCs w:val="20"/>
        </w:rPr>
        <w:t xml:space="preserve">ndicates if the switch </w:t>
      </w:r>
      <w:proofErr w:type="gramStart"/>
      <w:r w:rsidR="007774AA">
        <w:rPr>
          <w:rFonts w:ascii="Segoe UI" w:hAnsi="Segoe UI" w:cs="Segoe UI"/>
          <w:color w:val="000000"/>
          <w:spacing w:val="1"/>
          <w:sz w:val="28"/>
          <w:szCs w:val="20"/>
        </w:rPr>
        <w:t>is powered</w:t>
      </w:r>
      <w:proofErr w:type="gramEnd"/>
      <w:r w:rsidR="007774AA">
        <w:rPr>
          <w:rFonts w:ascii="Segoe UI" w:hAnsi="Segoe UI" w:cs="Segoe UI"/>
          <w:color w:val="000000"/>
          <w:spacing w:val="1"/>
          <w:sz w:val="28"/>
          <w:szCs w:val="20"/>
        </w:rPr>
        <w:t xml:space="preserve"> up</w:t>
      </w:r>
      <w:r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correctly or not</w:t>
      </w:r>
      <w:r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.</w:t>
      </w:r>
    </w:p>
    <w:p w:rsidR="00A827A2" w:rsidRPr="00E72943" w:rsidRDefault="002518E1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E72943">
        <w:rPr>
          <w:rFonts w:ascii="Segoe UI" w:hAnsi="Segoe UI" w:cs="Segoe UI"/>
          <w:b/>
          <w:color w:val="000000"/>
          <w:spacing w:val="1"/>
          <w:sz w:val="28"/>
          <w:szCs w:val="20"/>
        </w:rPr>
        <w:t>System LED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7774AA" w:rsidRDefault="007774AA" w:rsidP="007774AA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7774AA">
        <w:rPr>
          <w:rFonts w:ascii="Segoe UI" w:hAnsi="Segoe UI" w:cs="Segoe UI"/>
          <w:color w:val="000000"/>
          <w:spacing w:val="1"/>
          <w:sz w:val="28"/>
          <w:szCs w:val="20"/>
        </w:rPr>
        <w:t>Indicates if the system is ready or not.</w:t>
      </w:r>
    </w:p>
    <w:p w:rsidR="00B73F49" w:rsidRPr="00B73F49" w:rsidRDefault="00B73F49" w:rsidP="00B73F49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 w:rsidRPr="00B73F49">
        <w:rPr>
          <w:rFonts w:ascii="Segoe UI" w:hAnsi="Segoe UI" w:cs="Segoe UI"/>
          <w:b/>
          <w:color w:val="000000"/>
          <w:spacing w:val="1"/>
          <w:sz w:val="28"/>
          <w:szCs w:val="20"/>
        </w:rPr>
        <w:t>Alarm LED</w:t>
      </w:r>
    </w:p>
    <w:p w:rsidR="00B73F49" w:rsidRPr="0067474C" w:rsidRDefault="0067474C" w:rsidP="007774AA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r w:rsidRPr="0067474C"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Indicates if the system is normal or not.</w:t>
      </w:r>
    </w:p>
    <w:p w:rsidR="00A827A2" w:rsidRPr="00874EDA" w:rsidRDefault="002518E1" w:rsidP="007774AA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Port Status LEDs </w:t>
      </w:r>
      <w:r w:rsidR="00F92BE1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ab/>
      </w:r>
    </w:p>
    <w:p w:rsidR="009B6F23" w:rsidRDefault="00981C9A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Cs/>
          <w:sz w:val="28"/>
          <w:szCs w:val="28"/>
        </w:rPr>
        <w:t>I</w:t>
      </w:r>
      <w:r w:rsidR="000E3092" w:rsidRPr="00FD2E0E">
        <w:rPr>
          <w:rFonts w:ascii="Segoe UI" w:hAnsi="Segoe UI" w:cs="Segoe UI"/>
          <w:bCs/>
          <w:sz w:val="28"/>
          <w:szCs w:val="28"/>
        </w:rPr>
        <w:t xml:space="preserve">ndicates the </w:t>
      </w:r>
      <w:proofErr w:type="gramStart"/>
      <w:r w:rsidR="000E3092" w:rsidRPr="00FD2E0E">
        <w:rPr>
          <w:rFonts w:ascii="Segoe UI" w:hAnsi="Segoe UI" w:cs="Segoe UI"/>
          <w:bCs/>
          <w:sz w:val="28"/>
          <w:szCs w:val="28"/>
        </w:rPr>
        <w:t>current status</w:t>
      </w:r>
      <w:proofErr w:type="gramEnd"/>
      <w:r w:rsidR="000E3092" w:rsidRPr="00FD2E0E">
        <w:rPr>
          <w:rFonts w:ascii="Segoe UI" w:hAnsi="Segoe UI" w:cs="Segoe UI"/>
          <w:bCs/>
          <w:sz w:val="28"/>
          <w:szCs w:val="28"/>
        </w:rPr>
        <w:t xml:space="preserve"> of each port. Users can </w:t>
      </w:r>
      <w:r w:rsidR="00493A93" w:rsidRPr="00FD2E0E">
        <w:rPr>
          <w:rFonts w:ascii="Segoe UI" w:hAnsi="Segoe UI" w:cs="Segoe UI"/>
          <w:bCs/>
          <w:sz w:val="28"/>
          <w:szCs w:val="28"/>
        </w:rPr>
        <w:t>check</w:t>
      </w:r>
      <w:r w:rsidR="009F24A6" w:rsidRPr="00FD2E0E">
        <w:rPr>
          <w:rFonts w:ascii="Segoe UI" w:hAnsi="Segoe UI" w:cs="Segoe UI"/>
          <w:bCs/>
          <w:sz w:val="28"/>
          <w:szCs w:val="28"/>
        </w:rPr>
        <w:t xml:space="preserve"> these</w:t>
      </w:r>
      <w:r w:rsidR="00AE1137" w:rsidRPr="00FD2E0E">
        <w:rPr>
          <w:rFonts w:ascii="Segoe UI" w:hAnsi="Segoe UI" w:cs="Segoe UI"/>
          <w:bCs/>
          <w:sz w:val="28"/>
          <w:szCs w:val="28"/>
        </w:rPr>
        <w:t xml:space="preserve"> LEDs to understand </w:t>
      </w:r>
      <w:r w:rsidR="00E452F4">
        <w:rPr>
          <w:rFonts w:ascii="Segoe UI" w:hAnsi="Segoe UI" w:cs="Segoe UI"/>
          <w:bCs/>
          <w:sz w:val="28"/>
          <w:szCs w:val="28"/>
        </w:rPr>
        <w:t>the port status</w:t>
      </w:r>
      <w:r w:rsidR="009F24A6" w:rsidRPr="003E7BA4">
        <w:rPr>
          <w:rFonts w:ascii="Segoe UI" w:hAnsi="Segoe UI" w:cs="Segoe UI"/>
          <w:bCs/>
          <w:sz w:val="28"/>
          <w:szCs w:val="28"/>
        </w:rPr>
        <w:t>.</w:t>
      </w:r>
    </w:p>
    <w:p w:rsidR="00981C9A" w:rsidRPr="00FD2E0E" w:rsidRDefault="00981C9A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bCs/>
          <w:sz w:val="28"/>
          <w:szCs w:val="28"/>
        </w:rPr>
      </w:pPr>
    </w:p>
    <w:p w:rsidR="00DE50D1" w:rsidRDefault="00390B93" w:rsidP="009B2456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The following table details the functi</w:t>
      </w:r>
      <w:r w:rsidR="00B938EC">
        <w:rPr>
          <w:rFonts w:ascii="Segoe UI" w:hAnsi="Segoe UI" w:cs="Segoe UI"/>
          <w:color w:val="000000"/>
          <w:spacing w:val="1"/>
          <w:sz w:val="28"/>
          <w:szCs w:val="20"/>
        </w:rPr>
        <w:t>ons and descriptions of various</w:t>
      </w:r>
      <w:r w:rsidR="00B938EC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LED indicators.</w:t>
      </w:r>
    </w:p>
    <w:p w:rsidR="00CA7D30" w:rsidRPr="00951B04" w:rsidRDefault="00CA7D30" w:rsidP="00CA7D30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able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1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P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ower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LED</w:t>
      </w:r>
    </w:p>
    <w:tbl>
      <w:tblPr>
        <w:tblW w:w="8732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850"/>
        <w:gridCol w:w="5188"/>
      </w:tblGrid>
      <w:tr w:rsidR="00A91C25" w:rsidRPr="00113037" w:rsidTr="00E66DFD">
        <w:trPr>
          <w:trHeight w:val="360"/>
          <w:jc w:val="center"/>
        </w:trPr>
        <w:tc>
          <w:tcPr>
            <w:tcW w:w="18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5DCE4"/>
            <w:vAlign w:val="center"/>
            <w:hideMark/>
          </w:tcPr>
          <w:p w:rsidR="00A91C25" w:rsidRPr="00113037" w:rsidRDefault="00A91C25" w:rsidP="00E66DFD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113037">
              <w:rPr>
                <w:rFonts w:ascii="Segoe UI" w:eastAsia="新細明體" w:hAnsi="Segoe UI" w:cs="Segoe UI"/>
                <w:b/>
                <w:bCs/>
                <w:color w:val="000000"/>
              </w:rPr>
              <w:t xml:space="preserve">LED 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5DCE4"/>
            <w:vAlign w:val="center"/>
            <w:hideMark/>
          </w:tcPr>
          <w:p w:rsidR="00A91C25" w:rsidRPr="00113037" w:rsidRDefault="00A91C25" w:rsidP="00E66DFD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113037">
              <w:rPr>
                <w:rFonts w:ascii="Segoe UI" w:eastAsia="新細明體" w:hAnsi="Segoe UI" w:cs="Segoe UI"/>
                <w:b/>
                <w:bCs/>
                <w:color w:val="000000"/>
              </w:rPr>
              <w:t>Color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5DCE4"/>
            <w:vAlign w:val="center"/>
            <w:hideMark/>
          </w:tcPr>
          <w:p w:rsidR="00A91C25" w:rsidRPr="00113037" w:rsidRDefault="00A91C25" w:rsidP="00E66DFD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113037">
              <w:rPr>
                <w:rFonts w:ascii="Segoe UI" w:eastAsia="新細明體" w:hAnsi="Segoe UI" w:cs="Segoe UI"/>
                <w:b/>
                <w:bCs/>
                <w:color w:val="000000"/>
              </w:rPr>
              <w:t>State</w:t>
            </w:r>
          </w:p>
        </w:tc>
        <w:tc>
          <w:tcPr>
            <w:tcW w:w="51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5DCE4"/>
            <w:vAlign w:val="center"/>
            <w:hideMark/>
          </w:tcPr>
          <w:p w:rsidR="00A91C25" w:rsidRPr="00113037" w:rsidRDefault="00A91C25" w:rsidP="00E66DFD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113037">
              <w:rPr>
                <w:rFonts w:ascii="Segoe UI" w:eastAsia="新細明體" w:hAnsi="Segoe UI" w:cs="Segoe UI"/>
                <w:b/>
                <w:bCs/>
                <w:color w:val="000000"/>
              </w:rPr>
              <w:t>Description</w:t>
            </w:r>
            <w:r w:rsidRPr="00113037">
              <w:rPr>
                <w:rFonts w:ascii="Calibri" w:eastAsia="新細明體" w:hAnsi="Calibri" w:cs="Segoe UI"/>
                <w:color w:val="000000"/>
                <w:sz w:val="16"/>
                <w:szCs w:val="16"/>
              </w:rPr>
              <w:t> </w:t>
            </w:r>
          </w:p>
        </w:tc>
      </w:tr>
      <w:tr w:rsidR="00A91C25" w:rsidRPr="00113037" w:rsidTr="00E66DFD">
        <w:trPr>
          <w:trHeight w:val="360"/>
          <w:jc w:val="center"/>
        </w:trPr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91C25" w:rsidRPr="00113037" w:rsidRDefault="00A91C25" w:rsidP="00E66DFD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 w:hint="eastAsia"/>
                <w:color w:val="000000"/>
              </w:rPr>
              <w:t xml:space="preserve">AC </w:t>
            </w:r>
            <w:r>
              <w:rPr>
                <w:rFonts w:ascii="Segoe UI" w:eastAsia="新細明體" w:hAnsi="Segoe UI" w:cs="Segoe UI"/>
                <w:color w:val="000000"/>
              </w:rPr>
              <w:t>Power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A91C25" w:rsidRPr="00113037" w:rsidRDefault="00A91C25" w:rsidP="00E66DFD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91C25" w:rsidRPr="00113037" w:rsidRDefault="00A91C25" w:rsidP="00E66DFD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51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91C25" w:rsidRPr="00113037" w:rsidRDefault="00A91C25" w:rsidP="00E66DFD">
            <w:pPr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 xml:space="preserve">The switch </w:t>
            </w:r>
            <w:proofErr w:type="gramStart"/>
            <w:r w:rsidRPr="00113037">
              <w:rPr>
                <w:rFonts w:ascii="Segoe UI" w:eastAsia="新細明體" w:hAnsi="Segoe UI" w:cs="Segoe UI"/>
                <w:color w:val="000000"/>
              </w:rPr>
              <w:t>is powered</w:t>
            </w:r>
            <w:proofErr w:type="gramEnd"/>
            <w:r w:rsidRPr="00113037">
              <w:rPr>
                <w:rFonts w:ascii="Segoe UI" w:eastAsia="新細明體" w:hAnsi="Segoe UI" w:cs="Segoe UI"/>
                <w:color w:val="000000"/>
              </w:rPr>
              <w:t xml:space="preserve"> ON correctly.</w:t>
            </w:r>
          </w:p>
        </w:tc>
      </w:tr>
      <w:tr w:rsidR="00A91C25" w:rsidRPr="00113037" w:rsidTr="00E66DFD">
        <w:trPr>
          <w:trHeight w:val="377"/>
          <w:jc w:val="center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91C25" w:rsidRPr="00113037" w:rsidRDefault="00A91C25" w:rsidP="00E66DFD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A91C25" w:rsidRPr="00113037" w:rsidRDefault="00A91C25" w:rsidP="00E66DFD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91C25" w:rsidRPr="00113037" w:rsidRDefault="00A91C25" w:rsidP="00E66DFD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51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91C25" w:rsidRPr="00113037" w:rsidRDefault="00A91C25" w:rsidP="00E66DFD">
            <w:pPr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The switch is not receiving power from power1.</w:t>
            </w:r>
          </w:p>
        </w:tc>
      </w:tr>
      <w:tr w:rsidR="00A91C25" w:rsidRPr="00113037" w:rsidTr="00E66DFD">
        <w:trPr>
          <w:trHeight w:val="360"/>
          <w:jc w:val="center"/>
        </w:trPr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91C25" w:rsidRPr="00113037" w:rsidRDefault="00A91C25" w:rsidP="00E66DFD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 w:hint="eastAsia"/>
                <w:color w:val="000000"/>
              </w:rPr>
              <w:t xml:space="preserve">DC </w:t>
            </w:r>
            <w:r>
              <w:rPr>
                <w:rFonts w:ascii="Segoe UI" w:eastAsia="新細明體" w:hAnsi="Segoe UI" w:cs="Segoe UI"/>
                <w:color w:val="000000"/>
              </w:rPr>
              <w:t>Power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A91C25" w:rsidRPr="00113037" w:rsidRDefault="00A91C25" w:rsidP="00E66DFD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91C25" w:rsidRPr="00113037" w:rsidRDefault="00A91C25" w:rsidP="00E66DFD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51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91C25" w:rsidRPr="00113037" w:rsidRDefault="00A91C25" w:rsidP="00E66DFD">
            <w:pPr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 xml:space="preserve">The switch </w:t>
            </w:r>
            <w:proofErr w:type="gramStart"/>
            <w:r w:rsidRPr="00113037">
              <w:rPr>
                <w:rFonts w:ascii="Segoe UI" w:eastAsia="新細明體" w:hAnsi="Segoe UI" w:cs="Segoe UI"/>
                <w:color w:val="000000"/>
              </w:rPr>
              <w:t>is powered</w:t>
            </w:r>
            <w:proofErr w:type="gramEnd"/>
            <w:r w:rsidRPr="00113037">
              <w:rPr>
                <w:rFonts w:ascii="Segoe UI" w:eastAsia="新細明體" w:hAnsi="Segoe UI" w:cs="Segoe UI"/>
                <w:color w:val="000000"/>
              </w:rPr>
              <w:t xml:space="preserve"> ON correctly.</w:t>
            </w:r>
          </w:p>
        </w:tc>
      </w:tr>
      <w:tr w:rsidR="00A91C25" w:rsidRPr="00113037" w:rsidTr="00E66DFD">
        <w:trPr>
          <w:trHeight w:val="317"/>
          <w:jc w:val="center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A91C25" w:rsidRPr="00113037" w:rsidRDefault="00A91C25" w:rsidP="00E66DFD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A91C25" w:rsidRPr="00113037" w:rsidRDefault="00A91C25" w:rsidP="00E66DFD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91C25" w:rsidRPr="00113037" w:rsidRDefault="00A91C25" w:rsidP="00E66DFD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51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91C25" w:rsidRPr="00113037" w:rsidRDefault="00A91C25" w:rsidP="00E66DFD">
            <w:pPr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The switch is not receiving power from power2.</w:t>
            </w:r>
          </w:p>
        </w:tc>
      </w:tr>
    </w:tbl>
    <w:p w:rsidR="00CA7D30" w:rsidRPr="00A91C25" w:rsidRDefault="00CA7D30" w:rsidP="00CA7D30">
      <w:pPr>
        <w:adjustRightInd w:val="0"/>
        <w:snapToGrid w:val="0"/>
        <w:spacing w:before="120" w:line="276" w:lineRule="auto"/>
        <w:rPr>
          <w:rFonts w:ascii="Segoe UI" w:hAnsi="Segoe UI" w:cs="Segoe UI"/>
          <w:color w:val="000000"/>
          <w:spacing w:val="1"/>
          <w:sz w:val="28"/>
          <w:szCs w:val="20"/>
        </w:rPr>
      </w:pPr>
    </w:p>
    <w:p w:rsidR="009B2456" w:rsidRPr="004A12B3" w:rsidRDefault="009B2456" w:rsidP="009B2456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12"/>
          <w:szCs w:val="12"/>
        </w:rPr>
      </w:pPr>
    </w:p>
    <w:p w:rsidR="001B4BCA" w:rsidRPr="00951B04" w:rsidRDefault="00A4146C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able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7774AA">
        <w:rPr>
          <w:rFonts w:ascii="Segoe UI" w:hAnsi="Segoe UI" w:cs="Segoe UI"/>
          <w:b/>
          <w:color w:val="000000"/>
          <w:spacing w:val="1"/>
          <w:sz w:val="32"/>
          <w:szCs w:val="32"/>
        </w:rPr>
        <w:t>2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System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LED</w:t>
      </w:r>
    </w:p>
    <w:tbl>
      <w:tblPr>
        <w:tblW w:w="8340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440"/>
        <w:gridCol w:w="760"/>
        <w:gridCol w:w="901"/>
        <w:gridCol w:w="4420"/>
      </w:tblGrid>
      <w:tr w:rsidR="007774AA" w:rsidRPr="007F68E8" w:rsidTr="007232D7">
        <w:trPr>
          <w:trHeight w:val="396"/>
          <w:jc w:val="center"/>
        </w:trPr>
        <w:tc>
          <w:tcPr>
            <w:tcW w:w="2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5DCE4"/>
            <w:vAlign w:val="center"/>
            <w:hideMark/>
          </w:tcPr>
          <w:p w:rsidR="007774AA" w:rsidRPr="007F68E8" w:rsidRDefault="007774AA" w:rsidP="007232D7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7F68E8">
              <w:rPr>
                <w:rFonts w:ascii="Segoe UI" w:eastAsia="新細明體" w:hAnsi="Segoe UI" w:cs="Segoe UI"/>
                <w:b/>
                <w:bCs/>
                <w:color w:val="000000"/>
              </w:rPr>
              <w:t xml:space="preserve">LED 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5DCE4"/>
            <w:vAlign w:val="center"/>
            <w:hideMark/>
          </w:tcPr>
          <w:p w:rsidR="007774AA" w:rsidRPr="007F68E8" w:rsidRDefault="007774AA" w:rsidP="007232D7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7F68E8">
              <w:rPr>
                <w:rFonts w:ascii="Segoe UI" w:eastAsia="新細明體" w:hAnsi="Segoe UI" w:cs="Segoe UI"/>
                <w:b/>
                <w:bCs/>
                <w:color w:val="000000"/>
              </w:rPr>
              <w:t>Color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5DCE4"/>
            <w:vAlign w:val="center"/>
            <w:hideMark/>
          </w:tcPr>
          <w:p w:rsidR="007774AA" w:rsidRPr="007F68E8" w:rsidRDefault="007774AA" w:rsidP="007232D7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7F68E8">
              <w:rPr>
                <w:rFonts w:ascii="Segoe UI" w:eastAsia="新細明體" w:hAnsi="Segoe UI" w:cs="Segoe UI"/>
                <w:b/>
                <w:bCs/>
                <w:color w:val="000000"/>
              </w:rPr>
              <w:t>State</w:t>
            </w:r>
          </w:p>
        </w:tc>
        <w:tc>
          <w:tcPr>
            <w:tcW w:w="4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5DCE4"/>
            <w:vAlign w:val="center"/>
            <w:hideMark/>
          </w:tcPr>
          <w:p w:rsidR="007774AA" w:rsidRPr="007F68E8" w:rsidRDefault="007774AA" w:rsidP="007232D7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7F68E8">
              <w:rPr>
                <w:rFonts w:ascii="Segoe UI" w:eastAsia="新細明體" w:hAnsi="Segoe UI" w:cs="Segoe UI"/>
                <w:b/>
                <w:bCs/>
                <w:color w:val="000000"/>
              </w:rPr>
              <w:t>Description</w:t>
            </w:r>
          </w:p>
        </w:tc>
      </w:tr>
      <w:tr w:rsidR="007774AA" w:rsidRPr="007F68E8" w:rsidTr="007232D7">
        <w:trPr>
          <w:trHeight w:val="396"/>
          <w:jc w:val="center"/>
        </w:trPr>
        <w:tc>
          <w:tcPr>
            <w:tcW w:w="2440" w:type="dxa"/>
            <w:vMerge w:val="restart"/>
            <w:tcBorders>
              <w:top w:val="nil"/>
              <w:left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7774AA" w:rsidRPr="007F68E8" w:rsidRDefault="007774AA" w:rsidP="007232D7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7F68E8">
              <w:rPr>
                <w:rFonts w:ascii="Segoe UI" w:eastAsia="新細明體" w:hAnsi="Segoe UI" w:cs="Segoe UI"/>
                <w:color w:val="000000"/>
              </w:rPr>
              <w:t>System</w:t>
            </w:r>
          </w:p>
        </w:tc>
        <w:tc>
          <w:tcPr>
            <w:tcW w:w="760" w:type="dxa"/>
            <w:vMerge w:val="restart"/>
            <w:tcBorders>
              <w:top w:val="nil"/>
              <w:left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7774AA" w:rsidRPr="007F68E8" w:rsidRDefault="007774AA" w:rsidP="007232D7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7F68E8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774AA" w:rsidRPr="007F68E8" w:rsidRDefault="007774AA" w:rsidP="007232D7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7F68E8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774AA" w:rsidRPr="007F68E8" w:rsidRDefault="007774AA" w:rsidP="007232D7">
            <w:pPr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/>
                <w:color w:val="000000"/>
              </w:rPr>
              <w:t>The switch is ready and running ok.</w:t>
            </w:r>
          </w:p>
        </w:tc>
      </w:tr>
      <w:tr w:rsidR="007774AA" w:rsidRPr="007F68E8" w:rsidTr="007232D7">
        <w:trPr>
          <w:trHeight w:val="396"/>
          <w:jc w:val="center"/>
        </w:trPr>
        <w:tc>
          <w:tcPr>
            <w:tcW w:w="2440" w:type="dxa"/>
            <w:vMerge/>
            <w:tcBorders>
              <w:left w:val="single" w:sz="8" w:space="0" w:color="auto"/>
              <w:right w:val="single" w:sz="8" w:space="0" w:color="000000"/>
            </w:tcBorders>
            <w:vAlign w:val="center"/>
            <w:hideMark/>
          </w:tcPr>
          <w:p w:rsidR="007774AA" w:rsidRPr="007F68E8" w:rsidRDefault="007774AA" w:rsidP="007232D7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760" w:type="dxa"/>
            <w:vMerge/>
            <w:tcBorders>
              <w:left w:val="single" w:sz="8" w:space="0" w:color="auto"/>
              <w:right w:val="single" w:sz="8" w:space="0" w:color="000000"/>
            </w:tcBorders>
            <w:vAlign w:val="center"/>
            <w:hideMark/>
          </w:tcPr>
          <w:p w:rsidR="007774AA" w:rsidRPr="007F68E8" w:rsidRDefault="007774AA" w:rsidP="007232D7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774AA" w:rsidRPr="007F68E8" w:rsidRDefault="007774AA" w:rsidP="007232D7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7F68E8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774AA" w:rsidRPr="007F68E8" w:rsidRDefault="007774AA" w:rsidP="007232D7">
            <w:pPr>
              <w:jc w:val="both"/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/>
                <w:color w:val="000000"/>
              </w:rPr>
              <w:t>The switch is not ready or failed.</w:t>
            </w:r>
          </w:p>
        </w:tc>
      </w:tr>
      <w:tr w:rsidR="007774AA" w:rsidTr="007232D7">
        <w:trPr>
          <w:trHeight w:val="396"/>
          <w:jc w:val="center"/>
        </w:trPr>
        <w:tc>
          <w:tcPr>
            <w:tcW w:w="2440" w:type="dxa"/>
            <w:vMerge/>
            <w:tcBorders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7774AA" w:rsidRPr="007F68E8" w:rsidRDefault="007774AA" w:rsidP="007232D7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760" w:type="dxa"/>
            <w:vMerge/>
            <w:tcBorders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:rsidR="007774AA" w:rsidRPr="007F68E8" w:rsidRDefault="007774AA" w:rsidP="007232D7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774AA" w:rsidRPr="007F68E8" w:rsidRDefault="007774AA" w:rsidP="007232D7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 w:hint="eastAsia"/>
                <w:color w:val="000000"/>
              </w:rPr>
              <w:t>Blinking</w:t>
            </w:r>
          </w:p>
        </w:tc>
        <w:tc>
          <w:tcPr>
            <w:tcW w:w="442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774AA" w:rsidRDefault="007774AA" w:rsidP="007232D7">
            <w:pPr>
              <w:jc w:val="both"/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 w:hint="eastAsia"/>
                <w:color w:val="000000"/>
              </w:rPr>
              <w:t>The switch is booting.</w:t>
            </w:r>
          </w:p>
        </w:tc>
      </w:tr>
    </w:tbl>
    <w:p w:rsidR="009B2456" w:rsidRPr="004A12B3" w:rsidRDefault="009B2456" w:rsidP="00192D7C">
      <w:pPr>
        <w:autoSpaceDE w:val="0"/>
        <w:autoSpaceDN w:val="0"/>
        <w:adjustRightInd w:val="0"/>
        <w:snapToGrid w:val="0"/>
        <w:spacing w:afterLines="50" w:after="180"/>
        <w:ind w:right="-23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B73F49" w:rsidRDefault="00B73F49" w:rsidP="00DE50D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</w:p>
    <w:p w:rsidR="00B73F49" w:rsidRPr="00B73F49" w:rsidRDefault="00B73F49" w:rsidP="00B73F49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able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3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Alarm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LED</w:t>
      </w:r>
    </w:p>
    <w:tbl>
      <w:tblPr>
        <w:tblW w:w="8732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850"/>
        <w:gridCol w:w="5188"/>
      </w:tblGrid>
      <w:tr w:rsidR="00B73F49" w:rsidRPr="00113037" w:rsidTr="007232D7">
        <w:trPr>
          <w:trHeight w:val="360"/>
          <w:jc w:val="center"/>
        </w:trPr>
        <w:tc>
          <w:tcPr>
            <w:tcW w:w="18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5DCE4"/>
            <w:vAlign w:val="center"/>
            <w:hideMark/>
          </w:tcPr>
          <w:p w:rsidR="00B73F49" w:rsidRPr="00113037" w:rsidRDefault="00B73F49" w:rsidP="007232D7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113037">
              <w:rPr>
                <w:rFonts w:ascii="Segoe UI" w:eastAsia="新細明體" w:hAnsi="Segoe UI" w:cs="Segoe UI"/>
                <w:b/>
                <w:bCs/>
                <w:color w:val="000000"/>
              </w:rPr>
              <w:t xml:space="preserve">LED 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5DCE4"/>
            <w:vAlign w:val="center"/>
            <w:hideMark/>
          </w:tcPr>
          <w:p w:rsidR="00B73F49" w:rsidRPr="00113037" w:rsidRDefault="00B73F49" w:rsidP="007232D7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113037">
              <w:rPr>
                <w:rFonts w:ascii="Segoe UI" w:eastAsia="新細明體" w:hAnsi="Segoe UI" w:cs="Segoe UI"/>
                <w:b/>
                <w:bCs/>
                <w:color w:val="000000"/>
              </w:rPr>
              <w:t>Color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5DCE4"/>
            <w:vAlign w:val="center"/>
            <w:hideMark/>
          </w:tcPr>
          <w:p w:rsidR="00B73F49" w:rsidRPr="00113037" w:rsidRDefault="00B73F49" w:rsidP="007232D7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113037">
              <w:rPr>
                <w:rFonts w:ascii="Segoe UI" w:eastAsia="新細明體" w:hAnsi="Segoe UI" w:cs="Segoe UI"/>
                <w:b/>
                <w:bCs/>
                <w:color w:val="000000"/>
              </w:rPr>
              <w:t>State</w:t>
            </w:r>
          </w:p>
        </w:tc>
        <w:tc>
          <w:tcPr>
            <w:tcW w:w="51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5DCE4"/>
            <w:vAlign w:val="center"/>
            <w:hideMark/>
          </w:tcPr>
          <w:p w:rsidR="00B73F49" w:rsidRPr="00113037" w:rsidRDefault="00B73F49" w:rsidP="007232D7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113037">
              <w:rPr>
                <w:rFonts w:ascii="Segoe UI" w:eastAsia="新細明體" w:hAnsi="Segoe UI" w:cs="Segoe UI"/>
                <w:b/>
                <w:bCs/>
                <w:color w:val="000000"/>
              </w:rPr>
              <w:t>Description</w:t>
            </w:r>
          </w:p>
        </w:tc>
      </w:tr>
      <w:tr w:rsidR="00B73F49" w:rsidRPr="00113037" w:rsidTr="007232D7">
        <w:trPr>
          <w:trHeight w:val="834"/>
          <w:jc w:val="center"/>
        </w:trPr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B73F49" w:rsidRPr="00113037" w:rsidRDefault="00B73F49" w:rsidP="007232D7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Alarm</w:t>
            </w:r>
          </w:p>
        </w:tc>
        <w:tc>
          <w:tcPr>
            <w:tcW w:w="85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B73F49" w:rsidRPr="00113037" w:rsidRDefault="00B73F49" w:rsidP="007232D7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Red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73F49" w:rsidRPr="00113037" w:rsidRDefault="00B73F49" w:rsidP="007232D7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51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73F49" w:rsidRPr="00113037" w:rsidRDefault="00B73F49" w:rsidP="0067474C">
            <w:pPr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 xml:space="preserve">An abnormal state, such as temperature, voltage or </w:t>
            </w:r>
            <w:r w:rsidR="0067474C">
              <w:rPr>
                <w:rFonts w:ascii="Segoe UI" w:eastAsia="新細明體" w:hAnsi="Segoe UI" w:cs="Segoe UI"/>
                <w:color w:val="000000"/>
              </w:rPr>
              <w:t>fan speed</w:t>
            </w:r>
            <w:r w:rsidRPr="00113037">
              <w:rPr>
                <w:rFonts w:ascii="Segoe UI" w:eastAsia="新細明體" w:hAnsi="Segoe UI" w:cs="Segoe UI"/>
                <w:color w:val="000000"/>
              </w:rPr>
              <w:t xml:space="preserve">, </w:t>
            </w:r>
            <w:proofErr w:type="gramStart"/>
            <w:r w:rsidRPr="00113037">
              <w:rPr>
                <w:rFonts w:ascii="Segoe UI" w:eastAsia="新細明體" w:hAnsi="Segoe UI" w:cs="Segoe UI"/>
                <w:color w:val="000000"/>
              </w:rPr>
              <w:t>has been detected</w:t>
            </w:r>
            <w:proofErr w:type="gramEnd"/>
            <w:r w:rsidRPr="00113037">
              <w:rPr>
                <w:rFonts w:ascii="Segoe UI" w:eastAsia="新細明體" w:hAnsi="Segoe UI" w:cs="Segoe UI"/>
                <w:color w:val="000000"/>
              </w:rPr>
              <w:t xml:space="preserve"> in the switch.</w:t>
            </w:r>
          </w:p>
        </w:tc>
      </w:tr>
      <w:tr w:rsidR="00B73F49" w:rsidRPr="00113037" w:rsidTr="007232D7">
        <w:trPr>
          <w:trHeight w:val="360"/>
          <w:jc w:val="center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B73F49" w:rsidRPr="00113037" w:rsidRDefault="00B73F49" w:rsidP="007232D7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B73F49" w:rsidRPr="00113037" w:rsidRDefault="00B73F49" w:rsidP="007232D7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73F49" w:rsidRPr="00113037" w:rsidRDefault="00B73F49" w:rsidP="007232D7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51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73F49" w:rsidRPr="00113037" w:rsidRDefault="00B73F49" w:rsidP="007232D7">
            <w:pPr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The system is normal</w:t>
            </w:r>
          </w:p>
        </w:tc>
      </w:tr>
    </w:tbl>
    <w:p w:rsidR="00A91C25" w:rsidRDefault="00A91C25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</w:p>
    <w:p w:rsidR="00217B34" w:rsidRDefault="00874EDA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Table </w:t>
      </w:r>
      <w:r w:rsidR="00B91896">
        <w:rPr>
          <w:rFonts w:ascii="Segoe UI" w:hAnsi="Segoe UI" w:cs="Segoe UI"/>
          <w:b/>
          <w:color w:val="000000"/>
          <w:spacing w:val="1"/>
          <w:sz w:val="32"/>
          <w:szCs w:val="32"/>
        </w:rPr>
        <w:t>4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Port Status LEDs</w:t>
      </w:r>
    </w:p>
    <w:tbl>
      <w:tblPr>
        <w:tblW w:w="8732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901"/>
        <w:gridCol w:w="5137"/>
      </w:tblGrid>
      <w:tr w:rsidR="00217B34" w:rsidRPr="00113037" w:rsidTr="00286338">
        <w:trPr>
          <w:trHeight w:val="264"/>
          <w:jc w:val="center"/>
        </w:trPr>
        <w:tc>
          <w:tcPr>
            <w:tcW w:w="18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6DCE4"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113037">
              <w:rPr>
                <w:rFonts w:ascii="Segoe UI" w:eastAsia="新細明體" w:hAnsi="Segoe UI" w:cs="Segoe UI"/>
                <w:b/>
                <w:bCs/>
                <w:color w:val="000000"/>
              </w:rPr>
              <w:t>LED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6DCE4"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113037">
              <w:rPr>
                <w:rFonts w:ascii="Segoe UI" w:eastAsia="新細明體" w:hAnsi="Segoe UI" w:cs="Segoe UI"/>
                <w:b/>
                <w:bCs/>
                <w:color w:val="000000"/>
              </w:rPr>
              <w:t>Color</w:t>
            </w:r>
          </w:p>
        </w:tc>
        <w:tc>
          <w:tcPr>
            <w:tcW w:w="9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6DCE4"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113037">
              <w:rPr>
                <w:rFonts w:ascii="Segoe UI" w:eastAsia="新細明體" w:hAnsi="Segoe UI" w:cs="Segoe UI"/>
                <w:b/>
                <w:bCs/>
                <w:color w:val="000000"/>
              </w:rPr>
              <w:t>State</w:t>
            </w:r>
          </w:p>
        </w:tc>
        <w:tc>
          <w:tcPr>
            <w:tcW w:w="51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6DCE4"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113037">
              <w:rPr>
                <w:rFonts w:ascii="Segoe UI" w:eastAsia="新細明體" w:hAnsi="Segoe UI" w:cs="Segoe UI"/>
                <w:b/>
                <w:bCs/>
                <w:color w:val="000000"/>
              </w:rPr>
              <w:t>Description</w:t>
            </w:r>
          </w:p>
        </w:tc>
      </w:tr>
      <w:tr w:rsidR="00217B34" w:rsidRPr="00113037" w:rsidTr="00286338">
        <w:trPr>
          <w:trHeight w:val="548"/>
          <w:jc w:val="center"/>
        </w:trPr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RJ45 Ports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5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The port is enabled and established a link to connected device, and the connection speed is 1000Mbps.</w:t>
            </w:r>
          </w:p>
        </w:tc>
      </w:tr>
      <w:tr w:rsidR="00217B34" w:rsidRPr="00113037" w:rsidTr="00286338">
        <w:trPr>
          <w:trHeight w:val="607"/>
          <w:jc w:val="center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Blinking</w:t>
            </w:r>
          </w:p>
        </w:tc>
        <w:tc>
          <w:tcPr>
            <w:tcW w:w="5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The port is transmitting/receiving packets, and the connection speed is 1000Mbps.</w:t>
            </w:r>
          </w:p>
        </w:tc>
      </w:tr>
      <w:tr w:rsidR="00217B34" w:rsidRPr="00113037" w:rsidTr="00286338">
        <w:trPr>
          <w:trHeight w:val="510"/>
          <w:jc w:val="center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Amber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5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The port is enabled and established a link to connected device, and the connection speed is 10/100Mbps.</w:t>
            </w:r>
          </w:p>
        </w:tc>
      </w:tr>
      <w:tr w:rsidR="00217B34" w:rsidRPr="00113037" w:rsidTr="00286338">
        <w:trPr>
          <w:trHeight w:val="606"/>
          <w:jc w:val="center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Amber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Blinking</w:t>
            </w:r>
          </w:p>
        </w:tc>
        <w:tc>
          <w:tcPr>
            <w:tcW w:w="5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The port is transmitting/receiving packets, and the connection speed is 10/100Mbps.</w:t>
            </w:r>
          </w:p>
        </w:tc>
      </w:tr>
      <w:tr w:rsidR="00217B34" w:rsidRPr="00113037" w:rsidTr="00286338">
        <w:trPr>
          <w:trHeight w:val="1139"/>
          <w:jc w:val="center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--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5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 xml:space="preserve">The port has no active network cable connected, or it is not established a link to connected device. Otherwise, the port </w:t>
            </w:r>
            <w:proofErr w:type="gramStart"/>
            <w:r w:rsidRPr="00113037">
              <w:rPr>
                <w:rFonts w:ascii="Segoe UI" w:eastAsia="新細明體" w:hAnsi="Segoe UI" w:cs="Segoe UI"/>
                <w:color w:val="000000"/>
              </w:rPr>
              <w:t>may have been disabled</w:t>
            </w:r>
            <w:proofErr w:type="gramEnd"/>
            <w:r w:rsidRPr="00113037">
              <w:rPr>
                <w:rFonts w:ascii="Segoe UI" w:eastAsia="新細明體" w:hAnsi="Segoe UI" w:cs="Segoe UI"/>
                <w:color w:val="000000"/>
              </w:rPr>
              <w:t xml:space="preserve"> through the switch user interface.</w:t>
            </w:r>
          </w:p>
        </w:tc>
      </w:tr>
      <w:tr w:rsidR="00217B34" w:rsidRPr="00113037" w:rsidTr="00286338">
        <w:trPr>
          <w:trHeight w:val="806"/>
          <w:jc w:val="center"/>
        </w:trPr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SFP Ports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5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The port is enabled and established a link to connected device, and the connection speed is 1000Mbps.</w:t>
            </w:r>
          </w:p>
        </w:tc>
      </w:tr>
      <w:tr w:rsidR="00217B34" w:rsidRPr="00113037" w:rsidTr="00286338">
        <w:trPr>
          <w:trHeight w:val="411"/>
          <w:jc w:val="center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Blinking</w:t>
            </w:r>
          </w:p>
        </w:tc>
        <w:tc>
          <w:tcPr>
            <w:tcW w:w="5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The port is transmitting/receiving packets, and the connection speed is 1000Mbps.</w:t>
            </w:r>
          </w:p>
        </w:tc>
      </w:tr>
      <w:tr w:rsidR="00217B34" w:rsidRPr="00113037" w:rsidTr="00286338">
        <w:trPr>
          <w:trHeight w:val="1215"/>
          <w:jc w:val="center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Amber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5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The port is enabled and established a link to connected device, and the connection speed is 100Mbps.</w:t>
            </w:r>
          </w:p>
        </w:tc>
      </w:tr>
      <w:tr w:rsidR="00217B34" w:rsidRPr="00113037" w:rsidTr="00286338">
        <w:trPr>
          <w:trHeight w:val="425"/>
          <w:jc w:val="center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Amber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Blinking</w:t>
            </w:r>
          </w:p>
        </w:tc>
        <w:tc>
          <w:tcPr>
            <w:tcW w:w="5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The port is transmitting/receiving packets, and the connection speed is 100Mbps.</w:t>
            </w:r>
          </w:p>
        </w:tc>
      </w:tr>
      <w:tr w:rsidR="00217B34" w:rsidRPr="00113037" w:rsidTr="00286338">
        <w:trPr>
          <w:trHeight w:val="1215"/>
          <w:jc w:val="center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--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5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 xml:space="preserve">The port has no active network cable connected, or it is not established a link to connected device. Otherwise, the port </w:t>
            </w:r>
            <w:proofErr w:type="gramStart"/>
            <w:r w:rsidRPr="00113037">
              <w:rPr>
                <w:rFonts w:ascii="Segoe UI" w:eastAsia="新細明體" w:hAnsi="Segoe UI" w:cs="Segoe UI"/>
                <w:color w:val="000000"/>
              </w:rPr>
              <w:t>may have been disabled</w:t>
            </w:r>
            <w:proofErr w:type="gramEnd"/>
            <w:r w:rsidRPr="00113037">
              <w:rPr>
                <w:rFonts w:ascii="Segoe UI" w:eastAsia="新細明體" w:hAnsi="Segoe UI" w:cs="Segoe UI"/>
                <w:color w:val="000000"/>
              </w:rPr>
              <w:t xml:space="preserve"> through the switch user interface.</w:t>
            </w:r>
          </w:p>
        </w:tc>
      </w:tr>
      <w:tr w:rsidR="00217B34" w:rsidRPr="00113037" w:rsidTr="00286338">
        <w:trPr>
          <w:trHeight w:val="1215"/>
          <w:jc w:val="center"/>
        </w:trPr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SFP+ Ports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/>
                <w:color w:val="000000"/>
              </w:rPr>
              <w:t>Blue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5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The port is enabled and established a link to connected device, and the connection speed is 10Gbps.</w:t>
            </w:r>
          </w:p>
        </w:tc>
      </w:tr>
      <w:tr w:rsidR="00217B34" w:rsidRPr="00113037" w:rsidTr="00286338">
        <w:trPr>
          <w:trHeight w:val="247"/>
          <w:jc w:val="center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/>
                <w:color w:val="000000"/>
              </w:rPr>
              <w:t>Blue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Blinking</w:t>
            </w:r>
          </w:p>
        </w:tc>
        <w:tc>
          <w:tcPr>
            <w:tcW w:w="5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The port is transmitting/receiving packets, and the connection speed is 10Gbps.</w:t>
            </w:r>
          </w:p>
        </w:tc>
      </w:tr>
      <w:tr w:rsidR="00217B34" w:rsidRPr="00113037" w:rsidTr="00286338">
        <w:trPr>
          <w:trHeight w:val="783"/>
          <w:jc w:val="center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Default="00217B34" w:rsidP="00286338">
            <w:pPr>
              <w:jc w:val="center"/>
            </w:pPr>
            <w:r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On</w:t>
            </w:r>
          </w:p>
        </w:tc>
        <w:tc>
          <w:tcPr>
            <w:tcW w:w="5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The port is enabled and established a link to connected device, and the connection speed is 1Gbps.</w:t>
            </w:r>
          </w:p>
        </w:tc>
      </w:tr>
      <w:tr w:rsidR="00217B34" w:rsidRPr="00113037" w:rsidTr="00286338">
        <w:trPr>
          <w:trHeight w:val="406"/>
          <w:jc w:val="center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Default="00217B34" w:rsidP="00286338">
            <w:pPr>
              <w:jc w:val="center"/>
            </w:pPr>
            <w:r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Blinking</w:t>
            </w:r>
          </w:p>
        </w:tc>
        <w:tc>
          <w:tcPr>
            <w:tcW w:w="5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The port is transmitting/receiving packets, and the connection speed is 1Gbps.</w:t>
            </w:r>
          </w:p>
        </w:tc>
      </w:tr>
      <w:tr w:rsidR="00217B34" w:rsidRPr="00113037" w:rsidTr="00286338">
        <w:trPr>
          <w:trHeight w:val="1115"/>
          <w:jc w:val="center"/>
        </w:trPr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--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17B34" w:rsidRPr="00113037" w:rsidRDefault="00217B34" w:rsidP="00286338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Off</w:t>
            </w:r>
          </w:p>
        </w:tc>
        <w:tc>
          <w:tcPr>
            <w:tcW w:w="51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17B34" w:rsidRPr="00113037" w:rsidRDefault="00217B34" w:rsidP="00286338">
            <w:pPr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 xml:space="preserve">The port has no active network cable connected, or it is not established a link to connected device. Otherwise, the port </w:t>
            </w:r>
            <w:proofErr w:type="gramStart"/>
            <w:r w:rsidRPr="00113037">
              <w:rPr>
                <w:rFonts w:ascii="Segoe UI" w:eastAsia="新細明體" w:hAnsi="Segoe UI" w:cs="Segoe UI"/>
                <w:color w:val="000000"/>
              </w:rPr>
              <w:t>may have been disabled</w:t>
            </w:r>
            <w:proofErr w:type="gramEnd"/>
            <w:r w:rsidRPr="00113037">
              <w:rPr>
                <w:rFonts w:ascii="Segoe UI" w:eastAsia="新細明體" w:hAnsi="Segoe UI" w:cs="Segoe UI"/>
                <w:color w:val="000000"/>
              </w:rPr>
              <w:t xml:space="preserve"> through the switch user interface.</w:t>
            </w:r>
          </w:p>
        </w:tc>
      </w:tr>
    </w:tbl>
    <w:p w:rsidR="00A827A2" w:rsidRPr="00217B34" w:rsidRDefault="00A827A2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</w:p>
    <w:p w:rsidR="005906D1" w:rsidRPr="00874EDA" w:rsidRDefault="005906D1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6" w:name="_Toc479949119"/>
      <w:r w:rsidRPr="0028433C">
        <w:rPr>
          <w:rFonts w:cs="Segoe UI"/>
          <w:sz w:val="44"/>
        </w:rPr>
        <w:t>Reset Button</w:t>
      </w:r>
      <w:bookmarkEnd w:id="16"/>
    </w:p>
    <w:p w:rsidR="00A22159" w:rsidRPr="00874EDA" w:rsidRDefault="00AA4758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By pressing the </w:t>
      </w:r>
      <w:r w:rsidR="00BD3884">
        <w:rPr>
          <w:rFonts w:ascii="Segoe UI" w:hAnsi="Segoe UI" w:cs="Segoe UI"/>
          <w:color w:val="000000"/>
          <w:spacing w:val="1"/>
          <w:sz w:val="28"/>
          <w:szCs w:val="20"/>
        </w:rPr>
        <w:t xml:space="preserve">Reset </w:t>
      </w:r>
      <w:proofErr w:type="gramStart"/>
      <w:r w:rsidR="00BD3884">
        <w:rPr>
          <w:rFonts w:ascii="Segoe UI" w:hAnsi="Segoe UI" w:cs="Segoe UI"/>
          <w:color w:val="000000"/>
          <w:spacing w:val="1"/>
          <w:sz w:val="28"/>
          <w:szCs w:val="20"/>
        </w:rPr>
        <w:t>b</w:t>
      </w:r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>utton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for certain</w:t>
      </w:r>
      <w:proofErr w:type="gramEnd"/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period of time, users can perform the following tasks.</w:t>
      </w:r>
    </w:p>
    <w:p w:rsidR="00874EDA" w:rsidRPr="00874EDA" w:rsidRDefault="00AA475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hanging="478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Reset the Switch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AA4758" w:rsidRPr="004A716F" w:rsidRDefault="00BD3884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color w:val="000000"/>
          <w:spacing w:val="1"/>
          <w:sz w:val="28"/>
          <w:szCs w:val="20"/>
        </w:rPr>
        <w:t>T</w:t>
      </w:r>
      <w:r w:rsidR="00727580"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o </w:t>
      </w:r>
      <w:r w:rsidR="008C7258"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reboot and </w:t>
      </w:r>
      <w:r w:rsidR="00727580" w:rsidRPr="004A716F">
        <w:rPr>
          <w:rFonts w:ascii="Segoe UI" w:hAnsi="Segoe UI" w:cs="Segoe UI"/>
          <w:color w:val="000000"/>
          <w:spacing w:val="1"/>
          <w:sz w:val="28"/>
          <w:szCs w:val="20"/>
        </w:rPr>
        <w:t>get the switch back to the previo</w:t>
      </w:r>
      <w:r w:rsidR="008C7258" w:rsidRPr="004A716F">
        <w:rPr>
          <w:rFonts w:ascii="Segoe UI" w:hAnsi="Segoe UI" w:cs="Segoe UI"/>
          <w:color w:val="000000"/>
          <w:spacing w:val="1"/>
          <w:sz w:val="28"/>
          <w:szCs w:val="20"/>
        </w:rPr>
        <w:t>us configuration settings</w:t>
      </w:r>
      <w:r w:rsidR="00727580"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saved.</w:t>
      </w:r>
    </w:p>
    <w:p w:rsidR="00874EDA" w:rsidRPr="00874EDA" w:rsidRDefault="00AA475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hanging="478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Restore the Switch to Factory Defaults </w:t>
      </w:r>
      <w:r w:rsidR="00727580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     </w:t>
      </w:r>
    </w:p>
    <w:p w:rsidR="00E31E89" w:rsidRPr="004A716F" w:rsidRDefault="00BD3884" w:rsidP="00C67EC3">
      <w:pPr>
        <w:adjustRightInd w:val="0"/>
        <w:snapToGrid w:val="0"/>
        <w:spacing w:before="120" w:line="276" w:lineRule="auto"/>
        <w:ind w:left="327" w:firstLine="72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color w:val="000000"/>
          <w:spacing w:val="1"/>
          <w:sz w:val="28"/>
          <w:szCs w:val="20"/>
        </w:rPr>
        <w:t>T</w:t>
      </w:r>
      <w:r w:rsidR="00727580" w:rsidRPr="004A716F">
        <w:rPr>
          <w:rFonts w:ascii="Segoe UI" w:hAnsi="Segoe UI" w:cs="Segoe UI"/>
          <w:color w:val="000000"/>
          <w:spacing w:val="1"/>
          <w:sz w:val="28"/>
          <w:szCs w:val="20"/>
        </w:rPr>
        <w:t>o restore the original factory default settings</w:t>
      </w:r>
      <w:r w:rsidR="00D10AA9"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back to the switch.</w:t>
      </w:r>
    </w:p>
    <w:p w:rsidR="009F0FA4" w:rsidRDefault="00A24F26" w:rsidP="00FC2396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:</w:t>
      </w:r>
    </w:p>
    <w:p w:rsidR="00A24F26" w:rsidRPr="00874EDA" w:rsidRDefault="00F11C21" w:rsidP="00C67EC3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According to the table below, users can easily judge which task</w:t>
      </w:r>
      <w:r w:rsidR="009F0FA4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proofErr w:type="gramStart"/>
      <w:r w:rsidR="009F0FA4">
        <w:rPr>
          <w:rFonts w:ascii="Segoe UI" w:hAnsi="Segoe UI" w:cs="Segoe UI"/>
          <w:color w:val="000000"/>
          <w:spacing w:val="1"/>
          <w:sz w:val="28"/>
          <w:szCs w:val="20"/>
        </w:rPr>
        <w:t>is</w:t>
      </w:r>
      <w:r w:rsidR="009F0FA4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being performed</w:t>
      </w:r>
      <w:proofErr w:type="gramEnd"/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by reading the LED behavior</w:t>
      </w:r>
      <w:r w:rsidR="00A24F26" w:rsidRPr="00874EDA">
        <w:rPr>
          <w:rFonts w:ascii="Segoe UI" w:hAnsi="Segoe UI" w:cs="Segoe UI"/>
          <w:color w:val="000000"/>
          <w:spacing w:val="1"/>
          <w:sz w:val="28"/>
          <w:szCs w:val="20"/>
        </w:rPr>
        <w:t>s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while pressing the </w:t>
      </w:r>
      <w:r w:rsidR="0063197B" w:rsidRPr="0028433C">
        <w:rPr>
          <w:rFonts w:ascii="Segoe UI" w:hAnsi="Segoe UI" w:cs="Segoe UI"/>
          <w:color w:val="000000"/>
          <w:spacing w:val="1"/>
          <w:sz w:val="28"/>
          <w:szCs w:val="20"/>
        </w:rPr>
        <w:t xml:space="preserve">Reset </w:t>
      </w:r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>button.</w:t>
      </w:r>
      <w:r w:rsidR="00A24F26"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A24F26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Once the LED behaviors </w:t>
      </w:r>
      <w:proofErr w:type="gramStart"/>
      <w:r w:rsidR="00A24F26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are correctly displayed</w:t>
      </w:r>
      <w:proofErr w:type="gramEnd"/>
      <w:r w:rsidR="00A24F26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, users may just release the button.</w:t>
      </w:r>
    </w:p>
    <w:p w:rsidR="000A56AF" w:rsidRPr="00874EDA" w:rsidRDefault="000A56AF" w:rsidP="00192D7C">
      <w:pPr>
        <w:autoSpaceDE w:val="0"/>
        <w:autoSpaceDN w:val="0"/>
        <w:adjustRightInd w:val="0"/>
        <w:snapToGrid w:val="0"/>
        <w:spacing w:beforeLines="100" w:before="360" w:afterLines="50" w:after="180" w:line="276" w:lineRule="auto"/>
        <w:ind w:right="-23"/>
        <w:jc w:val="center"/>
        <w:rPr>
          <w:rFonts w:ascii="Segoe UI" w:hAnsi="Segoe UI" w:cs="Segoe UI"/>
          <w:b/>
          <w:color w:val="000000"/>
          <w:spacing w:val="1"/>
          <w:sz w:val="2"/>
          <w:szCs w:val="28"/>
        </w:rPr>
      </w:pPr>
    </w:p>
    <w:p w:rsidR="003D57ED" w:rsidRPr="00983A28" w:rsidRDefault="003C5E2B" w:rsidP="00983A2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Table </w:t>
      </w:r>
      <w:r w:rsidR="00774BB6">
        <w:rPr>
          <w:rFonts w:ascii="Segoe UI" w:hAnsi="Segoe UI" w:cs="Segoe UI"/>
          <w:b/>
          <w:color w:val="000000"/>
          <w:spacing w:val="1"/>
          <w:sz w:val="32"/>
          <w:szCs w:val="32"/>
        </w:rPr>
        <w:t>5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Reset Button </w:t>
      </w:r>
      <w:r w:rsidR="003D57ED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Descriptions</w:t>
      </w:r>
    </w:p>
    <w:tbl>
      <w:tblPr>
        <w:tblW w:w="8732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83"/>
        <w:gridCol w:w="2183"/>
        <w:gridCol w:w="2183"/>
        <w:gridCol w:w="2183"/>
      </w:tblGrid>
      <w:tr w:rsidR="006E04DC" w:rsidRPr="00113037" w:rsidTr="00E66DFD">
        <w:trPr>
          <w:trHeight w:val="350"/>
          <w:jc w:val="center"/>
        </w:trPr>
        <w:tc>
          <w:tcPr>
            <w:tcW w:w="218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D6DCE4"/>
            <w:vAlign w:val="center"/>
            <w:hideMark/>
          </w:tcPr>
          <w:p w:rsidR="006E04DC" w:rsidRPr="00113037" w:rsidRDefault="006E04DC" w:rsidP="00E66DFD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113037">
              <w:rPr>
                <w:rFonts w:ascii="Segoe UI" w:eastAsia="新細明體" w:hAnsi="Segoe UI" w:cs="Segoe UI"/>
                <w:b/>
                <w:bCs/>
                <w:color w:val="000000"/>
              </w:rPr>
              <w:t>Task to be Performed</w:t>
            </w:r>
          </w:p>
        </w:tc>
        <w:tc>
          <w:tcPr>
            <w:tcW w:w="218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D6DCE4"/>
            <w:vAlign w:val="center"/>
            <w:hideMark/>
          </w:tcPr>
          <w:p w:rsidR="006E04DC" w:rsidRPr="00113037" w:rsidRDefault="006E04DC" w:rsidP="00E66DFD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113037">
              <w:rPr>
                <w:rFonts w:ascii="Segoe UI" w:eastAsia="新細明體" w:hAnsi="Segoe UI" w:cs="Segoe UI"/>
                <w:b/>
                <w:bCs/>
                <w:color w:val="000000"/>
              </w:rPr>
              <w:t>Time Period of Pressing Button</w:t>
            </w:r>
          </w:p>
        </w:tc>
        <w:tc>
          <w:tcPr>
            <w:tcW w:w="218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D6DCE4"/>
            <w:vAlign w:val="center"/>
            <w:hideMark/>
          </w:tcPr>
          <w:p w:rsidR="006E04DC" w:rsidRPr="00113037" w:rsidRDefault="006E04DC" w:rsidP="00E66DFD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113037">
              <w:rPr>
                <w:rFonts w:ascii="Segoe UI" w:eastAsia="新細明體" w:hAnsi="Segoe UI" w:cs="Segoe UI"/>
                <w:b/>
                <w:bCs/>
                <w:color w:val="000000"/>
              </w:rPr>
              <w:t>SYS LED</w:t>
            </w:r>
          </w:p>
        </w:tc>
        <w:tc>
          <w:tcPr>
            <w:tcW w:w="218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D6DCE4"/>
            <w:vAlign w:val="center"/>
            <w:hideMark/>
          </w:tcPr>
          <w:p w:rsidR="006E04DC" w:rsidRPr="00113037" w:rsidRDefault="006E04DC" w:rsidP="00E66DFD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113037">
              <w:rPr>
                <w:rFonts w:ascii="Segoe UI" w:eastAsia="新細明體" w:hAnsi="Segoe UI" w:cs="Segoe UI"/>
                <w:b/>
                <w:bCs/>
                <w:color w:val="000000"/>
              </w:rPr>
              <w:t>Port Status LED</w:t>
            </w:r>
          </w:p>
        </w:tc>
      </w:tr>
      <w:tr w:rsidR="006E04DC" w:rsidRPr="00113037" w:rsidTr="00E66DFD">
        <w:trPr>
          <w:trHeight w:val="360"/>
          <w:jc w:val="center"/>
        </w:trPr>
        <w:tc>
          <w:tcPr>
            <w:tcW w:w="218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E04DC" w:rsidRPr="00113037" w:rsidRDefault="006E04DC" w:rsidP="00E66DFD">
            <w:pPr>
              <w:rPr>
                <w:rFonts w:ascii="Segoe UI" w:eastAsia="新細明體" w:hAnsi="Segoe UI" w:cs="Segoe UI"/>
                <w:b/>
                <w:bCs/>
                <w:color w:val="000000"/>
              </w:rPr>
            </w:pPr>
          </w:p>
        </w:tc>
        <w:tc>
          <w:tcPr>
            <w:tcW w:w="218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E04DC" w:rsidRPr="00113037" w:rsidRDefault="006E04DC" w:rsidP="00E66DFD">
            <w:pPr>
              <w:rPr>
                <w:rFonts w:ascii="Segoe UI" w:eastAsia="新細明體" w:hAnsi="Segoe UI" w:cs="Segoe UI"/>
                <w:b/>
                <w:bCs/>
                <w:color w:val="000000"/>
              </w:rPr>
            </w:pPr>
          </w:p>
        </w:tc>
        <w:tc>
          <w:tcPr>
            <w:tcW w:w="21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6DCE4"/>
            <w:vAlign w:val="center"/>
            <w:hideMark/>
          </w:tcPr>
          <w:p w:rsidR="006E04DC" w:rsidRPr="00113037" w:rsidRDefault="006E04DC" w:rsidP="00E66DFD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113037">
              <w:rPr>
                <w:rFonts w:ascii="Segoe UI" w:eastAsia="新細明體" w:hAnsi="Segoe UI" w:cs="Segoe UI"/>
                <w:b/>
                <w:bCs/>
                <w:color w:val="000000"/>
              </w:rPr>
              <w:t>Behavior</w:t>
            </w:r>
          </w:p>
        </w:tc>
        <w:tc>
          <w:tcPr>
            <w:tcW w:w="21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6DCE4"/>
            <w:vAlign w:val="center"/>
            <w:hideMark/>
          </w:tcPr>
          <w:p w:rsidR="006E04DC" w:rsidRPr="00113037" w:rsidRDefault="006E04DC" w:rsidP="00E66DFD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113037">
              <w:rPr>
                <w:rFonts w:ascii="Segoe UI" w:eastAsia="新細明體" w:hAnsi="Segoe UI" w:cs="Segoe UI"/>
                <w:b/>
                <w:bCs/>
                <w:color w:val="000000"/>
              </w:rPr>
              <w:t>Behavior</w:t>
            </w:r>
            <w:r w:rsidRPr="00113037">
              <w:rPr>
                <w:rFonts w:ascii="Calibri" w:eastAsia="新細明體" w:hAnsi="Calibri" w:cs="Segoe UI"/>
                <w:color w:val="000000"/>
                <w:sz w:val="16"/>
                <w:szCs w:val="16"/>
              </w:rPr>
              <w:t> </w:t>
            </w:r>
          </w:p>
        </w:tc>
      </w:tr>
      <w:tr w:rsidR="006E04DC" w:rsidRPr="00113037" w:rsidTr="00E66DFD">
        <w:trPr>
          <w:trHeight w:val="350"/>
          <w:jc w:val="center"/>
        </w:trPr>
        <w:tc>
          <w:tcPr>
            <w:tcW w:w="218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E04DC" w:rsidRPr="00113037" w:rsidRDefault="006E04DC" w:rsidP="00E66DFD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Reset the Switch</w:t>
            </w:r>
          </w:p>
        </w:tc>
        <w:tc>
          <w:tcPr>
            <w:tcW w:w="218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E04DC" w:rsidRPr="00113037" w:rsidRDefault="006E04DC" w:rsidP="00E66DFD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/>
                <w:color w:val="000000"/>
              </w:rPr>
              <w:t>2 ~ 7</w:t>
            </w:r>
            <w:r w:rsidRPr="00113037">
              <w:rPr>
                <w:rFonts w:ascii="Segoe UI" w:eastAsia="新細明體" w:hAnsi="Segoe UI" w:cs="Segoe UI"/>
                <w:color w:val="000000"/>
              </w:rPr>
              <w:t xml:space="preserve"> seconds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E04DC" w:rsidRPr="00113037" w:rsidRDefault="006E04DC" w:rsidP="00E66DFD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Blinking</w:t>
            </w:r>
          </w:p>
        </w:tc>
        <w:tc>
          <w:tcPr>
            <w:tcW w:w="218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E04DC" w:rsidRPr="00113037" w:rsidRDefault="006E04DC" w:rsidP="00E66DFD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ALL LEDs Light OFF</w:t>
            </w:r>
          </w:p>
        </w:tc>
      </w:tr>
      <w:tr w:rsidR="006E04DC" w:rsidRPr="00113037" w:rsidTr="00E66DFD">
        <w:trPr>
          <w:trHeight w:val="360"/>
          <w:jc w:val="center"/>
        </w:trPr>
        <w:tc>
          <w:tcPr>
            <w:tcW w:w="218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E04DC" w:rsidRPr="00113037" w:rsidRDefault="006E04DC" w:rsidP="00E66DFD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218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E04DC" w:rsidRPr="00113037" w:rsidRDefault="006E04DC" w:rsidP="00E66DFD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21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E04DC" w:rsidRPr="00113037" w:rsidRDefault="006E04DC" w:rsidP="00E66DFD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218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E04DC" w:rsidRPr="00113037" w:rsidRDefault="006E04DC" w:rsidP="00E66DFD">
            <w:pPr>
              <w:rPr>
                <w:rFonts w:ascii="Segoe UI" w:eastAsia="新細明體" w:hAnsi="Segoe UI" w:cs="Segoe UI"/>
                <w:color w:val="000000"/>
              </w:rPr>
            </w:pPr>
          </w:p>
        </w:tc>
      </w:tr>
      <w:tr w:rsidR="006E04DC" w:rsidRPr="00113037" w:rsidTr="00E66DFD">
        <w:trPr>
          <w:trHeight w:val="350"/>
          <w:jc w:val="center"/>
        </w:trPr>
        <w:tc>
          <w:tcPr>
            <w:tcW w:w="218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E04DC" w:rsidRPr="00113037" w:rsidRDefault="006E04DC" w:rsidP="00E66DFD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Restore to Defaults</w:t>
            </w:r>
          </w:p>
        </w:tc>
        <w:tc>
          <w:tcPr>
            <w:tcW w:w="218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E04DC" w:rsidRPr="00113037" w:rsidRDefault="006E04DC" w:rsidP="00E66DFD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>
              <w:rPr>
                <w:rFonts w:ascii="Segoe UI" w:eastAsia="新細明體" w:hAnsi="Segoe UI" w:cs="Segoe UI"/>
                <w:color w:val="000000"/>
              </w:rPr>
              <w:t xml:space="preserve"> 7 ~ 12</w:t>
            </w:r>
            <w:r w:rsidRPr="00113037">
              <w:rPr>
                <w:rFonts w:ascii="Segoe UI" w:eastAsia="新細明體" w:hAnsi="Segoe UI" w:cs="Segoe UI"/>
                <w:color w:val="000000"/>
              </w:rPr>
              <w:t xml:space="preserve"> seconds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E04DC" w:rsidRPr="00113037" w:rsidRDefault="006E04DC" w:rsidP="00E66DFD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Blinking</w:t>
            </w:r>
          </w:p>
        </w:tc>
        <w:tc>
          <w:tcPr>
            <w:tcW w:w="218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E04DC" w:rsidRPr="00113037" w:rsidRDefault="006E04DC" w:rsidP="00E66DFD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ALL LEDs Stay ON</w:t>
            </w:r>
          </w:p>
        </w:tc>
      </w:tr>
      <w:tr w:rsidR="006E04DC" w:rsidRPr="00113037" w:rsidTr="00E66DFD">
        <w:trPr>
          <w:trHeight w:val="360"/>
          <w:jc w:val="center"/>
        </w:trPr>
        <w:tc>
          <w:tcPr>
            <w:tcW w:w="218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E04DC" w:rsidRPr="00113037" w:rsidRDefault="006E04DC" w:rsidP="00E66DFD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218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E04DC" w:rsidRPr="00113037" w:rsidRDefault="006E04DC" w:rsidP="00E66DFD">
            <w:pPr>
              <w:rPr>
                <w:rFonts w:ascii="Segoe UI" w:eastAsia="新細明體" w:hAnsi="Segoe UI" w:cs="Segoe UI"/>
                <w:color w:val="000000"/>
              </w:rPr>
            </w:pPr>
          </w:p>
        </w:tc>
        <w:tc>
          <w:tcPr>
            <w:tcW w:w="21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E04DC" w:rsidRPr="00113037" w:rsidRDefault="006E04DC" w:rsidP="00E66DFD">
            <w:pPr>
              <w:jc w:val="center"/>
              <w:rPr>
                <w:rFonts w:ascii="Segoe UI" w:eastAsia="新細明體" w:hAnsi="Segoe UI" w:cs="Segoe UI"/>
                <w:color w:val="000000"/>
              </w:rPr>
            </w:pPr>
            <w:r w:rsidRPr="00113037">
              <w:rPr>
                <w:rFonts w:ascii="Segoe UI" w:eastAsia="新細明體" w:hAnsi="Segoe UI" w:cs="Segoe UI"/>
                <w:color w:val="000000"/>
              </w:rPr>
              <w:t>Green</w:t>
            </w:r>
          </w:p>
        </w:tc>
        <w:tc>
          <w:tcPr>
            <w:tcW w:w="218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E04DC" w:rsidRPr="00113037" w:rsidRDefault="006E04DC" w:rsidP="00E66DFD">
            <w:pPr>
              <w:rPr>
                <w:rFonts w:ascii="Segoe UI" w:eastAsia="新細明體" w:hAnsi="Segoe UI" w:cs="Segoe UI"/>
                <w:color w:val="000000"/>
              </w:rPr>
            </w:pPr>
          </w:p>
        </w:tc>
      </w:tr>
    </w:tbl>
    <w:p w:rsidR="001B3581" w:rsidRPr="00874EDA" w:rsidRDefault="001B3581" w:rsidP="00192D7C">
      <w:pPr>
        <w:autoSpaceDE w:val="0"/>
        <w:autoSpaceDN w:val="0"/>
        <w:adjustRightInd w:val="0"/>
        <w:snapToGrid w:val="0"/>
        <w:spacing w:beforeLines="50" w:before="180" w:afterLines="50" w:after="180"/>
        <w:ind w:right="-23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</w:p>
    <w:p w:rsidR="007C08CF" w:rsidRPr="00874EDA" w:rsidRDefault="007C08CF" w:rsidP="007C08CF">
      <w:pPr>
        <w:rPr>
          <w:rFonts w:ascii="Segoe UI" w:hAnsi="Segoe UI" w:cs="Segoe UI"/>
        </w:rPr>
        <w:sectPr w:rsidR="007C08CF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bookmarkStart w:id="17" w:name="_Toc300762237"/>
    <w:bookmarkStart w:id="18" w:name="_Toc441507505"/>
    <w:bookmarkStart w:id="19" w:name="_Toc479949120"/>
    <w:p w:rsidR="00BB3661" w:rsidRPr="00874EDA" w:rsidRDefault="00681F19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56"/>
          <w:szCs w:val="52"/>
        </w:rPr>
      </w:pPr>
      <w:r>
        <w:rPr>
          <w:rFonts w:cs="Segoe UI"/>
          <w:noProof/>
          <w:sz w:val="56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3175</wp:posOffset>
                </wp:positionV>
                <wp:extent cx="6217920" cy="5080"/>
                <wp:effectExtent l="0" t="0" r="30480" b="33020"/>
                <wp:wrapNone/>
                <wp:docPr id="4" name="直線接點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7920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25A4C1" id="直線接點 6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25pt" to="489.6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1j6+5QEAAO0DAAAOAAAAZHJzL2Uyb0RvYy54bWysU0tuFDEQ3SNxB8t7pnuaZAit6ckiEWwi&#10;GBFyAMddnrbwT7aZ7rkEBwCJHTdAyoL7EHGLlN0zHX5SJMTGarvee1Wvqnp5OmhFtuCDtKah81lJ&#10;CRhuW2k2Db16++LJCSUhMtMyZQ00dAeBnq4eP1r2robKdla14AmKmFD3rqFdjK4uisA70CzMrAOD&#10;QWG9ZhGvflO0nvWorlVRleWi6K1vnbccQsDX8zFIV1lfCODxtRABIlENxdpiPn0+r9NZrJas3njm&#10;Osn3ZbB/qEIzaTDpJHXOIiPvvfxDSkvubbAizrjVhRVCcsge0M28/M3NZcccZC/YnOCmNoX/J8tf&#10;bdeeyLahR5QYpnFEt5++3t58/P7hy49vn8kidah3oUbgmVn75JEP5tJdWP4uYKz4JZguwY2wQXid&#10;4GiSDLnju6njMETC8XFRzZ89r3AwHGPH5UkeSMHqA9f5EF+C1SR9NFRJk/rBara9CDFlZ/UBkp6V&#10;IX1Dq+OjchS6Lyd/xZ2CEfYGBJrGAp5mubxucKY82TJcFMY5mDhP1jGBMohONCGVmojlw8Q9PlEh&#10;r+JErh4mT4yc2Zo4kbU01v9NIA6HksWI308njL5TC65tu1v7w9hwp7LD/f6npf35nun3f+nqDgAA&#10;//8DAFBLAwQUAAYACAAAACEAKHMTRdwAAAADAQAADwAAAGRycy9kb3ducmV2LnhtbEyPwU7DMBBE&#10;70j8g7VI3FqHVKVtyKYqSEgIKiTawtmNl9hqvA6x24a/x5zgOJrRzJtyObhWnKgP1jPCzTgDQVx7&#10;bblB2G0fR3MQISrWqvVMCN8UYFldXpSq0P7Mb3TaxEakEg6FQjAxdoWUoTbkVBj7jjh5n753KibZ&#10;N1L36pzKXSvzLLuVTllOC0Z19GCoPmyODmE6ix/r+3fz8jqfrPJD82z568kiXl8NqzsQkYb4F4Zf&#10;/IQOVWLa+yPrIFqEdCQijKYgkrmYLXIQe4QJyKqU/9mrHwAAAP//AwBQSwECLQAUAAYACAAAACEA&#10;toM4kv4AAADhAQAAEwAAAAAAAAAAAAAAAAAAAAAAW0NvbnRlbnRfVHlwZXNdLnhtbFBLAQItABQA&#10;BgAIAAAAIQA4/SH/1gAAAJQBAAALAAAAAAAAAAAAAAAAAC8BAABfcmVscy8ucmVsc1BLAQItABQA&#10;BgAIAAAAIQCp1j6+5QEAAO0DAAAOAAAAAAAAAAAAAAAAAC4CAABkcnMvZTJvRG9jLnhtbFBLAQIt&#10;ABQABgAIAAAAIQAocxNF3AAAAAMBAAAPAAAAAAAAAAAAAAAAAD8EAABkcnMvZG93bnJldi54bWxQ&#10;SwUGAAAAAAQABADzAAAASAUAAAAA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647C49" w:rsidRPr="00874EDA">
        <w:rPr>
          <w:rFonts w:cs="Segoe UI"/>
          <w:sz w:val="56"/>
          <w:szCs w:val="52"/>
        </w:rPr>
        <w:t>Chapter 2</w:t>
      </w:r>
      <w:r w:rsidR="00647C49" w:rsidRPr="00874EDA">
        <w:rPr>
          <w:rFonts w:cs="Segoe UI"/>
          <w:sz w:val="56"/>
          <w:szCs w:val="52"/>
        </w:rPr>
        <w:tab/>
      </w:r>
      <w:r w:rsidR="00BB3661" w:rsidRPr="00874EDA">
        <w:rPr>
          <w:rFonts w:cs="Segoe UI"/>
          <w:sz w:val="56"/>
          <w:szCs w:val="52"/>
        </w:rPr>
        <w:t>I</w:t>
      </w:r>
      <w:r w:rsidR="004F100B" w:rsidRPr="00874EDA">
        <w:rPr>
          <w:rFonts w:cs="Segoe UI"/>
          <w:sz w:val="56"/>
          <w:szCs w:val="52"/>
        </w:rPr>
        <w:t>nstalling t</w:t>
      </w:r>
      <w:r w:rsidR="000E24CC" w:rsidRPr="00874EDA">
        <w:rPr>
          <w:rFonts w:cs="Segoe UI"/>
          <w:sz w:val="56"/>
          <w:szCs w:val="52"/>
        </w:rPr>
        <w:t>he</w:t>
      </w:r>
      <w:r w:rsidR="00BB3661" w:rsidRPr="00874EDA">
        <w:rPr>
          <w:rFonts w:cs="Segoe UI"/>
          <w:sz w:val="56"/>
          <w:szCs w:val="52"/>
        </w:rPr>
        <w:t xml:space="preserve"> S</w:t>
      </w:r>
      <w:bookmarkEnd w:id="17"/>
      <w:bookmarkEnd w:id="18"/>
      <w:r w:rsidR="000E24CC" w:rsidRPr="00874EDA">
        <w:rPr>
          <w:rFonts w:cs="Segoe UI"/>
          <w:sz w:val="56"/>
          <w:szCs w:val="52"/>
        </w:rPr>
        <w:t>witch</w:t>
      </w:r>
      <w:bookmarkEnd w:id="19"/>
    </w:p>
    <w:p w:rsidR="005700B5" w:rsidRPr="00874EDA" w:rsidRDefault="005700B5" w:rsidP="00491CDA">
      <w:pPr>
        <w:tabs>
          <w:tab w:val="left" w:pos="6430"/>
        </w:tabs>
        <w:adjustRightInd w:val="0"/>
        <w:snapToGrid w:val="0"/>
        <w:spacing w:before="120" w:line="276" w:lineRule="auto"/>
        <w:ind w:left="720"/>
        <w:rPr>
          <w:rFonts w:asciiTheme="majorHAnsi" w:hAnsiTheme="majorHAnsi" w:cs="Segoe UI"/>
        </w:rPr>
        <w:sectPr w:rsidR="005700B5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43CB9" w:rsidRPr="00874EDA" w:rsidRDefault="00D43CB9" w:rsidP="00491CDA">
      <w:pPr>
        <w:pStyle w:val="2"/>
        <w:adjustRightInd w:val="0"/>
        <w:snapToGrid w:val="0"/>
        <w:spacing w:before="120"/>
        <w:rPr>
          <w:rFonts w:cs="Segoe UI"/>
          <w:bCs w:val="0"/>
          <w:sz w:val="44"/>
          <w:szCs w:val="44"/>
        </w:rPr>
      </w:pPr>
      <w:bookmarkStart w:id="20" w:name="_Toc479949121"/>
      <w:r w:rsidRPr="00874EDA">
        <w:rPr>
          <w:rFonts w:cs="Segoe UI"/>
          <w:sz w:val="44"/>
          <w:szCs w:val="44"/>
        </w:rPr>
        <w:t>Package Contents</w:t>
      </w:r>
      <w:bookmarkEnd w:id="20"/>
    </w:p>
    <w:p w:rsidR="00306E95" w:rsidRPr="00874EDA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="00D43CB9" w:rsidRPr="00874EDA">
        <w:rPr>
          <w:rFonts w:ascii="Segoe UI" w:hAnsi="Segoe UI" w:cs="Segoe UI"/>
          <w:color w:val="000000"/>
          <w:spacing w:val="1"/>
          <w:sz w:val="28"/>
          <w:szCs w:val="20"/>
        </w:rPr>
        <w:t>Switch</w:t>
      </w:r>
    </w:p>
    <w:p w:rsidR="00D43CB9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352835">
        <w:rPr>
          <w:rFonts w:ascii="Segoe UI" w:hAnsi="Segoe UI" w:cs="Segoe UI"/>
          <w:color w:val="000000"/>
          <w:spacing w:val="1"/>
          <w:sz w:val="28"/>
          <w:szCs w:val="20"/>
        </w:rPr>
        <w:t>AC Power cord</w:t>
      </w:r>
      <w:r w:rsidR="00A613EA"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 xml:space="preserve"> (Option)</w:t>
      </w:r>
    </w:p>
    <w:p w:rsidR="006E04DC" w:rsidRPr="00352835" w:rsidRDefault="006E04DC" w:rsidP="006E04DC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6E04DC">
        <w:rPr>
          <w:rFonts w:ascii="Segoe UI" w:hAnsi="Segoe UI" w:cs="Segoe UI"/>
          <w:color w:val="000000"/>
          <w:spacing w:val="1"/>
          <w:sz w:val="28"/>
          <w:szCs w:val="20"/>
        </w:rPr>
        <w:t>Terminal Block</w:t>
      </w:r>
    </w:p>
    <w:p w:rsidR="00D43CB9" w:rsidRPr="00352835" w:rsidRDefault="00D43CB9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352835">
        <w:rPr>
          <w:rFonts w:ascii="Segoe UI" w:hAnsi="Segoe UI" w:cs="Segoe UI"/>
          <w:color w:val="000000"/>
          <w:spacing w:val="1"/>
          <w:sz w:val="28"/>
          <w:szCs w:val="20"/>
        </w:rPr>
        <w:t>Four adhesive rubber feet</w:t>
      </w:r>
    </w:p>
    <w:p w:rsidR="00306E95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Installation Guide</w:t>
      </w:r>
    </w:p>
    <w:p w:rsidR="00463DF6" w:rsidRPr="00874EDA" w:rsidRDefault="00463DF6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RJ45 to DB9 cable (Option)</w:t>
      </w:r>
      <w:bookmarkStart w:id="21" w:name="_GoBack"/>
      <w:bookmarkEnd w:id="21"/>
    </w:p>
    <w:p w:rsidR="009F0FA4" w:rsidRDefault="002F06AF" w:rsidP="00C67EC3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: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5525BF" w:rsidRDefault="005525BF" w:rsidP="005525BF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z w:val="28"/>
          <w:szCs w:val="20"/>
        </w:rPr>
      </w:pPr>
      <w:r w:rsidRPr="00832890">
        <w:rPr>
          <w:rFonts w:ascii="Segoe UI" w:hAnsi="Segoe UI" w:cs="Segoe UI"/>
          <w:color w:val="000000"/>
          <w:sz w:val="28"/>
          <w:szCs w:val="20"/>
        </w:rPr>
        <w:t xml:space="preserve">The switch is an indoor device. If you need to use it to connect outdoor devices such as outdoor IP cameras or outdoor </w:t>
      </w:r>
      <w:proofErr w:type="spellStart"/>
      <w:r w:rsidRPr="00832890">
        <w:rPr>
          <w:rFonts w:ascii="Segoe UI" w:hAnsi="Segoe UI" w:cs="Segoe UI"/>
          <w:color w:val="000000"/>
          <w:sz w:val="28"/>
          <w:szCs w:val="20"/>
        </w:rPr>
        <w:t>WiFi</w:t>
      </w:r>
      <w:proofErr w:type="spellEnd"/>
      <w:r w:rsidRPr="00832890">
        <w:rPr>
          <w:rFonts w:ascii="Segoe UI" w:hAnsi="Segoe UI" w:cs="Segoe UI"/>
          <w:color w:val="000000"/>
          <w:sz w:val="28"/>
          <w:szCs w:val="20"/>
        </w:rPr>
        <w:t xml:space="preserve"> Aps with cable, then you need to install an arrester on the cable between outdoor device and the switch.</w:t>
      </w:r>
    </w:p>
    <w:p w:rsidR="009B2456" w:rsidRPr="005525BF" w:rsidRDefault="005525BF" w:rsidP="005525BF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jc w:val="center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noProof/>
          <w:color w:val="000000"/>
          <w:spacing w:val="1"/>
          <w:sz w:val="28"/>
          <w:szCs w:val="20"/>
        </w:rPr>
        <w:drawing>
          <wp:inline distT="0" distB="0" distL="0" distR="0" wp14:anchorId="1B61C0E2">
            <wp:extent cx="2371725" cy="1286510"/>
            <wp:effectExtent l="0" t="0" r="9525" b="889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286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000000"/>
          <w:spacing w:val="1"/>
          <w:sz w:val="28"/>
          <w:szCs w:val="20"/>
        </w:rPr>
        <w:br/>
      </w:r>
      <w:r w:rsidRPr="00832890">
        <w:rPr>
          <w:rFonts w:ascii="Segoe UI" w:hAnsi="Segoe UI" w:cs="Segoe UI"/>
          <w:b/>
          <w:color w:val="000000"/>
          <w:spacing w:val="1"/>
          <w:sz w:val="22"/>
          <w:szCs w:val="22"/>
        </w:rPr>
        <w:t>Fig. Addition an arrester between outdoor device and this switch</w:t>
      </w:r>
    </w:p>
    <w:p w:rsidR="009B2456" w:rsidRPr="009B2456" w:rsidRDefault="009B2456" w:rsidP="00192D7C">
      <w:pPr>
        <w:autoSpaceDE w:val="0"/>
        <w:autoSpaceDN w:val="0"/>
        <w:adjustRightInd w:val="0"/>
        <w:snapToGrid w:val="0"/>
        <w:spacing w:beforeLines="50" w:before="180" w:afterLines="50" w:after="180"/>
        <w:ind w:right="-23"/>
        <w:rPr>
          <w:rFonts w:ascii="Segoe UI" w:hAnsi="Segoe UI" w:cs="Segoe UI"/>
          <w:sz w:val="28"/>
          <w:szCs w:val="28"/>
        </w:rPr>
      </w:pPr>
    </w:p>
    <w:p w:rsidR="000A21BC" w:rsidRPr="00874EDA" w:rsidRDefault="000A21BC" w:rsidP="000A21BC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2" w:name="_Toc479949122"/>
      <w:r w:rsidRPr="00352835">
        <w:rPr>
          <w:rFonts w:cs="Segoe UI"/>
          <w:sz w:val="44"/>
          <w:szCs w:val="44"/>
        </w:rPr>
        <w:t>Mounting the Switch in a 19-inch Rack</w:t>
      </w:r>
      <w:bookmarkEnd w:id="22"/>
    </w:p>
    <w:p w:rsidR="000A21BC" w:rsidRPr="00874EDA" w:rsidRDefault="000A21BC" w:rsidP="000A21BC">
      <w:pPr>
        <w:snapToGrid w:val="0"/>
        <w:spacing w:beforeLines="100" w:before="36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36"/>
          <w:szCs w:val="28"/>
        </w:rPr>
        <w:sectPr w:rsidR="000A21BC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0A21BC" w:rsidRPr="00874EDA" w:rsidRDefault="000A21BC" w:rsidP="000A21BC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1</w:t>
      </w:r>
      <w:r w:rsidRPr="00874EDA">
        <w:rPr>
          <w:rFonts w:ascii="Segoe UI" w:hAnsi="Segoe UI" w:cs="Segoe UI"/>
          <w:b/>
          <w:bCs/>
          <w:color w:val="808080"/>
          <w:sz w:val="28"/>
          <w:szCs w:val="28"/>
        </w:rPr>
        <w:t>:</w:t>
      </w:r>
      <w:r w:rsidRPr="00874EDA">
        <w:rPr>
          <w:rFonts w:ascii="Segoe UI" w:hAnsi="Segoe UI" w:cs="Segoe UI"/>
          <w:b/>
          <w:bCs/>
          <w:color w:val="808080"/>
          <w:sz w:val="28"/>
          <w:szCs w:val="28"/>
        </w:rPr>
        <w:tab/>
      </w:r>
      <w:r w:rsidRPr="00874EDA">
        <w:rPr>
          <w:rFonts w:ascii="Segoe UI" w:hAnsi="Segoe UI" w:cs="Segoe UI"/>
          <w:bCs/>
          <w:sz w:val="28"/>
          <w:szCs w:val="28"/>
        </w:rPr>
        <w:t>Attach the mounting brackets to both sides of the chassis</w:t>
      </w:r>
      <w:r>
        <w:rPr>
          <w:rFonts w:ascii="Segoe UI" w:hAnsi="Segoe UI" w:cs="Segoe UI"/>
          <w:bCs/>
          <w:sz w:val="28"/>
          <w:szCs w:val="28"/>
        </w:rPr>
        <w:t>.</w:t>
      </w:r>
      <w:r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Insert screws and tighten then with a screwdriver to secure the brackets. </w:t>
      </w:r>
    </w:p>
    <w:p w:rsidR="000A21BC" w:rsidRPr="00874EDA" w:rsidRDefault="000A21BC" w:rsidP="000A21BC">
      <w:pPr>
        <w:snapToGrid w:val="0"/>
        <w:spacing w:line="300" w:lineRule="auto"/>
        <w:jc w:val="center"/>
        <w:rPr>
          <w:rFonts w:ascii="Segoe UI" w:hAnsi="Segoe UI" w:cs="Segoe UI"/>
          <w:b/>
          <w:bCs/>
          <w:color w:val="808080"/>
          <w:sz w:val="20"/>
          <w:szCs w:val="20"/>
        </w:rPr>
      </w:pPr>
      <w:r w:rsidRPr="00874EDA">
        <w:rPr>
          <w:rFonts w:ascii="Segoe UI" w:hAnsi="Segoe UI" w:cs="Segoe UI"/>
          <w:b/>
          <w:bCs/>
          <w:noProof/>
          <w:color w:val="808080"/>
          <w:sz w:val="20"/>
          <w:szCs w:val="20"/>
        </w:rPr>
        <w:drawing>
          <wp:inline distT="0" distB="0" distL="0" distR="0" wp14:anchorId="4267B59C" wp14:editId="1FAF0AE0">
            <wp:extent cx="2970000" cy="2016000"/>
            <wp:effectExtent l="19050" t="0" r="1800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版本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0000" cy="20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21BC" w:rsidRPr="00951B04" w:rsidRDefault="000A21BC" w:rsidP="000A21BC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Figure 3: Attaching Brackets to the Switch</w:t>
      </w:r>
    </w:p>
    <w:p w:rsidR="000A21BC" w:rsidRPr="00951B04" w:rsidRDefault="000A21BC" w:rsidP="000A21BC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  <w:sectPr w:rsidR="000A21BC" w:rsidRPr="00951B04" w:rsidSect="002D6FB7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0A21BC" w:rsidRPr="00874EDA" w:rsidRDefault="000A21BC" w:rsidP="000A21BC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  <w:sectPr w:rsidR="000A21BC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0A21BC" w:rsidRPr="00874EDA" w:rsidRDefault="000A21BC" w:rsidP="000A21BC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2</w:t>
      </w:r>
      <w:r w:rsidRPr="007B1CF3">
        <w:rPr>
          <w:rFonts w:ascii="Segoe UI" w:hAnsi="Segoe UI" w:cs="Segoe UI"/>
          <w:b/>
          <w:bCs/>
          <w:color w:val="808080"/>
          <w:sz w:val="36"/>
          <w:szCs w:val="28"/>
        </w:rPr>
        <w:t xml:space="preserve">: </w:t>
      </w:r>
      <w:r w:rsidRPr="00874EDA">
        <w:rPr>
          <w:rFonts w:ascii="Segoe UI" w:hAnsi="Segoe UI" w:cs="Segoe UI"/>
          <w:bCs/>
          <w:sz w:val="28"/>
          <w:szCs w:val="28"/>
        </w:rPr>
        <w:t>Place the switch on a rack shelf in the rack. Push it</w:t>
      </w:r>
      <w:r>
        <w:rPr>
          <w:rFonts w:ascii="Segoe UI" w:hAnsi="Segoe UI" w:cs="Segoe UI"/>
          <w:bCs/>
          <w:sz w:val="28"/>
          <w:szCs w:val="28"/>
        </w:rPr>
        <w:t xml:space="preserve"> in until the</w:t>
      </w:r>
      <w:r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>oval holes in the brackets align with the mounting holes in the rack posts.</w:t>
      </w:r>
    </w:p>
    <w:p w:rsidR="000A21BC" w:rsidRPr="00874EDA" w:rsidRDefault="000A21BC" w:rsidP="000A21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3:</w:t>
      </w:r>
      <w:r w:rsidRPr="00723B19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ab/>
      </w:r>
      <w:r w:rsidRPr="00874EDA">
        <w:rPr>
          <w:rFonts w:ascii="Segoe UI" w:hAnsi="Segoe UI" w:cs="Segoe UI"/>
          <w:bCs/>
          <w:sz w:val="28"/>
          <w:szCs w:val="28"/>
        </w:rPr>
        <w:t>Attach the brackets to the posts. Insert screws and tighten them.</w:t>
      </w:r>
    </w:p>
    <w:p w:rsidR="000A21BC" w:rsidRDefault="000A21BC" w:rsidP="000A21BC">
      <w:pPr>
        <w:snapToGrid w:val="0"/>
        <w:spacing w:line="300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 w:rsidRPr="00874EDA">
        <w:rPr>
          <w:rFonts w:ascii="Segoe UI" w:hAnsi="Segoe UI" w:cs="Segoe UI"/>
          <w:noProof/>
        </w:rPr>
        <w:drawing>
          <wp:inline distT="0" distB="0" distL="0" distR="0" wp14:anchorId="1940E7C1" wp14:editId="6A078950">
            <wp:extent cx="3065806" cy="2016000"/>
            <wp:effectExtent l="0" t="0" r="0" b="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版本一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5806" cy="20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E50D1">
        <w:rPr>
          <w:rFonts w:ascii="Segoe UI" w:hAnsi="Segoe UI" w:cs="Segoe UI"/>
          <w:b/>
          <w:color w:val="000000"/>
          <w:spacing w:val="1"/>
          <w:sz w:val="32"/>
          <w:szCs w:val="28"/>
        </w:rPr>
        <w:t xml:space="preserve"> </w:t>
      </w:r>
    </w:p>
    <w:p w:rsidR="000A21BC" w:rsidRPr="00951B04" w:rsidRDefault="000A21BC" w:rsidP="000A21BC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Figure 4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Attaching Brackets to the Rack Post</w:t>
      </w:r>
    </w:p>
    <w:p w:rsidR="000A21BC" w:rsidRPr="009B2456" w:rsidRDefault="000A21BC" w:rsidP="000A21BC">
      <w:pPr>
        <w:snapToGrid w:val="0"/>
        <w:spacing w:before="80" w:line="300" w:lineRule="auto"/>
        <w:rPr>
          <w:rFonts w:ascii="Segoe UI" w:hAnsi="Segoe UI" w:cs="Segoe UI"/>
          <w:sz w:val="28"/>
          <w:szCs w:val="28"/>
        </w:rPr>
      </w:pPr>
    </w:p>
    <w:p w:rsidR="00090F19" w:rsidRPr="00874EDA" w:rsidRDefault="00533040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3" w:name="_Toc479949123"/>
      <w:r w:rsidRPr="00352835">
        <w:rPr>
          <w:rFonts w:cs="Segoe UI"/>
          <w:sz w:val="44"/>
          <w:szCs w:val="44"/>
        </w:rPr>
        <w:t xml:space="preserve">Mounting the </w:t>
      </w:r>
      <w:r w:rsidR="00E60330" w:rsidRPr="00352835">
        <w:rPr>
          <w:rFonts w:cs="Segoe UI"/>
          <w:sz w:val="44"/>
          <w:szCs w:val="44"/>
        </w:rPr>
        <w:t>S</w:t>
      </w:r>
      <w:r w:rsidRPr="00352835">
        <w:rPr>
          <w:rFonts w:cs="Segoe UI"/>
          <w:sz w:val="44"/>
          <w:szCs w:val="44"/>
        </w:rPr>
        <w:t xml:space="preserve">witch on </w:t>
      </w:r>
      <w:r w:rsidR="006F2762" w:rsidRPr="00352835">
        <w:rPr>
          <w:rFonts w:cs="Segoe UI"/>
          <w:sz w:val="44"/>
          <w:szCs w:val="44"/>
        </w:rPr>
        <w:t>Desk or Shelf</w:t>
      </w:r>
      <w:bookmarkEnd w:id="23"/>
    </w:p>
    <w:p w:rsidR="00ED1531" w:rsidRPr="00874EDA" w:rsidRDefault="00ED1531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30456F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1</w:t>
      </w:r>
      <w:r w:rsidR="0030456F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B51863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>Verify that the workbench is sturdy and reliably grounded.</w:t>
      </w:r>
    </w:p>
    <w:p w:rsidR="0030456F" w:rsidRPr="00874EDA" w:rsidRDefault="00090F19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30456F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ED1531" w:rsidRPr="00874EDA">
        <w:rPr>
          <w:rFonts w:ascii="Segoe UI" w:hAnsi="Segoe UI" w:cs="Segoe UI"/>
          <w:b/>
          <w:bCs/>
          <w:color w:val="808080"/>
          <w:sz w:val="36"/>
          <w:szCs w:val="28"/>
        </w:rPr>
        <w:t>2</w:t>
      </w:r>
      <w:r w:rsidR="0030456F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E83298" w:rsidRPr="00874EDA">
        <w:rPr>
          <w:rFonts w:ascii="Segoe UI" w:hAnsi="Segoe UI" w:cs="Segoe UI"/>
          <w:bCs/>
          <w:sz w:val="28"/>
          <w:szCs w:val="28"/>
        </w:rPr>
        <w:t xml:space="preserve">Attach the four </w:t>
      </w:r>
      <w:r w:rsidR="00B92932" w:rsidRPr="00874EDA">
        <w:rPr>
          <w:rFonts w:ascii="Segoe UI" w:hAnsi="Segoe UI" w:cs="Segoe UI"/>
          <w:bCs/>
          <w:sz w:val="28"/>
          <w:szCs w:val="28"/>
        </w:rPr>
        <w:t>adhesive rubber feet to the bottom of the switch</w:t>
      </w:r>
      <w:r w:rsidR="00ED1531" w:rsidRPr="00874EDA">
        <w:rPr>
          <w:rFonts w:ascii="Segoe UI" w:hAnsi="Segoe UI" w:cs="Segoe UI"/>
          <w:bCs/>
          <w:sz w:val="28"/>
          <w:szCs w:val="28"/>
        </w:rPr>
        <w:t>.</w:t>
      </w:r>
    </w:p>
    <w:p w:rsidR="00277FCA" w:rsidRPr="00874EDA" w:rsidRDefault="00277FCA" w:rsidP="0030456F">
      <w:pPr>
        <w:snapToGrid w:val="0"/>
        <w:spacing w:line="300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</w:p>
    <w:p w:rsidR="00090F19" w:rsidRPr="00874EDA" w:rsidRDefault="00BC22F4" w:rsidP="0030456F">
      <w:pPr>
        <w:snapToGrid w:val="0"/>
        <w:spacing w:before="80" w:line="300" w:lineRule="auto"/>
        <w:jc w:val="center"/>
        <w:rPr>
          <w:rFonts w:ascii="Segoe UI" w:hAnsi="Segoe UI" w:cs="Segoe UI"/>
        </w:rPr>
      </w:pPr>
      <w:r w:rsidRPr="00874EDA">
        <w:rPr>
          <w:rFonts w:ascii="Segoe UI" w:hAnsi="Segoe UI" w:cs="Segoe UI"/>
          <w:noProof/>
        </w:rPr>
        <w:drawing>
          <wp:inline distT="0" distB="0" distL="0" distR="0">
            <wp:extent cx="2955975" cy="2016000"/>
            <wp:effectExtent l="19050" t="0" r="0" b="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版本三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5975" cy="20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0F19" w:rsidRPr="00874EDA" w:rsidRDefault="00090F19" w:rsidP="0030456F">
      <w:pPr>
        <w:jc w:val="center"/>
        <w:rPr>
          <w:rFonts w:ascii="Segoe UI" w:hAnsi="Segoe UI" w:cs="Segoe UI"/>
          <w:bCs/>
          <w:sz w:val="20"/>
          <w:szCs w:val="20"/>
        </w:rPr>
        <w:sectPr w:rsidR="00090F19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E50D1" w:rsidRPr="00951B04" w:rsidRDefault="00DE50D1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Figure 5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Attaching the Rubber Feet</w:t>
      </w:r>
    </w:p>
    <w:p w:rsidR="00ED1531" w:rsidRPr="00874EDA" w:rsidRDefault="00ED1531" w:rsidP="0030456F">
      <w:pPr>
        <w:snapToGrid w:val="0"/>
        <w:spacing w:line="300" w:lineRule="auto"/>
        <w:ind w:left="1843" w:hanging="1276"/>
        <w:rPr>
          <w:rFonts w:ascii="Segoe UI" w:hAnsi="Segoe UI" w:cs="Segoe UI"/>
          <w:b/>
          <w:bCs/>
          <w:color w:val="808080"/>
        </w:rPr>
        <w:sectPr w:rsidR="00ED1531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090F19" w:rsidRPr="00874EDA" w:rsidRDefault="00ED1531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4" w:name="_Toc479949124"/>
      <w:r w:rsidRPr="00352835">
        <w:rPr>
          <w:rFonts w:cs="Segoe UI"/>
          <w:sz w:val="44"/>
          <w:szCs w:val="44"/>
        </w:rPr>
        <w:t xml:space="preserve">Connecting the AC </w:t>
      </w:r>
      <w:r w:rsidR="00097148" w:rsidRPr="00352835">
        <w:rPr>
          <w:rFonts w:cs="Segoe UI"/>
          <w:sz w:val="44"/>
          <w:szCs w:val="44"/>
        </w:rPr>
        <w:t>P</w:t>
      </w:r>
      <w:r w:rsidRPr="00352835">
        <w:rPr>
          <w:rFonts w:cs="Segoe UI"/>
          <w:sz w:val="44"/>
          <w:szCs w:val="44"/>
        </w:rPr>
        <w:t xml:space="preserve">ower </w:t>
      </w:r>
      <w:r w:rsidR="00097148" w:rsidRPr="00352835">
        <w:rPr>
          <w:rFonts w:cs="Segoe UI"/>
          <w:sz w:val="44"/>
          <w:szCs w:val="44"/>
        </w:rPr>
        <w:t>C</w:t>
      </w:r>
      <w:r w:rsidRPr="00352835">
        <w:rPr>
          <w:rFonts w:cs="Segoe UI"/>
          <w:sz w:val="44"/>
          <w:szCs w:val="44"/>
        </w:rPr>
        <w:t>ord</w:t>
      </w:r>
      <w:bookmarkEnd w:id="24"/>
    </w:p>
    <w:p w:rsidR="00090F19" w:rsidRPr="00874EDA" w:rsidRDefault="00090F19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4D1B75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1: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E83298" w:rsidRPr="00874EDA">
        <w:rPr>
          <w:rFonts w:ascii="Segoe UI" w:hAnsi="Segoe UI" w:cs="Segoe UI"/>
          <w:bCs/>
          <w:sz w:val="28"/>
          <w:szCs w:val="28"/>
        </w:rPr>
        <w:t xml:space="preserve">Connect </w:t>
      </w:r>
      <w:r w:rsidR="00B33D5D" w:rsidRPr="00874EDA">
        <w:rPr>
          <w:rFonts w:ascii="Segoe UI" w:hAnsi="Segoe UI" w:cs="Segoe UI"/>
          <w:bCs/>
          <w:sz w:val="28"/>
          <w:szCs w:val="28"/>
        </w:rPr>
        <w:t>the AC power cor</w:t>
      </w:r>
      <w:r w:rsidR="004D1B75" w:rsidRPr="00874EDA">
        <w:rPr>
          <w:rFonts w:ascii="Segoe UI" w:hAnsi="Segoe UI" w:cs="Segoe UI"/>
          <w:bCs/>
          <w:sz w:val="28"/>
          <w:szCs w:val="28"/>
        </w:rPr>
        <w:t>d to the AC power receptacle o</w:t>
      </w:r>
      <w:r w:rsidR="00E83298" w:rsidRPr="00874EDA">
        <w:rPr>
          <w:rFonts w:ascii="Segoe UI" w:hAnsi="Segoe UI" w:cs="Segoe UI"/>
          <w:bCs/>
          <w:sz w:val="28"/>
          <w:szCs w:val="28"/>
        </w:rPr>
        <w:t xml:space="preserve">f </w:t>
      </w:r>
      <w:r w:rsidR="00B33D5D" w:rsidRPr="00874EDA">
        <w:rPr>
          <w:rFonts w:ascii="Segoe UI" w:hAnsi="Segoe UI" w:cs="Segoe UI"/>
          <w:bCs/>
          <w:sz w:val="28"/>
          <w:szCs w:val="28"/>
        </w:rPr>
        <w:t>switch.</w:t>
      </w:r>
    </w:p>
    <w:p w:rsidR="00090F19" w:rsidRPr="00874EDA" w:rsidRDefault="00090F19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4D1B75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2:</w:t>
      </w:r>
      <w:r w:rsidRPr="006B6229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B33D5D" w:rsidRPr="00874EDA">
        <w:rPr>
          <w:rFonts w:ascii="Segoe UI" w:hAnsi="Segoe UI" w:cs="Segoe UI"/>
          <w:bCs/>
          <w:sz w:val="28"/>
          <w:szCs w:val="28"/>
        </w:rPr>
        <w:t>Connect the other end of the AC power cord to the AC power outlet.</w:t>
      </w:r>
    </w:p>
    <w:p w:rsidR="006B0974" w:rsidRPr="00874EDA" w:rsidRDefault="00090F19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4D1B75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3:</w:t>
      </w:r>
      <w:r w:rsidRPr="006B6229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6B0974" w:rsidRPr="00874EDA">
        <w:rPr>
          <w:rFonts w:ascii="Segoe UI" w:hAnsi="Segoe UI" w:cs="Segoe UI"/>
          <w:bCs/>
          <w:sz w:val="28"/>
          <w:szCs w:val="28"/>
        </w:rPr>
        <w:t>Check</w:t>
      </w:r>
      <w:r w:rsidR="00E83298" w:rsidRPr="00874EDA">
        <w:rPr>
          <w:rFonts w:ascii="Segoe UI" w:hAnsi="Segoe UI" w:cs="Segoe UI"/>
          <w:bCs/>
          <w:sz w:val="28"/>
          <w:szCs w:val="28"/>
        </w:rPr>
        <w:t xml:space="preserve"> the SYS</w:t>
      </w:r>
      <w:r w:rsidR="00B33D5D" w:rsidRPr="00874EDA">
        <w:rPr>
          <w:rFonts w:ascii="Segoe UI" w:hAnsi="Segoe UI" w:cs="Segoe UI"/>
          <w:bCs/>
          <w:sz w:val="28"/>
          <w:szCs w:val="28"/>
        </w:rPr>
        <w:t xml:space="preserve"> LED. If it is ON, the power connection is correct.</w:t>
      </w:r>
    </w:p>
    <w:p w:rsidR="00DE50D1" w:rsidRDefault="006103AC" w:rsidP="00DE50D1">
      <w:pPr>
        <w:snapToGrid w:val="0"/>
        <w:spacing w:line="300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32"/>
          <w:szCs w:val="28"/>
        </w:rPr>
        <w:drawing>
          <wp:inline distT="0" distB="0" distL="0" distR="0">
            <wp:extent cx="2569782" cy="2016000"/>
            <wp:effectExtent l="19050" t="0" r="1968" b="0"/>
            <wp:docPr id="2" name="圖片 1" descr="Ac power 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c power 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69782" cy="20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50D1" w:rsidRPr="00DE50D1">
        <w:rPr>
          <w:rFonts w:ascii="Segoe UI" w:hAnsi="Segoe UI" w:cs="Segoe UI"/>
          <w:b/>
          <w:color w:val="000000"/>
          <w:spacing w:val="1"/>
          <w:sz w:val="32"/>
          <w:szCs w:val="28"/>
        </w:rPr>
        <w:t xml:space="preserve"> </w:t>
      </w:r>
    </w:p>
    <w:p w:rsidR="009B2456" w:rsidRDefault="00DE50D1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Figure 6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Connecting AC power cord </w:t>
      </w:r>
    </w:p>
    <w:p w:rsidR="006E04DC" w:rsidRPr="00874EDA" w:rsidRDefault="006E04DC" w:rsidP="006E04DC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5" w:name="_Toc455504908"/>
      <w:bookmarkStart w:id="26" w:name="_Toc479949125"/>
      <w:r w:rsidRPr="00352835">
        <w:rPr>
          <w:rFonts w:cs="Segoe UI"/>
          <w:sz w:val="44"/>
          <w:szCs w:val="44"/>
        </w:rPr>
        <w:t xml:space="preserve">Connecting the </w:t>
      </w:r>
      <w:r>
        <w:rPr>
          <w:rFonts w:cs="Segoe UI" w:hint="eastAsia"/>
          <w:sz w:val="44"/>
          <w:szCs w:val="44"/>
          <w:lang w:eastAsia="zh-TW"/>
        </w:rPr>
        <w:t>DC</w:t>
      </w:r>
      <w:r w:rsidRPr="00352835">
        <w:rPr>
          <w:rFonts w:cs="Segoe UI"/>
          <w:sz w:val="44"/>
          <w:szCs w:val="44"/>
        </w:rPr>
        <w:t xml:space="preserve"> Power Cord</w:t>
      </w:r>
      <w:bookmarkEnd w:id="25"/>
      <w:bookmarkEnd w:id="26"/>
    </w:p>
    <w:p w:rsidR="006E04DC" w:rsidRDefault="006E04DC" w:rsidP="006E04DC">
      <w:pPr>
        <w:adjustRightInd w:val="0"/>
        <w:snapToGrid w:val="0"/>
        <w:spacing w:before="120" w:line="276" w:lineRule="auto"/>
        <w:ind w:left="1843" w:hanging="1276"/>
        <w:rPr>
          <w:color w:val="000000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1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8479A4">
        <w:rPr>
          <w:rFonts w:ascii="Segoe UI" w:hAnsi="Segoe UI" w:cs="Segoe UI"/>
          <w:bCs/>
          <w:sz w:val="28"/>
          <w:szCs w:val="28"/>
        </w:rPr>
        <w:t xml:space="preserve"> </w:t>
      </w:r>
      <w:r w:rsidRPr="003A07FB">
        <w:rPr>
          <w:rFonts w:ascii="Segoe UI" w:hAnsi="Segoe UI" w:cs="Segoe UI"/>
          <w:bCs/>
          <w:sz w:val="28"/>
          <w:szCs w:val="28"/>
        </w:rPr>
        <w:t xml:space="preserve">Insert the negative/positive DC wires into the </w:t>
      </w:r>
      <w:r w:rsidR="00DF7E11">
        <w:rPr>
          <w:rFonts w:ascii="Segoe UI" w:hAnsi="Segoe UI" w:cs="Segoe UI"/>
          <w:bCs/>
          <w:sz w:val="28"/>
          <w:szCs w:val="28"/>
        </w:rPr>
        <w:t>RTN/-48V</w:t>
      </w:r>
      <w:r w:rsidRPr="003A07FB">
        <w:rPr>
          <w:rFonts w:ascii="Segoe UI" w:hAnsi="Segoe UI" w:cs="Segoe UI"/>
          <w:bCs/>
          <w:sz w:val="28"/>
          <w:szCs w:val="28"/>
        </w:rPr>
        <w:t xml:space="preserve"> terminals, respectively. </w:t>
      </w:r>
    </w:p>
    <w:p w:rsidR="006E04DC" w:rsidRPr="003A07FB" w:rsidRDefault="006E04DC" w:rsidP="006E04D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2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: </w:t>
      </w:r>
      <w:r w:rsidRPr="003A07FB">
        <w:rPr>
          <w:rFonts w:ascii="Segoe UI" w:hAnsi="Segoe UI" w:cs="Segoe UI"/>
          <w:bCs/>
          <w:sz w:val="28"/>
          <w:szCs w:val="28"/>
        </w:rPr>
        <w:t xml:space="preserve">To keep the DC wires from pulling loose, use a small flat-blade screwdriver to tighten the wire-clamp screws on the front of the terminal block connector. </w:t>
      </w:r>
    </w:p>
    <w:p w:rsidR="006E04DC" w:rsidRPr="003A07FB" w:rsidRDefault="006E04DC" w:rsidP="006E04D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3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/>
          <w:bCs/>
          <w:sz w:val="28"/>
          <w:szCs w:val="28"/>
        </w:rPr>
        <w:t>Insert the</w:t>
      </w:r>
      <w:r w:rsidRPr="003A07FB">
        <w:rPr>
          <w:rFonts w:ascii="Segoe UI" w:hAnsi="Segoe UI" w:cs="Segoe UI"/>
          <w:bCs/>
          <w:sz w:val="28"/>
          <w:szCs w:val="28"/>
        </w:rPr>
        <w:t xml:space="preserve"> </w:t>
      </w:r>
      <w:proofErr w:type="gramStart"/>
      <w:r w:rsidRPr="003A07FB">
        <w:rPr>
          <w:rFonts w:ascii="Segoe UI" w:hAnsi="Segoe UI" w:cs="Segoe UI"/>
          <w:bCs/>
          <w:sz w:val="28"/>
          <w:szCs w:val="28"/>
        </w:rPr>
        <w:t>terminal block connector prongs</w:t>
      </w:r>
      <w:proofErr w:type="gramEnd"/>
      <w:r w:rsidRPr="003A07FB">
        <w:rPr>
          <w:rFonts w:ascii="Segoe UI" w:hAnsi="Segoe UI" w:cs="Segoe UI"/>
          <w:bCs/>
          <w:sz w:val="28"/>
          <w:szCs w:val="28"/>
        </w:rPr>
        <w:t xml:space="preserve"> into the terminal block receptor. </w:t>
      </w:r>
    </w:p>
    <w:p w:rsidR="006E04DC" w:rsidRPr="008479A4" w:rsidRDefault="006E04DC" w:rsidP="006E04D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4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>Check the SYS LED. If it is ON, the power connection is correct.</w:t>
      </w:r>
    </w:p>
    <w:p w:rsidR="006E04DC" w:rsidRDefault="006E04DC" w:rsidP="006E04DC">
      <w:pPr>
        <w:adjustRightInd w:val="0"/>
        <w:snapToGrid w:val="0"/>
        <w:spacing w:before="120" w:line="276" w:lineRule="auto"/>
        <w:rPr>
          <w:rFonts w:ascii="Segoe UI" w:hAnsi="Segoe UI" w:cs="Segoe UI"/>
          <w:bCs/>
          <w:sz w:val="28"/>
          <w:szCs w:val="28"/>
        </w:rPr>
      </w:pPr>
    </w:p>
    <w:p w:rsidR="006E04DC" w:rsidRPr="003A07FB" w:rsidRDefault="006E04DC" w:rsidP="006E04DC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bCs/>
          <w:color w:val="808080"/>
          <w:sz w:val="36"/>
          <w:szCs w:val="28"/>
        </w:rPr>
      </w:pPr>
      <w:r>
        <w:rPr>
          <w:rFonts w:ascii="Segoe UI" w:hAnsi="Segoe UI" w:cs="Segoe UI"/>
          <w:b/>
          <w:bCs/>
          <w:noProof/>
          <w:color w:val="808080"/>
          <w:sz w:val="36"/>
          <w:szCs w:val="28"/>
        </w:rPr>
        <w:drawing>
          <wp:inline distT="0" distB="0" distL="0" distR="0" wp14:anchorId="4D55507C" wp14:editId="5CFD95F6">
            <wp:extent cx="3060198" cy="2014732"/>
            <wp:effectExtent l="19050" t="0" r="6852" b="0"/>
            <wp:docPr id="6" name="圖片 0" descr="DC3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C3(2)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09F1" w:rsidRPr="006E04DC" w:rsidRDefault="006E04DC" w:rsidP="006E04DC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7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Connecting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C power cord</w:t>
      </w:r>
    </w:p>
    <w:p w:rsidR="00217B34" w:rsidRPr="00874EDA" w:rsidRDefault="00217B34" w:rsidP="00217B34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7" w:name="_Toc447302475"/>
      <w:bookmarkStart w:id="28" w:name="_Toc479949126"/>
      <w:r w:rsidRPr="00352835">
        <w:rPr>
          <w:rFonts w:cs="Segoe UI"/>
          <w:sz w:val="44"/>
          <w:szCs w:val="44"/>
        </w:rPr>
        <w:t xml:space="preserve">Installing </w:t>
      </w:r>
      <w:r>
        <w:rPr>
          <w:rFonts w:cs="Segoe UI"/>
          <w:sz w:val="44"/>
          <w:szCs w:val="44"/>
        </w:rPr>
        <w:t>SFP/</w:t>
      </w:r>
      <w:r w:rsidRPr="00352835">
        <w:rPr>
          <w:rFonts w:cs="Segoe UI"/>
          <w:sz w:val="44"/>
          <w:szCs w:val="44"/>
        </w:rPr>
        <w:t>SFP</w:t>
      </w:r>
      <w:r>
        <w:rPr>
          <w:rFonts w:cs="Segoe UI"/>
          <w:sz w:val="44"/>
          <w:szCs w:val="44"/>
        </w:rPr>
        <w:t>+</w:t>
      </w:r>
      <w:r w:rsidRPr="00352835">
        <w:rPr>
          <w:rFonts w:cs="Segoe UI"/>
          <w:sz w:val="44"/>
          <w:szCs w:val="44"/>
        </w:rPr>
        <w:t xml:space="preserve"> Modules</w:t>
      </w:r>
      <w:bookmarkEnd w:id="27"/>
      <w:bookmarkEnd w:id="28"/>
    </w:p>
    <w:p w:rsidR="00217B34" w:rsidRDefault="00217B34" w:rsidP="00217B34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Cs/>
          <w:sz w:val="28"/>
          <w:szCs w:val="28"/>
        </w:rPr>
        <w:t xml:space="preserve">You can install or remove a mini-GBIC </w:t>
      </w:r>
      <w:r>
        <w:rPr>
          <w:rFonts w:ascii="Segoe UI" w:hAnsi="Segoe UI" w:cs="Segoe UI"/>
          <w:bCs/>
          <w:sz w:val="28"/>
          <w:szCs w:val="28"/>
        </w:rPr>
        <w:t>SFP/</w:t>
      </w:r>
      <w:r w:rsidRPr="00874EDA">
        <w:rPr>
          <w:rFonts w:ascii="Segoe UI" w:hAnsi="Segoe UI" w:cs="Segoe UI"/>
          <w:bCs/>
          <w:sz w:val="28"/>
          <w:szCs w:val="28"/>
        </w:rPr>
        <w:t>SFP</w:t>
      </w:r>
      <w:r>
        <w:rPr>
          <w:rFonts w:ascii="Segoe UI" w:hAnsi="Segoe UI" w:cs="Segoe UI"/>
          <w:bCs/>
          <w:sz w:val="28"/>
          <w:szCs w:val="28"/>
        </w:rPr>
        <w:t>+</w:t>
      </w:r>
      <w:r w:rsidRPr="00874EDA">
        <w:rPr>
          <w:rFonts w:ascii="Segoe UI" w:hAnsi="Segoe UI" w:cs="Segoe UI"/>
          <w:bCs/>
          <w:sz w:val="28"/>
          <w:szCs w:val="28"/>
        </w:rPr>
        <w:t xml:space="preserve"> module from a </w:t>
      </w:r>
      <w:r>
        <w:rPr>
          <w:rFonts w:ascii="Segoe UI" w:hAnsi="Segoe UI" w:cs="Segoe UI"/>
          <w:bCs/>
          <w:sz w:val="28"/>
          <w:szCs w:val="28"/>
        </w:rPr>
        <w:t>SFP/</w:t>
      </w:r>
      <w:r w:rsidRPr="00874EDA">
        <w:rPr>
          <w:rFonts w:ascii="Segoe UI" w:hAnsi="Segoe UI" w:cs="Segoe UI"/>
          <w:bCs/>
          <w:sz w:val="28"/>
          <w:szCs w:val="28"/>
        </w:rPr>
        <w:t>SFP</w:t>
      </w:r>
      <w:r>
        <w:rPr>
          <w:rFonts w:ascii="Segoe UI" w:hAnsi="Segoe UI" w:cs="Segoe UI"/>
          <w:bCs/>
          <w:sz w:val="28"/>
          <w:szCs w:val="28"/>
        </w:rPr>
        <w:t>+</w:t>
      </w:r>
      <w:r w:rsidRPr="00874EDA">
        <w:rPr>
          <w:rFonts w:ascii="Segoe UI" w:hAnsi="Segoe UI" w:cs="Segoe UI"/>
          <w:bCs/>
          <w:sz w:val="28"/>
          <w:szCs w:val="28"/>
        </w:rPr>
        <w:t xml:space="preserve"> port without </w:t>
      </w:r>
      <w:r>
        <w:rPr>
          <w:rFonts w:ascii="Segoe UI" w:hAnsi="Segoe UI" w:cs="Segoe UI"/>
          <w:bCs/>
          <w:sz w:val="28"/>
          <w:szCs w:val="28"/>
        </w:rPr>
        <w:t>having to power off the switch.</w:t>
      </w:r>
    </w:p>
    <w:p w:rsidR="00217B34" w:rsidRPr="00874EDA" w:rsidRDefault="00217B34" w:rsidP="00217B34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1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Insert the module into the </w:t>
      </w:r>
      <w:r>
        <w:rPr>
          <w:rFonts w:ascii="Segoe UI" w:hAnsi="Segoe UI" w:cs="Segoe UI"/>
          <w:bCs/>
          <w:sz w:val="28"/>
          <w:szCs w:val="28"/>
        </w:rPr>
        <w:t>SFP/</w:t>
      </w:r>
      <w:r w:rsidRPr="00874EDA">
        <w:rPr>
          <w:rFonts w:ascii="Segoe UI" w:hAnsi="Segoe UI" w:cs="Segoe UI"/>
          <w:bCs/>
          <w:sz w:val="28"/>
          <w:szCs w:val="28"/>
        </w:rPr>
        <w:t>SFP</w:t>
      </w:r>
      <w:r>
        <w:rPr>
          <w:rFonts w:ascii="Segoe UI" w:hAnsi="Segoe UI" w:cs="Segoe UI"/>
          <w:bCs/>
          <w:sz w:val="28"/>
          <w:szCs w:val="28"/>
        </w:rPr>
        <w:t>+</w:t>
      </w:r>
      <w:r w:rsidRPr="00874EDA">
        <w:rPr>
          <w:rFonts w:ascii="Segoe UI" w:hAnsi="Segoe UI" w:cs="Segoe UI"/>
          <w:bCs/>
          <w:sz w:val="28"/>
          <w:szCs w:val="28"/>
        </w:rPr>
        <w:t xml:space="preserve"> port.</w:t>
      </w:r>
    </w:p>
    <w:p w:rsidR="00217B34" w:rsidRPr="00874EDA" w:rsidRDefault="00217B34" w:rsidP="00217B34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2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>Press firmly to ensure that the module seats into the connector.</w:t>
      </w:r>
    </w:p>
    <w:p w:rsidR="00217B34" w:rsidRDefault="00217B34" w:rsidP="00217B34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</w:p>
    <w:p w:rsidR="00217B34" w:rsidRPr="00874EDA" w:rsidRDefault="00217B34" w:rsidP="00217B34">
      <w:pPr>
        <w:jc w:val="center"/>
        <w:rPr>
          <w:rFonts w:ascii="Segoe UI" w:hAnsi="Segoe UI" w:cs="Segoe UI"/>
        </w:rPr>
      </w:pPr>
      <w:r w:rsidRPr="00874EDA">
        <w:rPr>
          <w:rFonts w:ascii="Segoe UI" w:hAnsi="Segoe UI" w:cs="Segoe UI"/>
          <w:noProof/>
        </w:rPr>
        <w:drawing>
          <wp:inline distT="0" distB="0" distL="0" distR="0" wp14:anchorId="06A418A4" wp14:editId="6051F6E3">
            <wp:extent cx="2763750" cy="2016000"/>
            <wp:effectExtent l="19050" t="0" r="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版本三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3750" cy="20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7B34" w:rsidRDefault="00217B34" w:rsidP="00217B3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8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Installing a 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SFP/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SFP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+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Module into a 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SFP/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SFP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+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Port</w:t>
      </w:r>
    </w:p>
    <w:p w:rsidR="00217B34" w:rsidRDefault="00217B34" w:rsidP="00217B34">
      <w:pPr>
        <w:pBdr>
          <w:top w:val="single" w:sz="4" w:space="7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>:</w:t>
      </w:r>
    </w:p>
    <w:p w:rsidR="00217B34" w:rsidRPr="00E660DD" w:rsidRDefault="00217B34" w:rsidP="00217B34">
      <w:pPr>
        <w:pBdr>
          <w:bottom w:val="single" w:sz="4" w:space="1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E660DD">
        <w:rPr>
          <w:rFonts w:ascii="Segoe UI" w:hAnsi="Segoe UI" w:cs="Segoe UI"/>
          <w:color w:val="000000"/>
          <w:spacing w:val="1"/>
          <w:sz w:val="28"/>
          <w:szCs w:val="20"/>
        </w:rPr>
        <w:t>Th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 SFP/SFP+ ports should use UL Listed</w:t>
      </w:r>
      <w:r w:rsidRPr="00E660DD">
        <w:rPr>
          <w:rFonts w:ascii="Segoe UI" w:hAnsi="Segoe UI" w:cs="Segoe UI"/>
          <w:color w:val="000000"/>
          <w:spacing w:val="1"/>
          <w:sz w:val="28"/>
          <w:szCs w:val="20"/>
        </w:rPr>
        <w:t xml:space="preserve"> Optional Transceiver product, Rated 3.3Vdc, Laser Class 1.</w:t>
      </w:r>
    </w:p>
    <w:p w:rsidR="00217B34" w:rsidRPr="00823E39" w:rsidRDefault="00217B34" w:rsidP="00217B3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</w:p>
    <w:p w:rsidR="0096368E" w:rsidRPr="00874EDA" w:rsidRDefault="00D1249A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56"/>
          <w:szCs w:val="52"/>
        </w:rPr>
      </w:pPr>
      <w:bookmarkStart w:id="29" w:name="_Toc479949127"/>
      <w:r w:rsidRPr="00874EDA">
        <w:rPr>
          <w:rFonts w:cs="Segoe UI"/>
          <w:sz w:val="56"/>
          <w:szCs w:val="52"/>
        </w:rPr>
        <w:t>Chapter 3</w:t>
      </w:r>
      <w:r w:rsidR="00681F19">
        <w:rPr>
          <w:rFonts w:cs="Segoe UI"/>
          <w:noProof/>
          <w:sz w:val="56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218555" cy="5080"/>
                <wp:effectExtent l="0" t="0" r="29845" b="33020"/>
                <wp:wrapNone/>
                <wp:docPr id="3" name="直線接點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8555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E847D4" id="直線接點 9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0" to="489.6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0Gv5gEAAO0DAAAOAAAAZHJzL2Uyb0RvYy54bWysU0uO1DAQ3SNxB8t7OukMGTVRp2cxI9iM&#10;oMXAATxOudvCP9mmk74EBwCJHTdAYsF9GHGLKTvdmeEjjYTYWLHrvVf1qirLs0ErsgMfpDUtnc9K&#10;SsBw20mzaenbN8+fLCgJkZmOKWugpXsI9Gz1+NGydw1UdmtVB56giAlN71q6jdE1RRH4FjQLM+vA&#10;YFBYr1nEq98UnWc9qmtVVGV5WvTWd85bDiHg68UYpKusLwTw+EqIAJGolmJtMZ8+n9fpLFZL1mw8&#10;c1vJD2Wwf6hCM2kw6SR1wSIj7738Q0pL7m2wIs641YUVQnLIHtDNvPzNzdWWOchesDnBTW0K/0+W&#10;v9ytPZFdS08oMUzjiG4+fb359vHHhy8/v38mz1KHehcaBJ6btU8e+WCu3KXl7wLGil+C6RLcCBuE&#10;1wmOJsmQO76fOg5DJBwfT6v5oq5rSjjG6nKRB1Kw5sh1PsQXYDVJHy1V0qR+sIbtLkNM2VlzhKRn&#10;ZUjf0qp+Wo5Cd+Xkr7hXMMJeg0DTWMBJlsvrBufKkx3DRWGcg4nzZB0TKIPoRBNSqYlYPkw84BMV&#10;8ipO5Oph8sTIma2JE1lLY/3fBOJwLFmM+MN0wug7teDadvu1P44Ndyo7POx/Wtr790y/+0tXtwAA&#10;AP//AwBQSwMEFAAGAAgAAAAhAC/zTbvbAAAAAgEAAA8AAABkcnMvZG93bnJldi54bWxMj81OwzAQ&#10;hO9IvIO1SNyoQyvaNI1TFSQkRBES5ee8jbex1XgdYrcNb4/hApeVRjOa+bZcDq4VR+qD9azgepSB&#10;IK69ttwoeHu9v8pBhIissfVMCr4owLI6Pyux0P7EL3TcxEakEg4FKjAxdoWUoTbkMIx8R5y8ne8d&#10;xiT7RuoeT6nctXKcZVPp0HJaMNjRnaF6vzk4BTez+PF0+27Wz/lkNd43j5Y/H6xSlxfDagEi0hD/&#10;wvCDn9ChSkxbf2AdRKsgPRJ/b/Lms/kExFZBDrIq5X/06hsAAP//AwBQSwECLQAUAAYACAAAACEA&#10;toM4kv4AAADhAQAAEwAAAAAAAAAAAAAAAAAAAAAAW0NvbnRlbnRfVHlwZXNdLnhtbFBLAQItABQA&#10;BgAIAAAAIQA4/SH/1gAAAJQBAAALAAAAAAAAAAAAAAAAAC8BAABfcmVscy8ucmVsc1BLAQItABQA&#10;BgAIAAAAIQA8s0Gv5gEAAO0DAAAOAAAAAAAAAAAAAAAAAC4CAABkcnMvZTJvRG9jLnhtbFBLAQIt&#10;ABQABgAIAAAAIQAv80272wAAAAIBAAAPAAAAAAAAAAAAAAAAAEAEAABkcnMvZG93bnJldi54bWxQ&#10;SwUGAAAAAAQABADzAAAASAUAAAAA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946C49" w:rsidRPr="00874EDA">
        <w:rPr>
          <w:rFonts w:cs="Segoe UI"/>
          <w:sz w:val="56"/>
          <w:szCs w:val="52"/>
        </w:rPr>
        <w:tab/>
        <w:t>I</w:t>
      </w:r>
      <w:r w:rsidR="00796041" w:rsidRPr="00874EDA">
        <w:rPr>
          <w:rFonts w:cs="Segoe UI"/>
          <w:sz w:val="56"/>
          <w:szCs w:val="52"/>
        </w:rPr>
        <w:t>nitial Configuration</w:t>
      </w:r>
      <w:r w:rsidR="00647C49" w:rsidRPr="00874EDA">
        <w:rPr>
          <w:rFonts w:cs="Segoe UI"/>
          <w:sz w:val="56"/>
          <w:szCs w:val="52"/>
        </w:rPr>
        <w:t xml:space="preserve"> </w:t>
      </w:r>
      <w:r w:rsidR="00796041" w:rsidRPr="00874EDA">
        <w:rPr>
          <w:rFonts w:cs="Segoe UI"/>
          <w:sz w:val="56"/>
          <w:szCs w:val="52"/>
        </w:rPr>
        <w:t>of</w:t>
      </w:r>
      <w:r w:rsidR="00647C49" w:rsidRPr="00874EDA">
        <w:rPr>
          <w:rFonts w:cs="Segoe UI"/>
          <w:sz w:val="56"/>
          <w:szCs w:val="52"/>
        </w:rPr>
        <w:t xml:space="preserve"> </w:t>
      </w:r>
      <w:r w:rsidR="003879F0" w:rsidRPr="00874EDA">
        <w:rPr>
          <w:rFonts w:cs="Segoe UI"/>
          <w:sz w:val="56"/>
          <w:szCs w:val="52"/>
        </w:rPr>
        <w:t>Switch</w:t>
      </w:r>
      <w:bookmarkEnd w:id="29"/>
    </w:p>
    <w:p w:rsidR="00C07E21" w:rsidRPr="009D4A41" w:rsidRDefault="00B54AF3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30" w:name="_Toc479949128"/>
      <w:r w:rsidRPr="00874EDA">
        <w:rPr>
          <w:rFonts w:cs="Segoe UI"/>
          <w:sz w:val="44"/>
          <w:szCs w:val="44"/>
        </w:rPr>
        <w:t xml:space="preserve">Initial </w:t>
      </w:r>
      <w:r w:rsidR="005102D4" w:rsidRPr="00874EDA">
        <w:rPr>
          <w:rFonts w:cs="Segoe UI"/>
          <w:sz w:val="44"/>
          <w:szCs w:val="44"/>
        </w:rPr>
        <w:t xml:space="preserve">Switch </w:t>
      </w:r>
      <w:r w:rsidR="00F762FD" w:rsidRPr="00874EDA">
        <w:rPr>
          <w:rFonts w:cs="Segoe UI"/>
          <w:sz w:val="44"/>
          <w:szCs w:val="44"/>
        </w:rPr>
        <w:t xml:space="preserve">Configuration </w:t>
      </w:r>
      <w:r w:rsidR="00C15FE8" w:rsidRPr="00874EDA">
        <w:rPr>
          <w:rFonts w:cs="Segoe UI"/>
          <w:sz w:val="44"/>
          <w:szCs w:val="44"/>
        </w:rPr>
        <w:t>U</w:t>
      </w:r>
      <w:r w:rsidR="005102D4" w:rsidRPr="00874EDA">
        <w:rPr>
          <w:rFonts w:cs="Segoe UI"/>
          <w:sz w:val="44"/>
          <w:szCs w:val="44"/>
        </w:rPr>
        <w:t>sing</w:t>
      </w:r>
      <w:r w:rsidR="00EF0DBE" w:rsidRPr="00874EDA">
        <w:rPr>
          <w:rFonts w:cs="Segoe UI"/>
          <w:sz w:val="44"/>
          <w:szCs w:val="44"/>
        </w:rPr>
        <w:t xml:space="preserve"> Web Browser</w:t>
      </w:r>
      <w:r w:rsidR="00C15FE8" w:rsidRPr="00874EDA">
        <w:rPr>
          <w:rFonts w:cs="Segoe UI"/>
          <w:sz w:val="44"/>
          <w:szCs w:val="44"/>
        </w:rPr>
        <w:t>s</w:t>
      </w:r>
      <w:bookmarkEnd w:id="30"/>
    </w:p>
    <w:p w:rsidR="00F762FD" w:rsidRPr="009D4A41" w:rsidRDefault="00881A14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z w:val="28"/>
          <w:szCs w:val="20"/>
        </w:rPr>
      </w:pPr>
      <w:r w:rsidRPr="00EF3EEF">
        <w:rPr>
          <w:rFonts w:ascii="Segoe UI" w:hAnsi="Segoe UI" w:cs="Segoe UI"/>
          <w:bCs/>
          <w:sz w:val="28"/>
          <w:szCs w:val="28"/>
        </w:rPr>
        <w:t>After powering up the switch for the first time, you can perform the initial switch configuration using a web browser. For managing other switch</w:t>
      </w:r>
      <w:r w:rsidRPr="00874EDA">
        <w:rPr>
          <w:rFonts w:ascii="Segoe UI" w:hAnsi="Segoe UI" w:cs="Segoe UI"/>
          <w:color w:val="000000"/>
          <w:sz w:val="28"/>
          <w:szCs w:val="20"/>
        </w:rPr>
        <w:t xml:space="preserve"> features, please refer to the </w:t>
      </w:r>
      <w:r w:rsidR="00AB383C" w:rsidRPr="00874EDA">
        <w:rPr>
          <w:rFonts w:ascii="Segoe UI" w:hAnsi="Segoe UI" w:cs="Segoe UI"/>
          <w:color w:val="000000"/>
          <w:sz w:val="28"/>
          <w:szCs w:val="20"/>
        </w:rPr>
        <w:t>Web</w:t>
      </w:r>
      <w:r w:rsidRPr="00874EDA">
        <w:rPr>
          <w:rFonts w:ascii="Segoe UI" w:hAnsi="Segoe UI" w:cs="Segoe UI"/>
          <w:color w:val="000000"/>
          <w:sz w:val="28"/>
          <w:szCs w:val="20"/>
        </w:rPr>
        <w:t xml:space="preserve"> interface </w:t>
      </w:r>
      <w:r w:rsidR="00AB383C" w:rsidRPr="00874EDA">
        <w:rPr>
          <w:rFonts w:ascii="Segoe UI" w:hAnsi="Segoe UI" w:cs="Segoe UI"/>
          <w:color w:val="000000"/>
          <w:sz w:val="28"/>
          <w:szCs w:val="20"/>
        </w:rPr>
        <w:t xml:space="preserve">user guide for </w:t>
      </w:r>
      <w:r w:rsidRPr="00874EDA">
        <w:rPr>
          <w:rFonts w:ascii="Segoe UI" w:hAnsi="Segoe UI" w:cs="Segoe UI"/>
          <w:color w:val="000000"/>
          <w:sz w:val="28"/>
          <w:szCs w:val="20"/>
        </w:rPr>
        <w:t>details.</w:t>
      </w:r>
    </w:p>
    <w:p w:rsidR="00F762FD" w:rsidRDefault="001F375A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 xml:space="preserve">To begin </w:t>
      </w:r>
      <w:proofErr w:type="gramStart"/>
      <w:r w:rsidRPr="00874EDA">
        <w:rPr>
          <w:rFonts w:ascii="Segoe UI" w:hAnsi="Segoe UI" w:cs="Segoe UI"/>
          <w:sz w:val="28"/>
          <w:szCs w:val="28"/>
        </w:rPr>
        <w:t>with</w:t>
      </w:r>
      <w:proofErr w:type="gramEnd"/>
      <w:r w:rsidRPr="00874EDA">
        <w:rPr>
          <w:rFonts w:ascii="Segoe UI" w:hAnsi="Segoe UI" w:cs="Segoe UI"/>
          <w:sz w:val="28"/>
          <w:szCs w:val="28"/>
        </w:rPr>
        <w:t xml:space="preserve"> t</w:t>
      </w:r>
      <w:r w:rsidR="00AB383C" w:rsidRPr="00874EDA">
        <w:rPr>
          <w:rFonts w:ascii="Segoe UI" w:hAnsi="Segoe UI" w:cs="Segoe UI"/>
          <w:sz w:val="28"/>
          <w:szCs w:val="28"/>
        </w:rPr>
        <w:t>he</w:t>
      </w:r>
      <w:r w:rsidR="00C15FE8" w:rsidRPr="00874EDA">
        <w:rPr>
          <w:rFonts w:ascii="Segoe UI" w:hAnsi="Segoe UI" w:cs="Segoe UI"/>
          <w:sz w:val="28"/>
          <w:szCs w:val="28"/>
        </w:rPr>
        <w:t xml:space="preserve"> </w:t>
      </w:r>
      <w:r w:rsidR="00F762FD" w:rsidRPr="00874EDA">
        <w:rPr>
          <w:rFonts w:ascii="Segoe UI" w:hAnsi="Segoe UI" w:cs="Segoe UI"/>
          <w:sz w:val="28"/>
          <w:szCs w:val="28"/>
        </w:rPr>
        <w:t>initial configuration</w:t>
      </w:r>
      <w:r w:rsidR="00C15FE8" w:rsidRPr="00874EDA">
        <w:rPr>
          <w:rFonts w:ascii="Segoe UI" w:hAnsi="Segoe UI" w:cs="Segoe UI"/>
          <w:sz w:val="28"/>
          <w:szCs w:val="28"/>
        </w:rPr>
        <w:t xml:space="preserve"> stage</w:t>
      </w:r>
      <w:r w:rsidR="006319D5" w:rsidRPr="00874EDA">
        <w:rPr>
          <w:rFonts w:ascii="Segoe UI" w:hAnsi="Segoe UI" w:cs="Segoe UI"/>
          <w:sz w:val="28"/>
          <w:szCs w:val="28"/>
        </w:rPr>
        <w:t xml:space="preserve">, you </w:t>
      </w:r>
      <w:r w:rsidR="00F762FD" w:rsidRPr="00874EDA">
        <w:rPr>
          <w:rFonts w:ascii="Segoe UI" w:hAnsi="Segoe UI" w:cs="Segoe UI"/>
          <w:sz w:val="28"/>
          <w:szCs w:val="28"/>
        </w:rPr>
        <w:t xml:space="preserve">need to </w:t>
      </w:r>
      <w:r w:rsidR="006319D5" w:rsidRPr="00874EDA">
        <w:rPr>
          <w:rFonts w:ascii="Segoe UI" w:hAnsi="Segoe UI" w:cs="Segoe UI"/>
          <w:sz w:val="28"/>
          <w:szCs w:val="28"/>
        </w:rPr>
        <w:t xml:space="preserve">reconfigure your PC’s IP address and subnet mask so as to make sure the PC can communicate with the switch. </w:t>
      </w:r>
      <w:r w:rsidR="002C6BBC" w:rsidRPr="00874EDA">
        <w:rPr>
          <w:rFonts w:ascii="Segoe UI" w:hAnsi="Segoe UI" w:cs="Segoe UI"/>
          <w:sz w:val="28"/>
          <w:szCs w:val="28"/>
        </w:rPr>
        <w:t xml:space="preserve"> </w:t>
      </w:r>
      <w:r w:rsidR="00783D40" w:rsidRPr="00874EDA">
        <w:rPr>
          <w:rFonts w:ascii="Segoe UI" w:hAnsi="Segoe UI" w:cs="Segoe UI"/>
          <w:sz w:val="28"/>
          <w:szCs w:val="28"/>
        </w:rPr>
        <w:t>After changing PC’s IP address</w:t>
      </w:r>
      <w:r w:rsidR="00443337" w:rsidRPr="00874EDA">
        <w:rPr>
          <w:rFonts w:ascii="Segoe UI" w:hAnsi="Segoe UI" w:cs="Segoe UI"/>
          <w:sz w:val="28"/>
          <w:szCs w:val="28"/>
        </w:rPr>
        <w:t xml:space="preserve"> (for example,</w:t>
      </w:r>
      <w:r w:rsidR="00865F9A" w:rsidRPr="00874EDA">
        <w:rPr>
          <w:rFonts w:ascii="Segoe UI" w:hAnsi="Segoe UI" w:cs="Segoe UI"/>
          <w:sz w:val="28"/>
          <w:szCs w:val="28"/>
        </w:rPr>
        <w:t xml:space="preserve"> 192.168.1.250</w:t>
      </w:r>
      <w:r w:rsidR="00443337" w:rsidRPr="00874EDA">
        <w:rPr>
          <w:rFonts w:ascii="Segoe UI" w:hAnsi="Segoe UI" w:cs="Segoe UI"/>
          <w:sz w:val="28"/>
          <w:szCs w:val="28"/>
        </w:rPr>
        <w:t>)</w:t>
      </w:r>
      <w:r w:rsidR="00783D40" w:rsidRPr="00874EDA">
        <w:rPr>
          <w:rFonts w:ascii="Segoe UI" w:hAnsi="Segoe UI" w:cs="Segoe UI"/>
          <w:sz w:val="28"/>
          <w:szCs w:val="28"/>
        </w:rPr>
        <w:t>, then</w:t>
      </w:r>
      <w:r w:rsidR="006319D5" w:rsidRPr="00874EDA">
        <w:rPr>
          <w:rFonts w:ascii="Segoe UI" w:hAnsi="Segoe UI" w:cs="Segoe UI"/>
          <w:sz w:val="28"/>
          <w:szCs w:val="28"/>
        </w:rPr>
        <w:t xml:space="preserve"> you can </w:t>
      </w:r>
      <w:r w:rsidR="00F762FD" w:rsidRPr="00874EDA">
        <w:rPr>
          <w:rFonts w:ascii="Segoe UI" w:hAnsi="Segoe UI" w:cs="Segoe UI"/>
          <w:sz w:val="28"/>
          <w:szCs w:val="28"/>
        </w:rPr>
        <w:t xml:space="preserve">access the Web interface </w:t>
      </w:r>
      <w:r w:rsidR="00AB383C" w:rsidRPr="00874EDA">
        <w:rPr>
          <w:rFonts w:ascii="Segoe UI" w:hAnsi="Segoe UI" w:cs="Segoe UI"/>
          <w:sz w:val="28"/>
          <w:szCs w:val="28"/>
        </w:rPr>
        <w:t xml:space="preserve">of the switch </w:t>
      </w:r>
      <w:r w:rsidR="00F762FD" w:rsidRPr="00874EDA">
        <w:rPr>
          <w:rFonts w:ascii="Segoe UI" w:hAnsi="Segoe UI" w:cs="Segoe UI"/>
          <w:sz w:val="28"/>
          <w:szCs w:val="28"/>
        </w:rPr>
        <w:t xml:space="preserve">using </w:t>
      </w:r>
      <w:r w:rsidR="00C15FE8" w:rsidRPr="00874EDA">
        <w:rPr>
          <w:rFonts w:ascii="Segoe UI" w:hAnsi="Segoe UI" w:cs="Segoe UI"/>
          <w:sz w:val="28"/>
          <w:szCs w:val="28"/>
        </w:rPr>
        <w:t>the switch’s default IP address</w:t>
      </w:r>
      <w:r w:rsidR="00C97971" w:rsidRPr="00874EDA">
        <w:rPr>
          <w:rFonts w:ascii="Segoe UI" w:hAnsi="Segoe UI" w:cs="Segoe UI"/>
          <w:sz w:val="28"/>
          <w:szCs w:val="28"/>
        </w:rPr>
        <w:t xml:space="preserve"> as shown below</w:t>
      </w:r>
      <w:r w:rsidR="006319D5" w:rsidRPr="00874EDA">
        <w:rPr>
          <w:rFonts w:ascii="Segoe UI" w:hAnsi="Segoe UI" w:cs="Segoe UI"/>
          <w:sz w:val="28"/>
          <w:szCs w:val="28"/>
        </w:rPr>
        <w:t>.</w:t>
      </w:r>
    </w:p>
    <w:p w:rsidR="00EF3EEF" w:rsidRPr="00EF3EEF" w:rsidRDefault="00EF3EEF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The initial switch configuration procedure is as follows:</w:t>
      </w:r>
    </w:p>
    <w:p w:rsidR="009F0FA4" w:rsidRDefault="00AB383C" w:rsidP="003B4A90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567"/>
        <w:rPr>
          <w:rFonts w:ascii="Segoe UI" w:hAnsi="Segoe UI" w:cs="Segoe UI"/>
          <w:b/>
          <w:color w:val="000000"/>
          <w:spacing w:val="1"/>
          <w:sz w:val="32"/>
          <w:szCs w:val="20"/>
        </w:rPr>
      </w:pPr>
      <w:r w:rsidRPr="009F0FA4">
        <w:rPr>
          <w:rFonts w:ascii="Segoe UI" w:hAnsi="Segoe UI" w:cs="Segoe UI"/>
          <w:b/>
          <w:color w:val="000000"/>
          <w:spacing w:val="1"/>
          <w:sz w:val="32"/>
          <w:szCs w:val="20"/>
        </w:rPr>
        <w:t>Note:</w:t>
      </w:r>
      <w:r w:rsidR="009F0FA4">
        <w:rPr>
          <w:rFonts w:ascii="Segoe UI" w:hAnsi="Segoe UI" w:cs="Segoe UI" w:hint="eastAsia"/>
          <w:b/>
          <w:color w:val="000000"/>
          <w:spacing w:val="1"/>
          <w:sz w:val="32"/>
          <w:szCs w:val="20"/>
        </w:rPr>
        <w:t xml:space="preserve">  </w:t>
      </w:r>
    </w:p>
    <w:p w:rsidR="009F0FA4" w:rsidRPr="009F0FA4" w:rsidRDefault="00AB383C" w:rsidP="003B4A90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8"/>
        </w:rPr>
      </w:pP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T</w:t>
      </w:r>
      <w:r w:rsidR="00F762FD" w:rsidRPr="009F0FA4">
        <w:rPr>
          <w:rFonts w:ascii="Segoe UI" w:hAnsi="Segoe UI" w:cs="Segoe UI"/>
          <w:color w:val="000000"/>
          <w:spacing w:val="1"/>
          <w:sz w:val="28"/>
          <w:szCs w:val="28"/>
        </w:rPr>
        <w:t xml:space="preserve">he </w:t>
      </w: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factory default IP</w:t>
      </w:r>
      <w:r w:rsidR="00F762FD" w:rsidRPr="009F0FA4">
        <w:rPr>
          <w:rFonts w:ascii="Segoe UI" w:hAnsi="Segoe UI" w:cs="Segoe UI"/>
          <w:color w:val="000000"/>
          <w:spacing w:val="1"/>
          <w:sz w:val="28"/>
          <w:szCs w:val="28"/>
        </w:rPr>
        <w:t xml:space="preserve"> address of the switch is </w:t>
      </w:r>
      <w:r w:rsidR="00C97971" w:rsidRPr="009F0FA4">
        <w:rPr>
          <w:rFonts w:ascii="Segoe UI" w:hAnsi="Segoe UI" w:cs="Segoe UI"/>
          <w:color w:val="000000"/>
          <w:spacing w:val="1"/>
          <w:sz w:val="28"/>
          <w:szCs w:val="28"/>
        </w:rPr>
        <w:t>192.168.1.1</w:t>
      </w:r>
      <w:r w:rsidR="009F0FA4" w:rsidRPr="009F0FA4">
        <w:rPr>
          <w:rFonts w:ascii="Segoe UI" w:hAnsi="Segoe UI" w:cs="Segoe UI" w:hint="eastAsia"/>
          <w:color w:val="000000"/>
          <w:spacing w:val="1"/>
          <w:sz w:val="28"/>
          <w:szCs w:val="28"/>
        </w:rPr>
        <w:t xml:space="preserve"> </w:t>
      </w:r>
    </w:p>
    <w:p w:rsidR="00F762FD" w:rsidRPr="00EF3EEF" w:rsidRDefault="009F0FA4" w:rsidP="003B4A90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8"/>
        </w:rPr>
      </w:pP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The factory default Subnet Mask of switch is</w:t>
      </w:r>
      <w:r w:rsidRPr="009F0FA4">
        <w:rPr>
          <w:rFonts w:ascii="Segoe UI" w:hAnsi="Segoe UI" w:cs="Segoe UI" w:hint="eastAsia"/>
          <w:color w:val="000000"/>
          <w:spacing w:val="1"/>
          <w:sz w:val="28"/>
          <w:szCs w:val="28"/>
        </w:rPr>
        <w:t xml:space="preserve"> </w:t>
      </w: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255.255.255.0</w:t>
      </w:r>
    </w:p>
    <w:p w:rsidR="009B2456" w:rsidRPr="009B2456" w:rsidRDefault="009B2456" w:rsidP="009B2456">
      <w:pPr>
        <w:spacing w:after="160" w:line="259" w:lineRule="auto"/>
        <w:rPr>
          <w:rFonts w:ascii="Segoe UI" w:hAnsi="Segoe UI" w:cs="Segoe UI"/>
          <w:sz w:val="28"/>
          <w:szCs w:val="28"/>
        </w:rPr>
      </w:pPr>
    </w:p>
    <w:p w:rsidR="00C97971" w:rsidRPr="009D4A41" w:rsidRDefault="00C97971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31" w:name="_Toc479949129"/>
      <w:r w:rsidRPr="00874EDA">
        <w:rPr>
          <w:rFonts w:cs="Segoe UI"/>
          <w:sz w:val="44"/>
          <w:szCs w:val="44"/>
        </w:rPr>
        <w:t>Initial Switch Configuration Procedure</w:t>
      </w:r>
      <w:bookmarkEnd w:id="31"/>
    </w:p>
    <w:p w:rsidR="00975C32" w:rsidRPr="009D4A41" w:rsidRDefault="00F762FD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 xml:space="preserve">The </w:t>
      </w:r>
      <w:r w:rsidR="00975C32" w:rsidRPr="00874EDA">
        <w:rPr>
          <w:rFonts w:ascii="Segoe UI" w:hAnsi="Segoe UI" w:cs="Segoe UI"/>
          <w:sz w:val="28"/>
          <w:szCs w:val="28"/>
        </w:rPr>
        <w:t>initial switch configuration procedure is as follows:</w:t>
      </w:r>
    </w:p>
    <w:p w:rsidR="00D3685E" w:rsidRPr="009D4A41" w:rsidRDefault="006D7DF9" w:rsidP="00C67EC3">
      <w:pPr>
        <w:pStyle w:val="af4"/>
        <w:numPr>
          <w:ilvl w:val="0"/>
          <w:numId w:val="27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Power up</w:t>
      </w:r>
      <w:r w:rsidR="00975C32" w:rsidRPr="00874EDA">
        <w:rPr>
          <w:rFonts w:ascii="Segoe UI" w:hAnsi="Segoe UI" w:cs="Segoe UI"/>
          <w:sz w:val="28"/>
          <w:szCs w:val="28"/>
        </w:rPr>
        <w:t xml:space="preserve"> the PC that you will use for</w:t>
      </w:r>
      <w:r w:rsidR="00F230F1" w:rsidRPr="00874EDA">
        <w:rPr>
          <w:rFonts w:ascii="Segoe UI" w:hAnsi="Segoe UI" w:cs="Segoe UI"/>
          <w:sz w:val="28"/>
          <w:szCs w:val="28"/>
        </w:rPr>
        <w:t xml:space="preserve"> the initial configuration. Please make sure the PC has the Ethernet </w:t>
      </w:r>
      <w:r w:rsidR="00F230F1" w:rsidRPr="00901B9E">
        <w:rPr>
          <w:rFonts w:ascii="Segoe UI" w:hAnsi="Segoe UI" w:cs="Segoe UI"/>
          <w:sz w:val="28"/>
          <w:szCs w:val="28"/>
        </w:rPr>
        <w:t>RJ45</w:t>
      </w:r>
      <w:r w:rsidR="00F230F1" w:rsidRPr="00874EDA">
        <w:rPr>
          <w:rFonts w:ascii="Segoe UI" w:hAnsi="Segoe UI" w:cs="Segoe UI"/>
          <w:sz w:val="28"/>
          <w:szCs w:val="28"/>
        </w:rPr>
        <w:t xml:space="preserve"> connector to </w:t>
      </w:r>
      <w:proofErr w:type="gramStart"/>
      <w:r w:rsidR="00F230F1" w:rsidRPr="00874EDA">
        <w:rPr>
          <w:rFonts w:ascii="Segoe UI" w:hAnsi="Segoe UI" w:cs="Segoe UI"/>
          <w:sz w:val="28"/>
          <w:szCs w:val="28"/>
        </w:rPr>
        <w:t>be connected</w:t>
      </w:r>
      <w:proofErr w:type="gramEnd"/>
      <w:r w:rsidR="00F230F1" w:rsidRPr="00874EDA">
        <w:rPr>
          <w:rFonts w:ascii="Segoe UI" w:hAnsi="Segoe UI" w:cs="Segoe UI"/>
          <w:sz w:val="28"/>
          <w:szCs w:val="28"/>
        </w:rPr>
        <w:t xml:space="preserve"> to the switch via standard Ethernet LAN cable.</w:t>
      </w:r>
    </w:p>
    <w:p w:rsidR="0009071A" w:rsidRPr="00A23D81" w:rsidRDefault="00F762FD" w:rsidP="00C67EC3">
      <w:pPr>
        <w:pStyle w:val="af4"/>
        <w:numPr>
          <w:ilvl w:val="0"/>
          <w:numId w:val="27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Reconfigure the PC’s IP ad</w:t>
      </w:r>
      <w:r w:rsidR="00F230F1" w:rsidRPr="00874EDA">
        <w:rPr>
          <w:rFonts w:ascii="Segoe UI" w:hAnsi="Segoe UI" w:cs="Segoe UI"/>
          <w:sz w:val="28"/>
          <w:szCs w:val="28"/>
        </w:rPr>
        <w:t>dress and S</w:t>
      </w:r>
      <w:r w:rsidR="0012516A" w:rsidRPr="00874EDA">
        <w:rPr>
          <w:rFonts w:ascii="Segoe UI" w:hAnsi="Segoe UI" w:cs="Segoe UI"/>
          <w:sz w:val="28"/>
          <w:szCs w:val="28"/>
        </w:rPr>
        <w:t xml:space="preserve">ubnet Mask </w:t>
      </w:r>
      <w:r w:rsidR="002733D9" w:rsidRPr="00874EDA">
        <w:rPr>
          <w:rFonts w:ascii="Segoe UI" w:hAnsi="Segoe UI" w:cs="Segoe UI"/>
          <w:sz w:val="28"/>
          <w:szCs w:val="28"/>
        </w:rPr>
        <w:t xml:space="preserve">as below, </w:t>
      </w:r>
      <w:r w:rsidR="0012516A" w:rsidRPr="00A23D81">
        <w:rPr>
          <w:rFonts w:ascii="Segoe UI" w:hAnsi="Segoe UI" w:cs="Segoe UI"/>
          <w:sz w:val="28"/>
          <w:szCs w:val="28"/>
        </w:rPr>
        <w:t>so that it can commu</w:t>
      </w:r>
      <w:r w:rsidR="00A23D81">
        <w:rPr>
          <w:rFonts w:ascii="Segoe UI" w:hAnsi="Segoe UI" w:cs="Segoe UI"/>
          <w:sz w:val="28"/>
          <w:szCs w:val="28"/>
        </w:rPr>
        <w:t>nicate with the switch.</w:t>
      </w:r>
      <w:r w:rsidR="00504AD4" w:rsidRPr="00A23D81">
        <w:rPr>
          <w:rFonts w:ascii="Segoe UI" w:hAnsi="Segoe UI" w:cs="Segoe UI"/>
          <w:sz w:val="28"/>
          <w:szCs w:val="28"/>
        </w:rPr>
        <w:t xml:space="preserve"> </w:t>
      </w:r>
      <w:r w:rsidR="007015E6" w:rsidRPr="00A23D81">
        <w:rPr>
          <w:rFonts w:ascii="Segoe UI" w:hAnsi="Segoe UI" w:cs="Segoe UI"/>
          <w:sz w:val="28"/>
          <w:szCs w:val="28"/>
        </w:rPr>
        <w:t xml:space="preserve">The method </w:t>
      </w:r>
      <w:r w:rsidR="005D2B83" w:rsidRPr="00A23D81">
        <w:rPr>
          <w:rFonts w:ascii="Segoe UI" w:hAnsi="Segoe UI" w:cs="Segoe UI"/>
          <w:sz w:val="28"/>
          <w:szCs w:val="28"/>
        </w:rPr>
        <w:t xml:space="preserve">to </w:t>
      </w:r>
      <w:r w:rsidR="006319D5" w:rsidRPr="00A23D81">
        <w:rPr>
          <w:rFonts w:ascii="Segoe UI" w:hAnsi="Segoe UI" w:cs="Segoe UI"/>
          <w:sz w:val="28"/>
          <w:szCs w:val="28"/>
        </w:rPr>
        <w:t>change the PC’s IP address</w:t>
      </w:r>
      <w:r w:rsidR="007015E6" w:rsidRPr="00A23D81">
        <w:rPr>
          <w:rFonts w:ascii="Segoe UI" w:hAnsi="Segoe UI" w:cs="Segoe UI"/>
          <w:sz w:val="28"/>
          <w:szCs w:val="28"/>
        </w:rPr>
        <w:t>, for example, for a PC running Windows® 7/8.x/10</w:t>
      </w:r>
      <w:r w:rsidR="00864506" w:rsidRPr="00A23D81">
        <w:rPr>
          <w:rFonts w:ascii="Segoe UI" w:hAnsi="Segoe UI" w:cs="Segoe UI"/>
          <w:sz w:val="28"/>
          <w:szCs w:val="28"/>
        </w:rPr>
        <w:t>,</w:t>
      </w:r>
      <w:r w:rsidR="007015E6" w:rsidRPr="00A23D81">
        <w:rPr>
          <w:rFonts w:ascii="Segoe UI" w:hAnsi="Segoe UI" w:cs="Segoe UI"/>
          <w:sz w:val="28"/>
          <w:szCs w:val="28"/>
        </w:rPr>
        <w:t xml:space="preserve"> is</w:t>
      </w:r>
      <w:r w:rsidR="006319D5" w:rsidRPr="00A23D81">
        <w:rPr>
          <w:rFonts w:ascii="Segoe UI" w:hAnsi="Segoe UI" w:cs="Segoe UI"/>
          <w:sz w:val="28"/>
          <w:szCs w:val="28"/>
        </w:rPr>
        <w:t xml:space="preserve"> as follows:</w:t>
      </w:r>
    </w:p>
    <w:p w:rsidR="00BA5A21" w:rsidRPr="00D34A40" w:rsidRDefault="007015E6" w:rsidP="00C67EC3">
      <w:pPr>
        <w:adjustRightInd w:val="0"/>
        <w:snapToGrid w:val="0"/>
        <w:spacing w:before="120" w:line="276" w:lineRule="auto"/>
        <w:ind w:left="2007" w:hanging="958"/>
        <w:rPr>
          <w:rFonts w:ascii="Segoe UI" w:hAnsi="Segoe UI" w:cs="Segoe UI"/>
          <w:b/>
          <w:bCs/>
          <w:sz w:val="28"/>
          <w:szCs w:val="28"/>
        </w:rPr>
      </w:pPr>
      <w:r w:rsidRPr="00BA5A21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1:</w:t>
      </w:r>
      <w:r w:rsidR="00EF3EEF">
        <w:rPr>
          <w:rFonts w:ascii="Segoe UI" w:hAnsi="Segoe UI" w:cs="Segoe UI" w:hint="eastAsia"/>
          <w:b/>
          <w:color w:val="7F7F7F" w:themeColor="text1" w:themeTint="80"/>
          <w:sz w:val="28"/>
          <w:szCs w:val="28"/>
        </w:rPr>
        <w:t xml:space="preserve"> </w:t>
      </w:r>
      <w:r w:rsidR="00504AD4" w:rsidRPr="00BA5A21">
        <w:rPr>
          <w:rFonts w:ascii="Segoe UI" w:hAnsi="Segoe UI" w:cs="Segoe UI"/>
          <w:color w:val="1A1A1A"/>
          <w:sz w:val="28"/>
          <w:szCs w:val="30"/>
        </w:rPr>
        <w:t>Type </w:t>
      </w:r>
      <w:r w:rsidR="00E03DDD" w:rsidRPr="00BA5A21">
        <w:rPr>
          <w:rFonts w:ascii="Segoe UI" w:hAnsi="Segoe UI" w:cs="Segoe UI"/>
          <w:color w:val="1A1A1A"/>
          <w:sz w:val="28"/>
          <w:szCs w:val="30"/>
        </w:rPr>
        <w:t>“</w:t>
      </w:r>
      <w:r w:rsidR="00504AD4" w:rsidRPr="00BA5A21">
        <w:rPr>
          <w:rFonts w:ascii="Segoe UI" w:hAnsi="Segoe UI" w:cs="Segoe UI"/>
          <w:i/>
          <w:iCs/>
          <w:color w:val="1A1A1A"/>
          <w:sz w:val="28"/>
          <w:szCs w:val="30"/>
        </w:rPr>
        <w:t>network and sharing</w:t>
      </w:r>
      <w:proofErr w:type="gramStart"/>
      <w:r w:rsidR="00E03DDD" w:rsidRPr="00BA5A21">
        <w:rPr>
          <w:rFonts w:ascii="Segoe UI" w:hAnsi="Segoe UI" w:cs="Segoe UI"/>
          <w:color w:val="1A1A1A"/>
          <w:sz w:val="28"/>
          <w:szCs w:val="30"/>
        </w:rPr>
        <w:t>“</w:t>
      </w:r>
      <w:r w:rsidR="004D27B8" w:rsidRPr="00BA5A21">
        <w:rPr>
          <w:rFonts w:ascii="Segoe UI" w:hAnsi="Segoe UI" w:cs="Segoe UI"/>
          <w:color w:val="1A1A1A"/>
          <w:sz w:val="28"/>
          <w:szCs w:val="30"/>
        </w:rPr>
        <w:t xml:space="preserve"> </w:t>
      </w:r>
      <w:r w:rsidR="00504AD4" w:rsidRPr="00BA5A21">
        <w:rPr>
          <w:rFonts w:ascii="Segoe UI" w:hAnsi="Segoe UI" w:cs="Segoe UI"/>
          <w:color w:val="1A1A1A"/>
          <w:sz w:val="28"/>
          <w:szCs w:val="30"/>
        </w:rPr>
        <w:t>into</w:t>
      </w:r>
      <w:proofErr w:type="gramEnd"/>
      <w:r w:rsidR="00504AD4" w:rsidRPr="00BA5A21">
        <w:rPr>
          <w:rFonts w:ascii="Segoe UI" w:hAnsi="Segoe UI" w:cs="Segoe UI"/>
          <w:color w:val="1A1A1A"/>
          <w:sz w:val="28"/>
          <w:szCs w:val="30"/>
        </w:rPr>
        <w:t xml:space="preserve"> the </w:t>
      </w:r>
      <w:r w:rsidR="00504AD4" w:rsidRPr="00BA5A21">
        <w:rPr>
          <w:rFonts w:ascii="Segoe UI" w:hAnsi="Segoe UI" w:cs="Segoe UI"/>
          <w:b/>
          <w:color w:val="1A1A1A"/>
          <w:sz w:val="28"/>
          <w:szCs w:val="30"/>
        </w:rPr>
        <w:t>Search box</w:t>
      </w:r>
      <w:r w:rsidR="00504AD4" w:rsidRPr="00BA5A21">
        <w:rPr>
          <w:rFonts w:ascii="Segoe UI" w:hAnsi="Segoe UI" w:cs="Segoe UI"/>
          <w:color w:val="1A1A1A"/>
          <w:sz w:val="28"/>
          <w:szCs w:val="30"/>
        </w:rPr>
        <w:t xml:space="preserve"> in the </w:t>
      </w:r>
      <w:r w:rsidR="00504AD4" w:rsidRPr="00D34A40">
        <w:rPr>
          <w:rFonts w:ascii="Segoe UI" w:hAnsi="Segoe UI" w:cs="Segoe UI"/>
          <w:b/>
          <w:bCs/>
          <w:sz w:val="28"/>
          <w:szCs w:val="28"/>
        </w:rPr>
        <w:t>Start Menu</w:t>
      </w:r>
    </w:p>
    <w:p w:rsidR="00BA5A21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color w:val="1A1A1A"/>
          <w:sz w:val="28"/>
          <w:szCs w:val="30"/>
        </w:rPr>
      </w:pPr>
      <w:r w:rsidRPr="00BA5A21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2:</w:t>
      </w:r>
      <w:r w:rsidRPr="00BA5A21">
        <w:rPr>
          <w:rFonts w:ascii="Segoe UI" w:hAnsi="Segoe UI" w:cs="Segoe UI"/>
          <w:b/>
          <w:sz w:val="28"/>
          <w:szCs w:val="28"/>
        </w:rPr>
        <w:tab/>
      </w:r>
      <w:r w:rsidRPr="00BA5A21">
        <w:rPr>
          <w:rFonts w:ascii="Segoe UI" w:hAnsi="Segoe UI" w:cs="Segoe UI"/>
          <w:color w:val="1A1A1A"/>
          <w:sz w:val="28"/>
          <w:szCs w:val="28"/>
        </w:rPr>
        <w:t xml:space="preserve">Select </w:t>
      </w:r>
      <w:r w:rsidRPr="00BA5A21">
        <w:rPr>
          <w:rFonts w:ascii="Segoe UI" w:hAnsi="Segoe UI" w:cs="Segoe UI"/>
          <w:b/>
          <w:color w:val="1A1A1A"/>
          <w:sz w:val="28"/>
          <w:szCs w:val="28"/>
        </w:rPr>
        <w:t>Network and Sharing Center</w:t>
      </w:r>
    </w:p>
    <w:p w:rsidR="00937CAA" w:rsidRPr="00BA5A21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color w:val="1A1A1A"/>
          <w:sz w:val="28"/>
          <w:szCs w:val="30"/>
        </w:rPr>
      </w:pPr>
      <w:r w:rsidRPr="00BA5A21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3:</w:t>
      </w:r>
      <w:r w:rsidRPr="00BA5A21">
        <w:rPr>
          <w:rFonts w:ascii="Segoe UI" w:hAnsi="Segoe UI" w:cs="Segoe UI"/>
          <w:b/>
          <w:sz w:val="28"/>
          <w:szCs w:val="28"/>
        </w:rPr>
        <w:tab/>
      </w:r>
      <w:r w:rsidRPr="00BA5A21">
        <w:rPr>
          <w:rFonts w:ascii="Segoe UI" w:hAnsi="Segoe UI" w:cs="Segoe UI"/>
          <w:color w:val="1A1A1A"/>
          <w:sz w:val="28"/>
          <w:szCs w:val="28"/>
        </w:rPr>
        <w:t>Click on </w:t>
      </w:r>
      <w:r w:rsidRPr="00BA5A21">
        <w:rPr>
          <w:rFonts w:ascii="Segoe UI" w:hAnsi="Segoe UI" w:cs="Segoe UI"/>
          <w:b/>
          <w:iCs/>
          <w:color w:val="1A1A1A"/>
          <w:sz w:val="28"/>
          <w:szCs w:val="28"/>
        </w:rPr>
        <w:t>Change adapter settings</w:t>
      </w:r>
      <w:r w:rsidRPr="00BA5A21">
        <w:rPr>
          <w:rFonts w:ascii="Segoe UI" w:hAnsi="Segoe UI" w:cs="Segoe UI"/>
          <w:iCs/>
          <w:color w:val="1A1A1A"/>
          <w:sz w:val="28"/>
          <w:szCs w:val="28"/>
        </w:rPr>
        <w:t xml:space="preserve"> on the left of PC screen</w:t>
      </w:r>
    </w:p>
    <w:p w:rsidR="009F0FA4" w:rsidRPr="00A23D81" w:rsidRDefault="009F0FA4" w:rsidP="00C9522B">
      <w:pPr>
        <w:pStyle w:val="af4"/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after="0"/>
        <w:ind w:left="1049"/>
        <w:contextualSpacing w:val="0"/>
        <w:rPr>
          <w:rFonts w:ascii="Segoe UI" w:hAnsi="Segoe UI" w:cs="Segoe UI"/>
          <w:b/>
          <w:kern w:val="0"/>
          <w:sz w:val="28"/>
          <w:szCs w:val="28"/>
          <w:lang w:eastAsia="zh-TW"/>
        </w:rPr>
      </w:pPr>
      <w:r w:rsidRPr="00A23D81">
        <w:rPr>
          <w:rFonts w:ascii="Segoe UI" w:hAnsi="Segoe UI" w:cs="Segoe UI"/>
          <w:b/>
          <w:kern w:val="0"/>
          <w:sz w:val="32"/>
          <w:szCs w:val="28"/>
        </w:rPr>
        <w:t>Note</w:t>
      </w:r>
      <w:r w:rsidRPr="00A23D81">
        <w:rPr>
          <w:rFonts w:ascii="Segoe UI" w:hAnsi="Segoe UI" w:cs="Segoe UI"/>
          <w:b/>
          <w:kern w:val="0"/>
          <w:sz w:val="28"/>
          <w:szCs w:val="28"/>
        </w:rPr>
        <w:t>:</w:t>
      </w:r>
      <w:r w:rsidRPr="00A23D81">
        <w:rPr>
          <w:rFonts w:ascii="Segoe UI" w:hAnsi="Segoe UI" w:cs="Segoe UI"/>
          <w:b/>
          <w:kern w:val="0"/>
          <w:sz w:val="28"/>
          <w:szCs w:val="28"/>
        </w:rPr>
        <w:tab/>
      </w:r>
    </w:p>
    <w:p w:rsidR="009F0FA4" w:rsidRPr="00A23D81" w:rsidRDefault="009F0FA4" w:rsidP="00C9522B">
      <w:pPr>
        <w:pStyle w:val="af4"/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after="0"/>
        <w:ind w:left="1049"/>
        <w:contextualSpacing w:val="0"/>
        <w:rPr>
          <w:rFonts w:ascii="Segoe UI" w:hAnsi="Segoe UI" w:cs="Segoe UI"/>
          <w:iCs/>
          <w:color w:val="1A1A1A"/>
          <w:sz w:val="24"/>
          <w:szCs w:val="28"/>
        </w:rPr>
      </w:pPr>
      <w:r w:rsidRPr="00A23D81">
        <w:rPr>
          <w:rFonts w:ascii="Segoe UI" w:hAnsi="Segoe UI" w:cs="Segoe UI"/>
          <w:kern w:val="0"/>
          <w:sz w:val="28"/>
          <w:szCs w:val="28"/>
        </w:rPr>
        <w:t xml:space="preserve">Users can also skip step 1 to 3, by pressing </w:t>
      </w:r>
      <w:proofErr w:type="spellStart"/>
      <w:r w:rsidRPr="00A23D81">
        <w:rPr>
          <w:rFonts w:ascii="Segoe UI" w:hAnsi="Segoe UI" w:cs="Segoe UI"/>
          <w:b/>
          <w:kern w:val="0"/>
          <w:sz w:val="28"/>
          <w:szCs w:val="28"/>
        </w:rPr>
        <w:t>WinKey</w:t>
      </w:r>
      <w:r w:rsidRPr="00A23D81">
        <w:rPr>
          <w:rFonts w:ascii="Segoe UI" w:hAnsi="Segoe UI" w:cs="Segoe UI"/>
          <w:kern w:val="0"/>
          <w:sz w:val="28"/>
          <w:szCs w:val="28"/>
        </w:rPr>
        <w:t>+</w:t>
      </w:r>
      <w:r w:rsidRPr="00A23D81">
        <w:rPr>
          <w:rFonts w:ascii="Segoe UI" w:hAnsi="Segoe UI" w:cs="Segoe UI"/>
          <w:b/>
          <w:kern w:val="0"/>
          <w:sz w:val="28"/>
          <w:szCs w:val="28"/>
        </w:rPr>
        <w:t>R</w:t>
      </w:r>
      <w:proofErr w:type="spellEnd"/>
      <w:r w:rsidRPr="00A23D81">
        <w:rPr>
          <w:rFonts w:ascii="Segoe UI" w:hAnsi="Segoe UI" w:cs="Segoe UI"/>
          <w:kern w:val="0"/>
          <w:sz w:val="28"/>
          <w:szCs w:val="28"/>
        </w:rPr>
        <w:t xml:space="preserve"> and </w:t>
      </w:r>
      <w:proofErr w:type="gramStart"/>
      <w:r w:rsidRPr="00A23D81">
        <w:rPr>
          <w:rFonts w:ascii="Segoe UI" w:hAnsi="Segoe UI" w:cs="Segoe UI"/>
          <w:kern w:val="0"/>
          <w:sz w:val="28"/>
          <w:szCs w:val="28"/>
        </w:rPr>
        <w:t>type ”</w:t>
      </w:r>
      <w:proofErr w:type="spellStart"/>
      <w:proofErr w:type="gramEnd"/>
      <w:r w:rsidRPr="00A23D81">
        <w:rPr>
          <w:rFonts w:ascii="Segoe UI" w:hAnsi="Segoe UI" w:cs="Segoe UI"/>
          <w:i/>
          <w:kern w:val="0"/>
          <w:sz w:val="28"/>
          <w:szCs w:val="28"/>
        </w:rPr>
        <w:t>ncpa.cpl</w:t>
      </w:r>
      <w:proofErr w:type="spellEnd"/>
      <w:r w:rsidRPr="00A23D81">
        <w:rPr>
          <w:rFonts w:ascii="Segoe UI" w:hAnsi="Segoe UI" w:cs="Segoe UI"/>
          <w:i/>
          <w:kern w:val="0"/>
          <w:sz w:val="28"/>
          <w:szCs w:val="28"/>
        </w:rPr>
        <w:t>”</w:t>
      </w:r>
      <w:r w:rsidRPr="00A23D81">
        <w:rPr>
          <w:rFonts w:ascii="Segoe UI" w:hAnsi="Segoe UI" w:cs="Segoe UI"/>
          <w:b/>
          <w:i/>
          <w:kern w:val="0"/>
          <w:sz w:val="28"/>
          <w:szCs w:val="28"/>
        </w:rPr>
        <w:t xml:space="preserve"> </w:t>
      </w:r>
      <w:r w:rsidRPr="00A23D81">
        <w:rPr>
          <w:rFonts w:ascii="Segoe UI" w:hAnsi="Segoe UI" w:cs="Segoe UI"/>
          <w:kern w:val="0"/>
          <w:sz w:val="28"/>
          <w:szCs w:val="28"/>
        </w:rPr>
        <w:t>command to get to step 4 directly.</w:t>
      </w:r>
    </w:p>
    <w:p w:rsidR="003B6F6C" w:rsidRPr="00874EDA" w:rsidRDefault="00463DF6" w:rsidP="00C67EC3">
      <w:pPr>
        <w:adjustRightInd w:val="0"/>
        <w:snapToGrid w:val="0"/>
        <w:spacing w:before="120" w:line="276" w:lineRule="auto"/>
        <w:rPr>
          <w:rFonts w:ascii="Segoe UI" w:hAnsi="Segoe UI" w:cs="Segoe UI"/>
          <w:b/>
          <w:sz w:val="13"/>
          <w:szCs w:val="28"/>
        </w:rPr>
      </w:pPr>
      <w:r>
        <w:rPr>
          <w:rFonts w:ascii="Segoe UI" w:hAnsi="Segoe UI" w:cs="Segoe UI"/>
          <w:b/>
          <w:sz w:val="13"/>
          <w:szCs w:val="28"/>
        </w:rPr>
        <w:pict>
          <v:rect id="_x0000_i1025" style="width:0;height:1.5pt" o:hralign="center" o:hrstd="t" o:hr="t" fillcolor="#aaa" stroked="f"/>
        </w:pict>
      </w:r>
    </w:p>
    <w:p w:rsidR="004D27B8" w:rsidRPr="00874EDA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b/>
          <w:color w:val="1A1A1A"/>
          <w:sz w:val="28"/>
          <w:szCs w:val="28"/>
        </w:rPr>
      </w:pPr>
      <w:r w:rsidRPr="00874EDA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4:</w:t>
      </w:r>
      <w:r w:rsidR="00D34A40">
        <w:rPr>
          <w:rFonts w:ascii="Segoe UI" w:hAnsi="Segoe UI" w:cs="Segoe UI" w:hint="eastAsia"/>
          <w:b/>
          <w:color w:val="7F7F7F" w:themeColor="text1" w:themeTint="80"/>
          <w:sz w:val="28"/>
          <w:szCs w:val="28"/>
        </w:rPr>
        <w:t xml:space="preserve"> </w:t>
      </w:r>
      <w:r w:rsidRPr="00874EDA">
        <w:rPr>
          <w:rFonts w:ascii="Segoe UI" w:hAnsi="Segoe UI" w:cs="Segoe UI"/>
          <w:color w:val="1A1A1A"/>
          <w:sz w:val="28"/>
          <w:szCs w:val="28"/>
        </w:rPr>
        <w:t xml:space="preserve">Right-click on your local adapter and select </w:t>
      </w:r>
      <w:r w:rsidRPr="00874EDA">
        <w:rPr>
          <w:rFonts w:ascii="Segoe UI" w:hAnsi="Segoe UI" w:cs="Segoe UI"/>
          <w:b/>
          <w:color w:val="1A1A1A"/>
          <w:sz w:val="28"/>
          <w:szCs w:val="28"/>
        </w:rPr>
        <w:t>Properties</w:t>
      </w:r>
    </w:p>
    <w:p w:rsidR="00F67D6F" w:rsidRPr="009D4A41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color w:val="1A1A1A"/>
          <w:sz w:val="28"/>
          <w:szCs w:val="28"/>
        </w:rPr>
      </w:pPr>
      <w:r w:rsidRPr="00874EDA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5:</w:t>
      </w:r>
      <w:r w:rsidR="00D34A40">
        <w:rPr>
          <w:rFonts w:ascii="Segoe UI" w:hAnsi="Segoe UI" w:cs="Segoe UI" w:hint="eastAsia"/>
          <w:b/>
          <w:color w:val="7F7F7F" w:themeColor="text1" w:themeTint="80"/>
          <w:sz w:val="28"/>
          <w:szCs w:val="28"/>
        </w:rPr>
        <w:t xml:space="preserve"> </w:t>
      </w:r>
      <w:r w:rsidRPr="00874EDA">
        <w:rPr>
          <w:rFonts w:ascii="Segoe UI" w:hAnsi="Segoe UI" w:cs="Segoe UI"/>
          <w:color w:val="1A1A1A"/>
          <w:sz w:val="28"/>
          <w:szCs w:val="28"/>
        </w:rPr>
        <w:t xml:space="preserve">In the </w:t>
      </w:r>
      <w:r w:rsidRPr="00874EDA">
        <w:rPr>
          <w:rFonts w:ascii="Segoe UI" w:hAnsi="Segoe UI" w:cs="Segoe UI"/>
          <w:b/>
          <w:color w:val="1A1A1A"/>
          <w:sz w:val="28"/>
          <w:szCs w:val="28"/>
        </w:rPr>
        <w:t>Local Area Connection Properties</w:t>
      </w:r>
      <w:r w:rsidR="009F0FA4">
        <w:rPr>
          <w:rFonts w:ascii="Segoe UI" w:hAnsi="Segoe UI" w:cs="Segoe UI"/>
          <w:color w:val="1A1A1A"/>
          <w:sz w:val="28"/>
          <w:szCs w:val="28"/>
        </w:rPr>
        <w:t xml:space="preserve"> window</w:t>
      </w:r>
      <w:r w:rsidR="00D34A40">
        <w:rPr>
          <w:rFonts w:ascii="Segoe UI" w:hAnsi="Segoe UI" w:cs="Segoe UI" w:hint="eastAsia"/>
          <w:color w:val="1A1A1A"/>
          <w:sz w:val="28"/>
          <w:szCs w:val="28"/>
        </w:rPr>
        <w:t xml:space="preserve"> </w:t>
      </w:r>
      <w:r w:rsidRPr="00874EDA">
        <w:rPr>
          <w:rFonts w:ascii="Segoe UI" w:hAnsi="Segoe UI" w:cs="Segoe UI"/>
          <w:color w:val="1A1A1A"/>
          <w:sz w:val="28"/>
          <w:szCs w:val="28"/>
        </w:rPr>
        <w:t>highlight </w:t>
      </w:r>
      <w:r w:rsidRPr="00874EDA">
        <w:rPr>
          <w:rFonts w:ascii="Segoe UI" w:hAnsi="Segoe UI" w:cs="Segoe UI"/>
          <w:b/>
          <w:iCs/>
          <w:color w:val="1A1A1A"/>
          <w:sz w:val="28"/>
          <w:szCs w:val="28"/>
        </w:rPr>
        <w:t>Internet Protocol Version 4 (TCP/IPv4)</w:t>
      </w:r>
      <w:r w:rsidRPr="00874EDA">
        <w:rPr>
          <w:rFonts w:ascii="Segoe UI" w:hAnsi="Segoe UI" w:cs="Segoe UI"/>
          <w:color w:val="1A1A1A"/>
          <w:sz w:val="28"/>
          <w:szCs w:val="28"/>
        </w:rPr>
        <w:t xml:space="preserve"> then click the </w:t>
      </w:r>
      <w:r w:rsidRPr="00874EDA">
        <w:rPr>
          <w:rFonts w:ascii="Segoe UI" w:hAnsi="Segoe UI" w:cs="Segoe UI"/>
          <w:b/>
          <w:color w:val="1A1A1A"/>
          <w:sz w:val="28"/>
          <w:szCs w:val="28"/>
        </w:rPr>
        <w:t xml:space="preserve">Properties </w:t>
      </w:r>
      <w:r w:rsidRPr="00874EDA">
        <w:rPr>
          <w:rFonts w:ascii="Segoe UI" w:hAnsi="Segoe UI" w:cs="Segoe UI"/>
          <w:color w:val="1A1A1A"/>
          <w:sz w:val="28"/>
          <w:szCs w:val="28"/>
        </w:rPr>
        <w:t>button.</w:t>
      </w:r>
    </w:p>
    <w:p w:rsidR="00F67D6F" w:rsidRDefault="00BB40DD" w:rsidP="00C9522B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1049"/>
        <w:rPr>
          <w:rFonts w:ascii="Segoe UI" w:hAnsi="Segoe UI" w:cs="Segoe UI"/>
          <w:b/>
          <w:sz w:val="28"/>
          <w:szCs w:val="28"/>
        </w:rPr>
      </w:pPr>
      <w:r w:rsidRPr="004D0E3B">
        <w:rPr>
          <w:rFonts w:ascii="Segoe UI" w:hAnsi="Segoe UI" w:cs="Segoe UI"/>
          <w:b/>
          <w:sz w:val="32"/>
          <w:szCs w:val="28"/>
        </w:rPr>
        <w:t>Note</w:t>
      </w:r>
      <w:r w:rsidRPr="004D0E3B">
        <w:rPr>
          <w:rFonts w:ascii="Segoe UI" w:hAnsi="Segoe UI" w:cs="Segoe UI"/>
          <w:b/>
          <w:sz w:val="28"/>
          <w:szCs w:val="28"/>
        </w:rPr>
        <w:t>:</w:t>
      </w:r>
      <w:r w:rsidRPr="004D0E3B">
        <w:rPr>
          <w:rFonts w:ascii="Segoe UI" w:hAnsi="Segoe UI" w:cs="Segoe UI"/>
          <w:b/>
          <w:sz w:val="28"/>
          <w:szCs w:val="28"/>
        </w:rPr>
        <w:tab/>
      </w:r>
    </w:p>
    <w:p w:rsidR="00BB40DD" w:rsidRPr="00F67D6F" w:rsidRDefault="00BB40DD" w:rsidP="00C9522B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1049"/>
        <w:rPr>
          <w:rFonts w:ascii="Segoe UI" w:hAnsi="Segoe UI" w:cs="Segoe UI"/>
          <w:sz w:val="28"/>
          <w:szCs w:val="28"/>
          <w:lang w:eastAsia="en-US"/>
        </w:rPr>
      </w:pPr>
      <w:r w:rsidRPr="004D0E3B">
        <w:rPr>
          <w:rFonts w:ascii="Segoe UI" w:hAnsi="Segoe UI" w:cs="Segoe UI"/>
          <w:sz w:val="28"/>
          <w:szCs w:val="28"/>
          <w:lang w:eastAsia="en-US"/>
        </w:rPr>
        <w:t>Be sure to record all your PC’s current IP settings to be able to restore them later.</w:t>
      </w:r>
    </w:p>
    <w:p w:rsidR="00C75602" w:rsidRPr="00874EDA" w:rsidRDefault="00C75602" w:rsidP="00C67EC3">
      <w:pPr>
        <w:pStyle w:val="af4"/>
        <w:adjustRightInd w:val="0"/>
        <w:snapToGrid w:val="0"/>
        <w:spacing w:before="120" w:after="0"/>
        <w:ind w:left="2007" w:hanging="958"/>
        <w:contextualSpacing w:val="0"/>
        <w:rPr>
          <w:rFonts w:ascii="Segoe UI" w:hAnsi="Segoe UI" w:cs="Segoe UI"/>
          <w:color w:val="1A1A1A"/>
          <w:sz w:val="28"/>
          <w:szCs w:val="28"/>
        </w:rPr>
      </w:pPr>
      <w:r w:rsidRPr="00874EDA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6:</w:t>
      </w:r>
      <w:r w:rsidRPr="00874EDA">
        <w:rPr>
          <w:rFonts w:ascii="Segoe UI" w:hAnsi="Segoe UI" w:cs="Segoe UI"/>
          <w:sz w:val="28"/>
          <w:szCs w:val="28"/>
          <w:lang w:eastAsia="zh-TW"/>
        </w:rPr>
        <w:tab/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S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elect the radio button </w:t>
      </w:r>
      <w:r w:rsidR="004A63A6" w:rsidRPr="00874EDA">
        <w:rPr>
          <w:rFonts w:ascii="Segoe UI" w:hAnsi="Segoe UI" w:cs="Segoe UI"/>
          <w:b/>
          <w:iCs/>
          <w:color w:val="1A1A1A"/>
          <w:sz w:val="28"/>
          <w:szCs w:val="28"/>
        </w:rPr>
        <w:t>Use the following IP address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 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and enter in the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 xml:space="preserve"> IP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 xml:space="preserve"> for the PC (e.g. </w:t>
      </w:r>
      <w:r w:rsidR="00B91746" w:rsidRPr="00874EDA">
        <w:rPr>
          <w:rFonts w:ascii="Segoe UI" w:hAnsi="Segoe UI" w:cs="Segoe UI"/>
          <w:color w:val="1A1A1A"/>
          <w:sz w:val="28"/>
          <w:szCs w:val="28"/>
        </w:rPr>
        <w:t>any IP address</w:t>
      </w:r>
      <w:r w:rsidR="006646B2" w:rsidRPr="00874EDA">
        <w:rPr>
          <w:rFonts w:ascii="Segoe UI" w:hAnsi="Segoe UI" w:cs="Segoe UI"/>
          <w:color w:val="1A1A1A"/>
          <w:sz w:val="28"/>
          <w:szCs w:val="28"/>
        </w:rPr>
        <w:t xml:space="preserve"> not in use, and in between</w:t>
      </w:r>
      <w:r w:rsidR="00B91746" w:rsidRPr="00874EDA">
        <w:rPr>
          <w:rFonts w:ascii="Segoe UI" w:hAnsi="Segoe UI" w:cs="Segoe UI"/>
          <w:color w:val="1A1A1A"/>
          <w:sz w:val="28"/>
          <w:szCs w:val="28"/>
        </w:rPr>
        <w:t xml:space="preserve"> </w:t>
      </w:r>
      <w:r w:rsidR="00B91746" w:rsidRPr="00874EDA">
        <w:rPr>
          <w:rFonts w:ascii="Segoe UI" w:hAnsi="Segoe UI" w:cs="Segoe UI"/>
          <w:i/>
          <w:color w:val="1A1A1A"/>
          <w:sz w:val="28"/>
          <w:szCs w:val="28"/>
        </w:rPr>
        <w:t>192.168.1.2</w:t>
      </w:r>
      <w:r w:rsidR="006646B2" w:rsidRPr="00874EDA">
        <w:rPr>
          <w:rFonts w:ascii="Segoe UI" w:hAnsi="Segoe UI" w:cs="Segoe UI"/>
          <w:color w:val="1A1A1A"/>
          <w:sz w:val="28"/>
          <w:szCs w:val="28"/>
        </w:rPr>
        <w:t xml:space="preserve"> and</w:t>
      </w:r>
      <w:r w:rsidR="00B91746" w:rsidRPr="00874EDA">
        <w:rPr>
          <w:rFonts w:ascii="Segoe UI" w:hAnsi="Segoe UI" w:cs="Segoe UI"/>
          <w:color w:val="1A1A1A"/>
          <w:sz w:val="28"/>
          <w:szCs w:val="28"/>
        </w:rPr>
        <w:t xml:space="preserve"> </w:t>
      </w:r>
      <w:r w:rsidR="00B02AA9" w:rsidRPr="00874EDA">
        <w:rPr>
          <w:rFonts w:ascii="Segoe UI" w:hAnsi="Segoe UI" w:cs="Segoe UI"/>
          <w:i/>
          <w:color w:val="1A1A1A"/>
          <w:sz w:val="28"/>
          <w:szCs w:val="28"/>
        </w:rPr>
        <w:t>192.168.1.25</w:t>
      </w:r>
      <w:r w:rsidR="00B91746" w:rsidRPr="00874EDA">
        <w:rPr>
          <w:rFonts w:ascii="Segoe UI" w:hAnsi="Segoe UI" w:cs="Segoe UI"/>
          <w:i/>
          <w:color w:val="1A1A1A"/>
          <w:sz w:val="28"/>
          <w:szCs w:val="28"/>
        </w:rPr>
        <w:t>4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)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, Subnet mask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 xml:space="preserve"> (e.g. </w:t>
      </w:r>
      <w:r w:rsidR="00B02AA9" w:rsidRPr="00874EDA">
        <w:rPr>
          <w:rFonts w:ascii="Segoe UI" w:hAnsi="Segoe UI" w:cs="Segoe UI"/>
          <w:i/>
          <w:color w:val="1A1A1A"/>
          <w:sz w:val="28"/>
          <w:szCs w:val="28"/>
        </w:rPr>
        <w:t>255.255.255.0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)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, and Default gateway that corresponds with your network setup. Then enter your Preferred and Alternate DNS server addresses.</w:t>
      </w:r>
    </w:p>
    <w:p w:rsidR="00BB40DD" w:rsidRPr="00F67D6F" w:rsidRDefault="00B02AA9" w:rsidP="00C67EC3">
      <w:pPr>
        <w:pStyle w:val="af4"/>
        <w:adjustRightInd w:val="0"/>
        <w:snapToGrid w:val="0"/>
        <w:spacing w:before="120" w:after="0"/>
        <w:ind w:left="2007" w:hanging="958"/>
        <w:contextualSpacing w:val="0"/>
        <w:rPr>
          <w:rFonts w:ascii="Segoe UI" w:hAnsi="Segoe UI" w:cs="Segoe UI"/>
          <w:color w:val="1A1A1A"/>
          <w:sz w:val="28"/>
          <w:szCs w:val="28"/>
        </w:rPr>
      </w:pPr>
      <w:r w:rsidRPr="00F67D6F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7:</w:t>
      </w:r>
      <w:r w:rsidRPr="00F67D6F">
        <w:rPr>
          <w:rFonts w:ascii="Segoe UI" w:hAnsi="Segoe UI" w:cs="Segoe UI"/>
          <w:color w:val="1A1A1A"/>
          <w:sz w:val="28"/>
          <w:szCs w:val="28"/>
        </w:rPr>
        <w:tab/>
        <w:t xml:space="preserve">Click </w:t>
      </w:r>
      <w:r w:rsidRPr="00F67D6F">
        <w:rPr>
          <w:rFonts w:ascii="Segoe UI" w:hAnsi="Segoe UI" w:cs="Segoe UI"/>
          <w:b/>
          <w:color w:val="1A1A1A"/>
          <w:sz w:val="28"/>
          <w:szCs w:val="28"/>
        </w:rPr>
        <w:t>OK</w:t>
      </w:r>
      <w:r w:rsidRPr="00F67D6F">
        <w:rPr>
          <w:rFonts w:ascii="Segoe UI" w:hAnsi="Segoe UI" w:cs="Segoe UI"/>
          <w:color w:val="1A1A1A"/>
          <w:sz w:val="28"/>
          <w:szCs w:val="28"/>
        </w:rPr>
        <w:t xml:space="preserve"> to change the PC’s IP address.</w:t>
      </w:r>
    </w:p>
    <w:p w:rsidR="00D3685E" w:rsidRPr="009D4A41" w:rsidRDefault="00F230F1" w:rsidP="00C67EC3">
      <w:pPr>
        <w:pStyle w:val="af4"/>
        <w:numPr>
          <w:ilvl w:val="0"/>
          <w:numId w:val="27"/>
        </w:numPr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Power</w:t>
      </w:r>
      <w:r w:rsidR="006D7DF9" w:rsidRPr="00874EDA">
        <w:rPr>
          <w:rFonts w:ascii="Segoe UI" w:hAnsi="Segoe UI" w:cs="Segoe UI"/>
          <w:sz w:val="28"/>
          <w:szCs w:val="28"/>
        </w:rPr>
        <w:t xml:space="preserve"> up the switch to </w:t>
      </w:r>
      <w:proofErr w:type="gramStart"/>
      <w:r w:rsidR="006D7DF9" w:rsidRPr="00874EDA">
        <w:rPr>
          <w:rFonts w:ascii="Segoe UI" w:hAnsi="Segoe UI" w:cs="Segoe UI"/>
          <w:sz w:val="28"/>
          <w:szCs w:val="28"/>
        </w:rPr>
        <w:t>be initially configured</w:t>
      </w:r>
      <w:proofErr w:type="gramEnd"/>
      <w:r w:rsidR="006D7DF9" w:rsidRPr="00874EDA">
        <w:rPr>
          <w:rFonts w:ascii="Segoe UI" w:hAnsi="Segoe UI" w:cs="Segoe UI"/>
          <w:sz w:val="28"/>
          <w:szCs w:val="28"/>
        </w:rPr>
        <w:t>, and wait until it has finished its start-up processes.</w:t>
      </w:r>
    </w:p>
    <w:p w:rsidR="00D3685E" w:rsidRPr="009D4A41" w:rsidRDefault="0012516A" w:rsidP="00C67EC3">
      <w:pPr>
        <w:pStyle w:val="af4"/>
        <w:numPr>
          <w:ilvl w:val="0"/>
          <w:numId w:val="27"/>
        </w:numPr>
        <w:autoSpaceDE w:val="0"/>
        <w:autoSpaceDN w:val="0"/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Connect the PC to any port on the switc</w:t>
      </w:r>
      <w:r w:rsidR="00F230F1" w:rsidRPr="00874EDA">
        <w:rPr>
          <w:rFonts w:ascii="Segoe UI" w:hAnsi="Segoe UI" w:cs="Segoe UI"/>
          <w:kern w:val="0"/>
          <w:sz w:val="28"/>
          <w:szCs w:val="28"/>
        </w:rPr>
        <w:t>h using a standard Ethernet cable, and check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 the </w:t>
      </w:r>
      <w:r w:rsidR="00F230F1" w:rsidRPr="00874EDA">
        <w:rPr>
          <w:rFonts w:ascii="Segoe UI" w:hAnsi="Segoe UI" w:cs="Segoe UI"/>
          <w:kern w:val="0"/>
          <w:sz w:val="28"/>
          <w:szCs w:val="28"/>
        </w:rPr>
        <w:t xml:space="preserve">port LED on </w:t>
      </w:r>
      <w:r w:rsidRPr="00874EDA">
        <w:rPr>
          <w:rFonts w:ascii="Segoe UI" w:hAnsi="Segoe UI" w:cs="Segoe UI"/>
          <w:kern w:val="0"/>
          <w:sz w:val="28"/>
          <w:szCs w:val="28"/>
        </w:rPr>
        <w:t>the switch</w:t>
      </w:r>
      <w:r w:rsidR="00F230F1" w:rsidRPr="00874EDA">
        <w:rPr>
          <w:rFonts w:ascii="Segoe UI" w:hAnsi="Segoe UI" w:cs="Segoe UI"/>
          <w:kern w:val="0"/>
          <w:sz w:val="28"/>
          <w:szCs w:val="28"/>
        </w:rPr>
        <w:t xml:space="preserve"> to make sure the link status of the PC’s is OK.</w:t>
      </w:r>
    </w:p>
    <w:p w:rsidR="00AC78DD" w:rsidRPr="00874EDA" w:rsidRDefault="006D7DF9" w:rsidP="00C67EC3">
      <w:pPr>
        <w:pStyle w:val="af4"/>
        <w:numPr>
          <w:ilvl w:val="0"/>
          <w:numId w:val="27"/>
        </w:numPr>
        <w:autoSpaceDE w:val="0"/>
        <w:autoSpaceDN w:val="0"/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Run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 xml:space="preserve"> your Web browser o</w:t>
      </w:r>
      <w:r w:rsidR="00354EAF" w:rsidRPr="00874EDA">
        <w:rPr>
          <w:rFonts w:ascii="Segoe UI" w:hAnsi="Segoe UI" w:cs="Segoe UI"/>
          <w:kern w:val="0"/>
          <w:sz w:val="28"/>
          <w:szCs w:val="28"/>
        </w:rPr>
        <w:t xml:space="preserve">n the </w:t>
      </w:r>
      <w:proofErr w:type="gramStart"/>
      <w:r w:rsidR="00354EAF" w:rsidRPr="00874EDA">
        <w:rPr>
          <w:rFonts w:ascii="Segoe UI" w:hAnsi="Segoe UI" w:cs="Segoe UI"/>
          <w:kern w:val="0"/>
          <w:sz w:val="28"/>
          <w:szCs w:val="28"/>
        </w:rPr>
        <w:t>PC,</w:t>
      </w:r>
      <w:proofErr w:type="gramEnd"/>
      <w:r w:rsidR="00354EAF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enter the factory 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 xml:space="preserve">default 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IP </w:t>
      </w:r>
      <w:r w:rsidR="00354EAF" w:rsidRPr="00874EDA">
        <w:rPr>
          <w:rFonts w:ascii="Segoe UI" w:hAnsi="Segoe UI" w:cs="Segoe UI"/>
          <w:kern w:val="0"/>
          <w:sz w:val="28"/>
          <w:szCs w:val="28"/>
        </w:rPr>
        <w:t>address,</w:t>
      </w:r>
      <w:r w:rsidR="00AC78DD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  <w:r w:rsidR="00354EAF" w:rsidRPr="00874EDA">
        <w:rPr>
          <w:rFonts w:ascii="Segoe UI" w:hAnsi="Segoe UI" w:cs="Segoe UI"/>
          <w:kern w:val="0"/>
          <w:sz w:val="28"/>
          <w:szCs w:val="28"/>
        </w:rPr>
        <w:t xml:space="preserve">so as 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>to access the switch’s We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b interface. </w:t>
      </w:r>
    </w:p>
    <w:p w:rsidR="00881A14" w:rsidRPr="009D4A41" w:rsidRDefault="006D7DF9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567"/>
        <w:contextualSpacing w:val="0"/>
        <w:rPr>
          <w:rFonts w:ascii="Segoe UI" w:hAnsi="Segoe UI" w:cs="Segoe UI"/>
          <w:kern w:val="0"/>
          <w:sz w:val="28"/>
          <w:szCs w:val="28"/>
          <w:lang w:eastAsia="zh-TW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 xml:space="preserve">If your PC </w:t>
      </w:r>
      <w:proofErr w:type="gramStart"/>
      <w:r w:rsidRPr="00874EDA">
        <w:rPr>
          <w:rFonts w:ascii="Segoe UI" w:hAnsi="Segoe UI" w:cs="Segoe UI"/>
          <w:kern w:val="0"/>
          <w:sz w:val="28"/>
          <w:szCs w:val="28"/>
        </w:rPr>
        <w:t xml:space="preserve">is 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>configured</w:t>
      </w:r>
      <w:proofErr w:type="gramEnd"/>
      <w:r w:rsidRPr="00874EDA">
        <w:rPr>
          <w:rFonts w:ascii="Segoe UI" w:hAnsi="Segoe UI" w:cs="Segoe UI"/>
          <w:kern w:val="0"/>
          <w:sz w:val="28"/>
          <w:szCs w:val="28"/>
        </w:rPr>
        <w:t xml:space="preserve"> correctly, you will see the logi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>n page of the switch</w:t>
      </w:r>
      <w:r w:rsidR="00BB40DD" w:rsidRPr="00874EDA">
        <w:rPr>
          <w:rFonts w:ascii="Segoe UI" w:hAnsi="Segoe UI" w:cs="Segoe UI"/>
          <w:kern w:val="0"/>
          <w:sz w:val="28"/>
          <w:szCs w:val="28"/>
        </w:rPr>
        <w:t xml:space="preserve"> as shown by Figure 9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 below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 xml:space="preserve">. </w:t>
      </w:r>
    </w:p>
    <w:p w:rsidR="00DE50D1" w:rsidRDefault="006646F9" w:rsidP="00DE50D1">
      <w:pPr>
        <w:ind w:leftChars="254" w:left="610" w:rightChars="177" w:right="425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32"/>
          <w:szCs w:val="28"/>
        </w:rPr>
        <w:drawing>
          <wp:inline distT="0" distB="0" distL="0" distR="0">
            <wp:extent cx="3127983" cy="154800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in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7983" cy="15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50D1" w:rsidRPr="00DE50D1">
        <w:rPr>
          <w:rFonts w:ascii="Segoe UI" w:hAnsi="Segoe UI" w:cs="Segoe UI"/>
          <w:b/>
          <w:color w:val="000000"/>
          <w:spacing w:val="1"/>
          <w:sz w:val="32"/>
          <w:szCs w:val="28"/>
        </w:rPr>
        <w:t xml:space="preserve"> </w:t>
      </w:r>
    </w:p>
    <w:p w:rsidR="00A655AD" w:rsidRPr="00951B04" w:rsidRDefault="00DE50D1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6E04DC">
        <w:rPr>
          <w:rFonts w:ascii="Segoe UI" w:hAnsi="Segoe UI" w:cs="Segoe UI"/>
          <w:b/>
          <w:color w:val="000000"/>
          <w:spacing w:val="1"/>
          <w:sz w:val="32"/>
          <w:szCs w:val="32"/>
        </w:rPr>
        <w:t>9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Web Interface login page</w:t>
      </w:r>
    </w:p>
    <w:p w:rsidR="00A655AD" w:rsidRPr="00874EDA" w:rsidRDefault="00A655AD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567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 xml:space="preserve">If you do not see the above login page, please perform </w:t>
      </w:r>
      <w:r w:rsidR="00F9260B" w:rsidRPr="00874EDA">
        <w:rPr>
          <w:rFonts w:ascii="Segoe UI" w:hAnsi="Segoe UI" w:cs="Segoe UI"/>
          <w:kern w:val="0"/>
          <w:sz w:val="28"/>
          <w:szCs w:val="28"/>
        </w:rPr>
        <w:t>the following steps</w:t>
      </w:r>
      <w:r w:rsidRPr="00874EDA">
        <w:rPr>
          <w:rFonts w:ascii="Segoe UI" w:hAnsi="Segoe UI" w:cs="Segoe UI"/>
          <w:kern w:val="0"/>
          <w:sz w:val="28"/>
          <w:szCs w:val="28"/>
        </w:rPr>
        <w:t>:</w:t>
      </w:r>
    </w:p>
    <w:p w:rsidR="00A655AD" w:rsidRPr="00874EDA" w:rsidRDefault="00E71F23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  <w:t>R</w:t>
      </w:r>
      <w:r w:rsidR="00A655AD" w:rsidRPr="00874EDA">
        <w:rPr>
          <w:rFonts w:ascii="Segoe UI" w:hAnsi="Segoe UI" w:cs="Segoe UI"/>
          <w:kern w:val="0"/>
          <w:sz w:val="28"/>
          <w:szCs w:val="28"/>
        </w:rPr>
        <w:t>efresh the web page</w:t>
      </w:r>
      <w:r w:rsidRPr="00874EDA">
        <w:rPr>
          <w:rFonts w:ascii="Segoe UI" w:hAnsi="Segoe UI" w:cs="Segoe UI"/>
          <w:kern w:val="0"/>
          <w:sz w:val="28"/>
          <w:szCs w:val="28"/>
        </w:rPr>
        <w:t>.</w:t>
      </w:r>
      <w:r w:rsidR="00A655AD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</w:p>
    <w:p w:rsidR="00A655AD" w:rsidRPr="00874EDA" w:rsidRDefault="00A655AD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</w:r>
      <w:r w:rsidR="00E71F23" w:rsidRPr="00874EDA">
        <w:rPr>
          <w:rFonts w:ascii="Segoe UI" w:hAnsi="Segoe UI" w:cs="Segoe UI"/>
          <w:kern w:val="0"/>
          <w:sz w:val="28"/>
          <w:szCs w:val="28"/>
        </w:rPr>
        <w:t>C</w:t>
      </w:r>
      <w:r w:rsidRPr="00874EDA">
        <w:rPr>
          <w:rFonts w:ascii="Segoe UI" w:hAnsi="Segoe UI" w:cs="Segoe UI"/>
          <w:kern w:val="0"/>
          <w:sz w:val="28"/>
          <w:szCs w:val="28"/>
        </w:rPr>
        <w:t>heck to see if there is an IP conflict issue</w:t>
      </w:r>
      <w:r w:rsidR="00E71F23" w:rsidRPr="00874EDA">
        <w:rPr>
          <w:rFonts w:ascii="Segoe UI" w:hAnsi="Segoe UI" w:cs="Segoe UI"/>
          <w:kern w:val="0"/>
          <w:sz w:val="28"/>
          <w:szCs w:val="28"/>
        </w:rPr>
        <w:t>.</w:t>
      </w:r>
    </w:p>
    <w:p w:rsidR="00E71F23" w:rsidRPr="00874EDA" w:rsidRDefault="00E71F23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  <w:t>Clean</w:t>
      </w:r>
      <w:r w:rsidR="00585CED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  <w:r w:rsidRPr="00874EDA">
        <w:rPr>
          <w:rFonts w:ascii="Segoe UI" w:hAnsi="Segoe UI" w:cs="Segoe UI"/>
          <w:kern w:val="0"/>
          <w:sz w:val="28"/>
          <w:szCs w:val="28"/>
        </w:rPr>
        <w:t>browser cookies</w:t>
      </w:r>
      <w:r w:rsidR="00F9260B" w:rsidRPr="00874EDA">
        <w:rPr>
          <w:rFonts w:ascii="Segoe UI" w:hAnsi="Segoe UI" w:cs="Segoe UI"/>
          <w:kern w:val="0"/>
          <w:sz w:val="28"/>
          <w:szCs w:val="28"/>
        </w:rPr>
        <w:t xml:space="preserve"> and </w:t>
      </w:r>
      <w:r w:rsidR="00D03B09" w:rsidRPr="00874EDA">
        <w:rPr>
          <w:rFonts w:ascii="Segoe UI" w:hAnsi="Segoe UI" w:cs="Segoe UI"/>
          <w:kern w:val="0"/>
          <w:sz w:val="28"/>
          <w:szCs w:val="28"/>
        </w:rPr>
        <w:t xml:space="preserve">temporary </w:t>
      </w:r>
      <w:r w:rsidR="00F9260B" w:rsidRPr="00874EDA">
        <w:rPr>
          <w:rFonts w:ascii="Segoe UI" w:hAnsi="Segoe UI" w:cs="Segoe UI"/>
          <w:kern w:val="0"/>
          <w:sz w:val="28"/>
          <w:szCs w:val="28"/>
        </w:rPr>
        <w:t xml:space="preserve">internet </w:t>
      </w:r>
      <w:r w:rsidR="00D03B09" w:rsidRPr="00874EDA">
        <w:rPr>
          <w:rFonts w:ascii="Segoe UI" w:hAnsi="Segoe UI" w:cs="Segoe UI"/>
          <w:kern w:val="0"/>
          <w:sz w:val="28"/>
          <w:szCs w:val="28"/>
        </w:rPr>
        <w:t>files</w:t>
      </w:r>
      <w:r w:rsidR="00585CED" w:rsidRPr="00874EDA">
        <w:rPr>
          <w:rFonts w:ascii="Segoe UI" w:hAnsi="Segoe UI" w:cs="Segoe UI"/>
          <w:kern w:val="0"/>
          <w:sz w:val="28"/>
          <w:szCs w:val="28"/>
        </w:rPr>
        <w:t>.</w:t>
      </w:r>
    </w:p>
    <w:p w:rsidR="006D7DF9" w:rsidRPr="009D4A41" w:rsidRDefault="00A655AD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  <w:lang w:eastAsia="zh-TW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</w:r>
      <w:r w:rsidR="00E71F23" w:rsidRPr="00874EDA">
        <w:rPr>
          <w:rFonts w:ascii="Segoe UI" w:hAnsi="Segoe UI" w:cs="Segoe UI"/>
          <w:kern w:val="0"/>
          <w:sz w:val="28"/>
          <w:szCs w:val="28"/>
        </w:rPr>
        <w:t>C</w:t>
      </w:r>
      <w:r w:rsidRPr="00874EDA">
        <w:rPr>
          <w:rFonts w:ascii="Segoe UI" w:hAnsi="Segoe UI" w:cs="Segoe UI"/>
          <w:kern w:val="0"/>
          <w:sz w:val="28"/>
          <w:szCs w:val="28"/>
        </w:rPr>
        <w:t>heck your PC settings again and repeat step 2</w:t>
      </w:r>
      <w:r w:rsidR="00585CED" w:rsidRPr="00874EDA">
        <w:rPr>
          <w:rFonts w:ascii="Segoe UI" w:hAnsi="Segoe UI" w:cs="Segoe UI"/>
          <w:kern w:val="0"/>
          <w:sz w:val="28"/>
          <w:szCs w:val="28"/>
        </w:rPr>
        <w:t>.</w:t>
      </w:r>
    </w:p>
    <w:p w:rsidR="00354EAF" w:rsidRPr="00874EDA" w:rsidRDefault="00354EAF" w:rsidP="00C67EC3">
      <w:pPr>
        <w:pStyle w:val="af4"/>
        <w:numPr>
          <w:ilvl w:val="0"/>
          <w:numId w:val="27"/>
        </w:numPr>
        <w:autoSpaceDE w:val="0"/>
        <w:autoSpaceDN w:val="0"/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Enter the factory default username and password in login page.</w:t>
      </w:r>
    </w:p>
    <w:p w:rsidR="00354EAF" w:rsidRPr="00C9522B" w:rsidRDefault="006D7DF9" w:rsidP="00C9522B">
      <w:pPr>
        <w:autoSpaceDE w:val="0"/>
        <w:autoSpaceDN w:val="0"/>
        <w:adjustRightInd w:val="0"/>
        <w:snapToGrid w:val="0"/>
        <w:spacing w:before="120"/>
        <w:ind w:left="327" w:rightChars="177" w:right="425" w:firstLine="720"/>
        <w:rPr>
          <w:rFonts w:ascii="Segoe UI" w:hAnsi="Segoe UI" w:cs="Segoe UI"/>
          <w:sz w:val="28"/>
          <w:szCs w:val="28"/>
        </w:rPr>
      </w:pPr>
      <w:r w:rsidRPr="00C9522B">
        <w:rPr>
          <w:rFonts w:ascii="Segoe UI" w:hAnsi="Segoe UI" w:cs="Segoe UI"/>
          <w:sz w:val="28"/>
          <w:szCs w:val="28"/>
        </w:rPr>
        <w:t>Click “Login” to log in</w:t>
      </w:r>
      <w:r w:rsidR="00354EAF" w:rsidRPr="00C9522B">
        <w:rPr>
          <w:rFonts w:ascii="Segoe UI" w:hAnsi="Segoe UI" w:cs="Segoe UI"/>
          <w:sz w:val="28"/>
          <w:szCs w:val="28"/>
        </w:rPr>
        <w:t>to the switch.</w:t>
      </w:r>
    </w:p>
    <w:p w:rsidR="005E5B8A" w:rsidRDefault="00354EAF" w:rsidP="00C67EC3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Chars="237" w:left="569"/>
        <w:rPr>
          <w:rFonts w:ascii="Segoe UI" w:hAnsi="Segoe UI" w:cs="Segoe UI"/>
          <w:b/>
          <w:color w:val="000000" w:themeColor="text1"/>
          <w:sz w:val="32"/>
          <w:szCs w:val="28"/>
        </w:rPr>
      </w:pPr>
      <w:r w:rsidRPr="00874EDA">
        <w:rPr>
          <w:rFonts w:ascii="Segoe UI" w:hAnsi="Segoe UI" w:cs="Segoe UI"/>
          <w:b/>
          <w:color w:val="000000" w:themeColor="text1"/>
          <w:sz w:val="32"/>
          <w:szCs w:val="28"/>
        </w:rPr>
        <w:t>Note:</w:t>
      </w:r>
    </w:p>
    <w:p w:rsidR="00354EAF" w:rsidRPr="005E5B8A" w:rsidRDefault="00354EAF" w:rsidP="00C67EC3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Chars="237" w:left="569"/>
        <w:rPr>
          <w:rFonts w:ascii="Segoe UI" w:hAnsi="Segoe UI" w:cs="Segoe UI"/>
          <w:b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The factory de</w:t>
      </w:r>
      <w:r w:rsidR="005E5B8A">
        <w:rPr>
          <w:rFonts w:ascii="Segoe UI" w:hAnsi="Segoe UI" w:cs="Segoe UI"/>
          <w:sz w:val="28"/>
          <w:szCs w:val="28"/>
        </w:rPr>
        <w:t>fault Username of the switch is</w:t>
      </w:r>
      <w:r w:rsidR="002733D9" w:rsidRPr="00874EDA">
        <w:rPr>
          <w:rFonts w:ascii="Segoe UI" w:hAnsi="Segoe UI" w:cs="Segoe UI"/>
          <w:sz w:val="28"/>
          <w:szCs w:val="28"/>
        </w:rPr>
        <w:t xml:space="preserve"> </w:t>
      </w:r>
      <w:r w:rsidR="004E5270" w:rsidRPr="005E5B8A">
        <w:rPr>
          <w:rFonts w:ascii="Segoe UI" w:hAnsi="Segoe UI" w:cs="Segoe UI"/>
          <w:b/>
          <w:sz w:val="28"/>
          <w:szCs w:val="28"/>
        </w:rPr>
        <w:t>a</w:t>
      </w:r>
      <w:r w:rsidRPr="005E5B8A">
        <w:rPr>
          <w:rFonts w:ascii="Segoe UI" w:hAnsi="Segoe UI" w:cs="Segoe UI"/>
          <w:b/>
          <w:sz w:val="28"/>
          <w:szCs w:val="28"/>
        </w:rPr>
        <w:t>dmin</w:t>
      </w:r>
      <w:r w:rsidR="005E5B8A" w:rsidRPr="005E5B8A">
        <w:rPr>
          <w:rFonts w:ascii="Segoe UI" w:hAnsi="Segoe UI" w:cs="Segoe UI" w:hint="eastAsia"/>
          <w:sz w:val="28"/>
          <w:szCs w:val="28"/>
        </w:rPr>
        <w:t>.</w:t>
      </w:r>
    </w:p>
    <w:p w:rsidR="00354EAF" w:rsidRPr="00874EDA" w:rsidRDefault="00354EAF" w:rsidP="00C67EC3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Chars="237" w:left="569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 xml:space="preserve">There is </w:t>
      </w:r>
      <w:r w:rsidR="004E5270" w:rsidRPr="00874EDA">
        <w:rPr>
          <w:rFonts w:ascii="Segoe UI" w:hAnsi="Segoe UI" w:cs="Segoe UI"/>
          <w:sz w:val="28"/>
          <w:szCs w:val="28"/>
        </w:rPr>
        <w:t xml:space="preserve">no </w:t>
      </w:r>
      <w:r w:rsidRPr="00874EDA">
        <w:rPr>
          <w:rFonts w:ascii="Segoe UI" w:hAnsi="Segoe UI" w:cs="Segoe UI"/>
          <w:sz w:val="28"/>
          <w:szCs w:val="28"/>
        </w:rPr>
        <w:t>factory default Password of the switch.</w:t>
      </w:r>
    </w:p>
    <w:p w:rsidR="00A42851" w:rsidRPr="00874EDA" w:rsidRDefault="00A42851" w:rsidP="00AB383C">
      <w:pPr>
        <w:ind w:rightChars="177" w:right="425"/>
        <w:rPr>
          <w:rFonts w:ascii="Segoe UI" w:hAnsi="Segoe UI" w:cs="Segoe UI"/>
          <w:bCs/>
          <w:sz w:val="28"/>
          <w:szCs w:val="28"/>
        </w:rPr>
      </w:pPr>
    </w:p>
    <w:bookmarkStart w:id="32" w:name="_Toc441507508"/>
    <w:bookmarkStart w:id="33" w:name="_Toc479949130"/>
    <w:p w:rsidR="00420368" w:rsidRPr="00874EDA" w:rsidRDefault="00681F19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160"/>
          <w:lang w:eastAsia="zh-TW"/>
        </w:rPr>
        <w:sectPr w:rsidR="00420368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>
        <w:rPr>
          <w:rFonts w:cs="Segoe UI"/>
          <w:noProof/>
          <w:sz w:val="56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715</wp:posOffset>
                </wp:positionV>
                <wp:extent cx="6217920" cy="5080"/>
                <wp:effectExtent l="0" t="0" r="30480" b="33020"/>
                <wp:wrapNone/>
                <wp:docPr id="11" name="直線接點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7920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368C8C" id="直線接點 11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.45pt" to="489.6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Jo05gEAAO8DAAAOAAAAZHJzL2Uyb0RvYy54bWysU0tuFDEQ3SPlDpb3me7pkJC0pieLRLCJ&#10;YETIARx3edqKf7LNdM8lOABI7LgBEgvuQ8QtKLtnOvykSIiNZVfVe1Wvqrw4H7QiG/BBWtPQ+ayk&#10;BAy3rTTrht68eX54SkmIzLRMWQMN3UKg58uDJ4ve1VDZzqoWPEESE+reNbSL0dVFEXgHmoWZdWDQ&#10;KazXLOLTr4vWsx7ZtSqqsjwpeutb5y2HENB6OTrpMvMLATy+EiJAJKqhWFvMp8/nbTqL5YLVa89c&#10;J/muDPYPVWgmDSadqC5ZZOStl39Qacm9DVbEGbe6sEJIDlkDqpmXv6m57piDrAWbE9zUpvD/aPnL&#10;zcoT2eLs5pQYpnFG9x8+3395/+3dp+9fPxI0Y496F2oMvTArn1TywVy7K8vvAvqKX5zpEdwYNgiv&#10;UzjKJEPu+XbqOQyRcDSeVPNnZxWOhqPvuDzNIylYvcc6H+ILsJqkS0OVNKkjrGabqxBTdlbvQ5JZ&#10;GdI3tDp+Wo5ED+XkW9wqGMNeg0DZWMBRpssLBxfKkw3DVWGcg4lZOiZQBqMTTEilJmD5OHAXn6CQ&#10;l3ECV4+DJ0TObE2cwFoa6/9GEId9yWKM300njLpTC25tu135/dhwq3ILdz8gre3P7wx/+KfLHwAA&#10;AP//AwBQSwMEFAAGAAgAAAAhAM30cePaAAAAAwEAAA8AAABkcnMvZG93bnJldi54bWxMj8FOwzAQ&#10;RO9I/IO1SNyoQxCkCXGqgoSEACFRWs5uvMRW43WI3Tb8PcsJjqMZzbypF5PvxQHH6AIpuJxlIJDa&#10;YBx1CtbvDxdzEDFpMroPhAq+McKiOT2pdWXCkd7wsEqd4BKKlVZgUxoqKWNr0es4CwMSe59h9Dqx&#10;HDtpRn3kct/LPMtupNeOeMHqAe8ttrvV3iu4LtLHy93GPr/Or5b5rnty9PXolDo/m5a3IBJO6S8M&#10;v/iMDg0zbcOeTBS9Aj6SFJQg2CuLMgex5VABsqnlf/bmBwAA//8DAFBLAQItABQABgAIAAAAIQC2&#10;gziS/gAAAOEBAAATAAAAAAAAAAAAAAAAAAAAAABbQ29udGVudF9UeXBlc10ueG1sUEsBAi0AFAAG&#10;AAgAAAAhADj9If/WAAAAlAEAAAsAAAAAAAAAAAAAAAAALwEAAF9yZWxzLy5yZWxzUEsBAi0AFAAG&#10;AAgAAAAhAIlgmjTmAQAA7wMAAA4AAAAAAAAAAAAAAAAALgIAAGRycy9lMm9Eb2MueG1sUEsBAi0A&#10;FAAGAAgAAAAhAM30cePaAAAAAwEAAA8AAAAAAAAAAAAAAAAAQAQAAGRycy9kb3ducmV2LnhtbFBL&#10;BQYAAAAABAAEAPMAAABHBQAAAAA=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945A1D" w:rsidRPr="00874EDA">
        <w:rPr>
          <w:rFonts w:cs="Segoe UI"/>
          <w:sz w:val="56"/>
        </w:rPr>
        <w:t>Chapter 4</w:t>
      </w:r>
      <w:r w:rsidR="00945A1D" w:rsidRPr="00874EDA">
        <w:rPr>
          <w:rFonts w:cs="Segoe UI"/>
          <w:sz w:val="56"/>
        </w:rPr>
        <w:tab/>
      </w:r>
      <w:r w:rsidR="00F40C65" w:rsidRPr="00874EDA">
        <w:rPr>
          <w:rFonts w:cs="Segoe UI"/>
          <w:sz w:val="56"/>
        </w:rPr>
        <w:t>Troubleshootin</w:t>
      </w:r>
      <w:bookmarkEnd w:id="32"/>
      <w:r w:rsidR="005906D1" w:rsidRPr="00874EDA">
        <w:rPr>
          <w:rFonts w:cs="Segoe UI"/>
          <w:sz w:val="56"/>
          <w:lang w:eastAsia="zh-TW"/>
        </w:rPr>
        <w:t>g</w:t>
      </w:r>
      <w:bookmarkEnd w:id="33"/>
    </w:p>
    <w:p w:rsidR="00F40C65" w:rsidRPr="00874EDA" w:rsidRDefault="00353699" w:rsidP="00C9522B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spacing w:val="1"/>
          <w:sz w:val="28"/>
          <w:szCs w:val="20"/>
        </w:rPr>
        <w:sectPr w:rsidR="00F40C65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 w:rsidRPr="00874EDA">
        <w:rPr>
          <w:rFonts w:ascii="Segoe UI" w:hAnsi="Segoe UI" w:cs="Segoe UI"/>
          <w:spacing w:val="1"/>
          <w:sz w:val="28"/>
          <w:szCs w:val="20"/>
        </w:rPr>
        <w:t>Th</w:t>
      </w:r>
      <w:r w:rsidR="001C0933" w:rsidRPr="00874EDA">
        <w:rPr>
          <w:rFonts w:ascii="Segoe UI" w:hAnsi="Segoe UI" w:cs="Segoe UI"/>
          <w:spacing w:val="1"/>
          <w:sz w:val="28"/>
          <w:szCs w:val="20"/>
        </w:rPr>
        <w:t xml:space="preserve">e following table provides information for users </w:t>
      </w:r>
      <w:proofErr w:type="gramStart"/>
      <w:r w:rsidR="001C0933" w:rsidRPr="00874EDA">
        <w:rPr>
          <w:rFonts w:ascii="Segoe UI" w:hAnsi="Segoe UI" w:cs="Segoe UI"/>
          <w:spacing w:val="1"/>
          <w:sz w:val="28"/>
          <w:szCs w:val="20"/>
        </w:rPr>
        <w:t>to easily troubleshoot</w:t>
      </w:r>
      <w:proofErr w:type="gramEnd"/>
      <w:r w:rsidR="001C0933" w:rsidRPr="00874EDA">
        <w:rPr>
          <w:rFonts w:ascii="Segoe UI" w:hAnsi="Segoe UI" w:cs="Segoe UI"/>
          <w:spacing w:val="1"/>
          <w:sz w:val="28"/>
          <w:szCs w:val="20"/>
        </w:rPr>
        <w:t xml:space="preserve"> problems</w:t>
      </w:r>
      <w:r w:rsidR="0035783D" w:rsidRPr="00874EDA">
        <w:rPr>
          <w:rFonts w:ascii="Segoe UI" w:hAnsi="Segoe UI" w:cs="Segoe UI"/>
          <w:spacing w:val="1"/>
          <w:sz w:val="28"/>
          <w:szCs w:val="20"/>
        </w:rPr>
        <w:t xml:space="preserve"> by taking actions based on the suggested solutions</w:t>
      </w:r>
      <w:r w:rsidR="00110E2E" w:rsidRPr="00874EDA">
        <w:rPr>
          <w:rFonts w:ascii="Segoe UI" w:hAnsi="Segoe UI" w:cs="Segoe UI"/>
          <w:spacing w:val="1"/>
          <w:sz w:val="28"/>
          <w:szCs w:val="20"/>
        </w:rPr>
        <w:t xml:space="preserve"> wi</w:t>
      </w:r>
      <w:r w:rsidR="0035783D" w:rsidRPr="00874EDA">
        <w:rPr>
          <w:rFonts w:ascii="Segoe UI" w:hAnsi="Segoe UI" w:cs="Segoe UI"/>
          <w:spacing w:val="1"/>
          <w:sz w:val="28"/>
          <w:szCs w:val="20"/>
        </w:rPr>
        <w:t>thin</w:t>
      </w:r>
      <w:r w:rsidR="001C0933" w:rsidRPr="00874EDA">
        <w:rPr>
          <w:rFonts w:ascii="Segoe UI" w:hAnsi="Segoe UI" w:cs="Segoe UI"/>
          <w:spacing w:val="1"/>
          <w:sz w:val="28"/>
          <w:szCs w:val="20"/>
        </w:rPr>
        <w:t>.</w:t>
      </w:r>
    </w:p>
    <w:p w:rsidR="001C0933" w:rsidRPr="00951B04" w:rsidRDefault="001C0933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Table </w:t>
      </w:r>
      <w:r w:rsidR="006E04DC">
        <w:rPr>
          <w:rFonts w:ascii="Segoe UI" w:hAnsi="Segoe UI" w:cs="Segoe UI"/>
          <w:b/>
          <w:color w:val="000000"/>
          <w:spacing w:val="1"/>
          <w:sz w:val="32"/>
          <w:szCs w:val="32"/>
        </w:rPr>
        <w:t>6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roubleshooting Table</w:t>
      </w:r>
    </w:p>
    <w:tbl>
      <w:tblPr>
        <w:tblW w:w="4479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666"/>
        <w:gridCol w:w="1657"/>
        <w:gridCol w:w="5399"/>
      </w:tblGrid>
      <w:tr w:rsidR="001B3581" w:rsidRPr="009D4A41" w:rsidTr="009D4A41">
        <w:trPr>
          <w:trHeight w:val="440"/>
          <w:jc w:val="center"/>
        </w:trPr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新細明體" w:hAnsi="Segoe UI" w:cs="Segoe UI"/>
                <w:b/>
                <w:bCs/>
                <w:color w:val="000000"/>
              </w:rPr>
              <w:t>Symptoms</w:t>
            </w:r>
          </w:p>
        </w:tc>
        <w:tc>
          <w:tcPr>
            <w:tcW w:w="9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新細明體" w:hAnsi="Segoe UI" w:cs="Segoe UI"/>
                <w:b/>
                <w:bCs/>
                <w:color w:val="000000"/>
              </w:rPr>
              <w:t>Possible Causes</w:t>
            </w:r>
          </w:p>
        </w:tc>
        <w:tc>
          <w:tcPr>
            <w:tcW w:w="3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ind w:rightChars="252" w:right="605"/>
              <w:jc w:val="center"/>
              <w:rPr>
                <w:rFonts w:ascii="Segoe UI" w:eastAsia="新細明體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新細明體" w:hAnsi="Segoe UI" w:cs="Segoe UI"/>
                <w:b/>
                <w:bCs/>
                <w:color w:val="000000"/>
              </w:rPr>
              <w:t>Suggested Solutions</w:t>
            </w:r>
          </w:p>
        </w:tc>
      </w:tr>
      <w:tr w:rsidR="001B3581" w:rsidRPr="009D4A41" w:rsidTr="009D4A41">
        <w:trPr>
          <w:trHeight w:val="228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rPr>
                <w:rFonts w:ascii="Segoe UI" w:eastAsia="新細明體" w:hAnsi="Segoe UI" w:cs="Segoe UI"/>
                <w:color w:val="000000"/>
              </w:rPr>
            </w:pPr>
            <w:r w:rsidRPr="009D4A41">
              <w:rPr>
                <w:rFonts w:ascii="Segoe UI" w:eastAsia="新細明體" w:hAnsi="Segoe UI" w:cs="Segoe UI"/>
                <w:color w:val="000000"/>
              </w:rPr>
              <w:t>SYSTEM LED is Off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rPr>
                <w:rFonts w:ascii="Segoe UI" w:eastAsia="新細明體" w:hAnsi="Segoe UI" w:cs="Segoe UI"/>
                <w:color w:val="000000"/>
              </w:rPr>
            </w:pPr>
            <w:r w:rsidRPr="009D4A41">
              <w:rPr>
                <w:rFonts w:ascii="Segoe UI" w:eastAsia="新細明體" w:hAnsi="Segoe UI" w:cs="Segoe UI"/>
                <w:color w:val="000000"/>
              </w:rPr>
              <w:t>The switch is not receiving power.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ind w:rightChars="-9" w:right="-22"/>
              <w:rPr>
                <w:rFonts w:ascii="Segoe UI" w:eastAsia="新細明體" w:hAnsi="Segoe UI" w:cs="Segoe UI"/>
                <w:color w:val="000000"/>
              </w:rPr>
            </w:pPr>
            <w:r w:rsidRPr="009D4A41">
              <w:rPr>
                <w:rFonts w:ascii="Segoe UI" w:eastAsia="新細明體" w:hAnsi="Segoe UI" w:cs="Segoe UI"/>
                <w:color w:val="000000"/>
              </w:rPr>
              <w:t xml:space="preserve">1. Check if correct power cord </w:t>
            </w:r>
            <w:proofErr w:type="gramStart"/>
            <w:r w:rsidRPr="009D4A41">
              <w:rPr>
                <w:rFonts w:ascii="Segoe UI" w:eastAsia="新細明體" w:hAnsi="Segoe UI" w:cs="Segoe UI"/>
                <w:color w:val="000000"/>
              </w:rPr>
              <w:t>is connected</w:t>
            </w:r>
            <w:proofErr w:type="gramEnd"/>
            <w:r w:rsidRPr="009D4A41">
              <w:rPr>
                <w:rFonts w:ascii="Segoe UI" w:eastAsia="新細明體" w:hAnsi="Segoe UI" w:cs="Segoe UI"/>
                <w:color w:val="000000"/>
              </w:rPr>
              <w:t xml:space="preserve"> firmly to the switch and to the AC</w:t>
            </w:r>
            <w:r w:rsidR="009D0114">
              <w:rPr>
                <w:rFonts w:ascii="Segoe UI" w:eastAsia="新細明體" w:hAnsi="Segoe UI" w:cs="Segoe UI" w:hint="eastAsia"/>
                <w:color w:val="000000"/>
              </w:rPr>
              <w:t>/DC</w:t>
            </w:r>
            <w:r w:rsidRPr="009D4A41">
              <w:rPr>
                <w:rFonts w:ascii="Segoe UI" w:eastAsia="新細明體" w:hAnsi="Segoe UI" w:cs="Segoe UI"/>
                <w:color w:val="000000"/>
              </w:rPr>
              <w:t xml:space="preserve"> outlet socket. </w:t>
            </w:r>
            <w:r w:rsidRPr="009D4A41">
              <w:rPr>
                <w:rFonts w:ascii="Segoe UI" w:eastAsia="新細明體" w:hAnsi="Segoe UI" w:cs="Segoe UI"/>
                <w:color w:val="000000"/>
              </w:rPr>
              <w:br/>
              <w:t>2. Perform power cycling the switch by unplugging and plugging the power cord back into the switch.</w:t>
            </w:r>
            <w:r w:rsidRPr="009D4A41">
              <w:rPr>
                <w:rFonts w:ascii="Segoe UI" w:eastAsia="新細明體" w:hAnsi="Segoe UI" w:cs="Segoe UI"/>
                <w:color w:val="000000"/>
              </w:rPr>
              <w:br/>
              <w:t>3. If the LED is still off, try to plug power cord into different AC</w:t>
            </w:r>
            <w:r w:rsidR="009D0114">
              <w:rPr>
                <w:rFonts w:ascii="Segoe UI" w:eastAsia="新細明體" w:hAnsi="Segoe UI" w:cs="Segoe UI"/>
                <w:color w:val="000000"/>
              </w:rPr>
              <w:t>/DC</w:t>
            </w:r>
            <w:r w:rsidRPr="009D4A41">
              <w:rPr>
                <w:rFonts w:ascii="Segoe UI" w:eastAsia="新細明體" w:hAnsi="Segoe UI" w:cs="Segoe UI"/>
                <w:color w:val="000000"/>
              </w:rPr>
              <w:t xml:space="preserve"> outlet socket to make sure correct AC</w:t>
            </w:r>
            <w:r w:rsidR="009D0114">
              <w:rPr>
                <w:rFonts w:ascii="Segoe UI" w:eastAsia="新細明體" w:hAnsi="Segoe UI" w:cs="Segoe UI"/>
                <w:color w:val="000000"/>
              </w:rPr>
              <w:t>/DC</w:t>
            </w:r>
            <w:r w:rsidRPr="009D4A41">
              <w:rPr>
                <w:rFonts w:ascii="Segoe UI" w:eastAsia="新細明體" w:hAnsi="Segoe UI" w:cs="Segoe UI"/>
                <w:color w:val="000000"/>
              </w:rPr>
              <w:t xml:space="preserve"> source </w:t>
            </w:r>
            <w:proofErr w:type="gramStart"/>
            <w:r w:rsidRPr="009D4A41">
              <w:rPr>
                <w:rFonts w:ascii="Segoe UI" w:eastAsia="新細明體" w:hAnsi="Segoe UI" w:cs="Segoe UI"/>
                <w:color w:val="000000"/>
              </w:rPr>
              <w:t>is supplied</w:t>
            </w:r>
            <w:proofErr w:type="gramEnd"/>
            <w:r w:rsidRPr="009D4A41">
              <w:rPr>
                <w:rFonts w:ascii="Segoe UI" w:eastAsia="新細明體" w:hAnsi="Segoe UI" w:cs="Segoe UI"/>
                <w:color w:val="000000"/>
              </w:rPr>
              <w:t xml:space="preserve">. </w:t>
            </w:r>
          </w:p>
        </w:tc>
      </w:tr>
      <w:tr w:rsidR="001B3581" w:rsidRPr="009D4A41" w:rsidTr="009D4A41">
        <w:trPr>
          <w:trHeight w:val="190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rPr>
                <w:rFonts w:ascii="Segoe UI" w:eastAsia="新細明體" w:hAnsi="Segoe UI" w:cs="Segoe UI"/>
                <w:color w:val="000000"/>
              </w:rPr>
            </w:pPr>
            <w:r w:rsidRPr="000B7D5D">
              <w:rPr>
                <w:rFonts w:ascii="Segoe UI" w:eastAsia="新細明體" w:hAnsi="Segoe UI" w:cs="Segoe UI"/>
                <w:color w:val="000000"/>
              </w:rPr>
              <w:t>Port Status LED i</w:t>
            </w:r>
            <w:r w:rsidR="006D762C">
              <w:rPr>
                <w:rFonts w:ascii="Segoe UI" w:eastAsia="新細明體" w:hAnsi="Segoe UI" w:cs="Segoe UI"/>
                <w:color w:val="000000"/>
              </w:rPr>
              <w:t>s Off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rPr>
                <w:rFonts w:ascii="Segoe UI" w:eastAsia="新細明體" w:hAnsi="Segoe UI" w:cs="Segoe UI"/>
                <w:color w:val="000000"/>
              </w:rPr>
            </w:pPr>
            <w:r w:rsidRPr="000B7D5D">
              <w:rPr>
                <w:rFonts w:ascii="Segoe UI" w:eastAsia="新細明體" w:hAnsi="Segoe UI" w:cs="Segoe UI"/>
                <w:color w:val="000000"/>
              </w:rPr>
              <w:t>The port is not connected or the connection is not working.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ind w:rightChars="-9" w:right="-22"/>
              <w:rPr>
                <w:rFonts w:ascii="Segoe UI" w:eastAsia="新細明體" w:hAnsi="Segoe UI" w:cs="Segoe UI"/>
                <w:color w:val="000000"/>
              </w:rPr>
            </w:pPr>
            <w:r w:rsidRPr="000B7D5D">
              <w:rPr>
                <w:rFonts w:ascii="Segoe UI" w:eastAsia="新細明體" w:hAnsi="Segoe UI" w:cs="Segoe UI"/>
                <w:color w:val="000000"/>
              </w:rPr>
              <w:t xml:space="preserve">1. Check if the cable connector plug </w:t>
            </w:r>
            <w:proofErr w:type="gramStart"/>
            <w:r w:rsidRPr="000B7D5D">
              <w:rPr>
                <w:rFonts w:ascii="Segoe UI" w:eastAsia="新細明體" w:hAnsi="Segoe UI" w:cs="Segoe UI"/>
                <w:color w:val="000000"/>
              </w:rPr>
              <w:t>is firmly inserted and locked into the port at both the switch and the connected device</w:t>
            </w:r>
            <w:proofErr w:type="gramEnd"/>
            <w:r w:rsidRPr="000B7D5D">
              <w:rPr>
                <w:rFonts w:ascii="Segoe UI" w:eastAsia="新細明體" w:hAnsi="Segoe UI" w:cs="Segoe UI"/>
                <w:color w:val="000000"/>
              </w:rPr>
              <w:t>.</w:t>
            </w:r>
            <w:r w:rsidRPr="000B7D5D">
              <w:rPr>
                <w:rFonts w:ascii="Segoe UI" w:eastAsia="新細明體" w:hAnsi="Segoe UI" w:cs="Segoe UI"/>
                <w:color w:val="000000"/>
              </w:rPr>
              <w:br/>
              <w:t>2. Make sure the connected device is up and running correctly.</w:t>
            </w:r>
            <w:r w:rsidRPr="000B7D5D">
              <w:rPr>
                <w:rFonts w:ascii="Segoe UI" w:eastAsia="新細明體" w:hAnsi="Segoe UI" w:cs="Segoe UI"/>
                <w:color w:val="000000"/>
              </w:rPr>
              <w:br/>
              <w:t xml:space="preserve">3. If the symptom still exists, try different cable or different port, in order to identify if it </w:t>
            </w:r>
            <w:proofErr w:type="gramStart"/>
            <w:r w:rsidRPr="000B7D5D">
              <w:rPr>
                <w:rFonts w:ascii="Segoe UI" w:eastAsia="新細明體" w:hAnsi="Segoe UI" w:cs="Segoe UI"/>
                <w:color w:val="000000"/>
              </w:rPr>
              <w:t>is related</w:t>
            </w:r>
            <w:proofErr w:type="gramEnd"/>
            <w:r w:rsidRPr="000B7D5D">
              <w:rPr>
                <w:rFonts w:ascii="Segoe UI" w:eastAsia="新細明體" w:hAnsi="Segoe UI" w:cs="Segoe UI"/>
                <w:color w:val="000000"/>
              </w:rPr>
              <w:t xml:space="preserve"> to the cable or specific port.</w:t>
            </w:r>
          </w:p>
          <w:p w:rsidR="001B3581" w:rsidRPr="000B7D5D" w:rsidRDefault="001B3581" w:rsidP="00D830F0">
            <w:pPr>
              <w:ind w:rightChars="-9" w:right="-22"/>
              <w:rPr>
                <w:rFonts w:ascii="Segoe UI" w:eastAsia="新細明體" w:hAnsi="Segoe UI" w:cs="Segoe UI"/>
                <w:color w:val="000000"/>
              </w:rPr>
            </w:pPr>
            <w:r w:rsidRPr="000B7D5D">
              <w:rPr>
                <w:rFonts w:ascii="Segoe UI" w:eastAsia="新細明體" w:hAnsi="Segoe UI" w:cs="Segoe UI"/>
                <w:color w:val="000000"/>
              </w:rPr>
              <w:t xml:space="preserve">4. Check if the port </w:t>
            </w:r>
            <w:proofErr w:type="gramStart"/>
            <w:r w:rsidRPr="000B7D5D">
              <w:rPr>
                <w:rFonts w:ascii="Segoe UI" w:eastAsia="新細明體" w:hAnsi="Segoe UI" w:cs="Segoe UI"/>
                <w:color w:val="000000"/>
              </w:rPr>
              <w:t>is disabled</w:t>
            </w:r>
            <w:proofErr w:type="gramEnd"/>
            <w:r w:rsidRPr="000B7D5D">
              <w:rPr>
                <w:rFonts w:ascii="Segoe UI" w:eastAsia="新細明體" w:hAnsi="Segoe UI" w:cs="Segoe UI"/>
                <w:color w:val="000000"/>
              </w:rPr>
              <w:t xml:space="preserve"> in the configuration </w:t>
            </w:r>
            <w:r w:rsidR="000B4E83">
              <w:rPr>
                <w:rFonts w:ascii="Segoe UI" w:eastAsia="新細明體" w:hAnsi="Segoe UI" w:cs="Segoe UI"/>
                <w:color w:val="000000"/>
              </w:rPr>
              <w:t>settings via WEB user interface</w:t>
            </w:r>
            <w:r w:rsidRPr="000B7D5D">
              <w:rPr>
                <w:rFonts w:ascii="Segoe UI" w:eastAsia="新細明體" w:hAnsi="Segoe UI" w:cs="Segoe UI"/>
                <w:color w:val="000000"/>
              </w:rPr>
              <w:t>.</w:t>
            </w:r>
          </w:p>
        </w:tc>
      </w:tr>
    </w:tbl>
    <w:p w:rsidR="001B3581" w:rsidRPr="00874EDA" w:rsidRDefault="001B3581" w:rsidP="004A5B7F">
      <w:pPr>
        <w:spacing w:after="160" w:line="259" w:lineRule="auto"/>
        <w:rPr>
          <w:rFonts w:ascii="Segoe UI" w:hAnsi="Segoe UI" w:cs="Segoe UI"/>
          <w:color w:val="000000"/>
          <w:spacing w:val="1"/>
          <w:sz w:val="20"/>
          <w:szCs w:val="20"/>
        </w:rPr>
        <w:sectPr w:rsidR="001B3581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775F47" w:rsidRPr="00874EDA" w:rsidRDefault="00775F47" w:rsidP="009D4A41">
      <w:pPr>
        <w:snapToGrid w:val="0"/>
        <w:spacing w:line="300" w:lineRule="auto"/>
        <w:jc w:val="both"/>
        <w:rPr>
          <w:rFonts w:ascii="Segoe UI" w:hAnsi="Segoe UI" w:cs="Segoe UI"/>
        </w:rPr>
      </w:pPr>
    </w:p>
    <w:sectPr w:rsidR="00775F47" w:rsidRPr="00874EDA" w:rsidSect="00EF2FD6">
      <w:footerReference w:type="default" r:id="rId21"/>
      <w:type w:val="continuous"/>
      <w:pgSz w:w="11906" w:h="16838" w:code="9"/>
      <w:pgMar w:top="1440" w:right="1080" w:bottom="1440" w:left="1080" w:header="720" w:footer="720" w:gutter="0"/>
      <w:cols w:space="24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64D2" w:rsidRDefault="009564D2" w:rsidP="00431C69">
      <w:r>
        <w:separator/>
      </w:r>
    </w:p>
  </w:endnote>
  <w:endnote w:type="continuationSeparator" w:id="0">
    <w:p w:rsidR="009564D2" w:rsidRDefault="009564D2" w:rsidP="00431C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PMincho">
    <w:altName w:val="MS Gothic"/>
    <w:charset w:val="80"/>
    <w:family w:val="roma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·s²Ó©úÅé">
    <w:altName w:val="新細明體"/>
    <w:panose1 w:val="00000000000000000000"/>
    <w:charset w:val="88"/>
    <w:family w:val="roman"/>
    <w:notTrueType/>
    <w:pitch w:val="variable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7947223"/>
      <w:docPartObj>
        <w:docPartGallery w:val="Page Numbers (Bottom of Page)"/>
        <w:docPartUnique/>
      </w:docPartObj>
    </w:sdtPr>
    <w:sdtEndPr/>
    <w:sdtContent>
      <w:p w:rsidR="00347BE5" w:rsidRDefault="00345BB0" w:rsidP="00C9160C">
        <w:pPr>
          <w:pStyle w:val="a6"/>
          <w:ind w:left="72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63DF6" w:rsidRPr="00463DF6">
          <w:rPr>
            <w:noProof/>
            <w:lang w:val="zh-TW"/>
          </w:rPr>
          <w:t>ii</w:t>
        </w:r>
        <w:r>
          <w:rPr>
            <w:noProof/>
            <w:lang w:val="zh-TW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7947237"/>
      <w:docPartObj>
        <w:docPartGallery w:val="Page Numbers (Bottom of Page)"/>
        <w:docPartUnique/>
      </w:docPartObj>
    </w:sdtPr>
    <w:sdtEndPr/>
    <w:sdtContent>
      <w:p w:rsidR="00347BE5" w:rsidRDefault="00345BB0" w:rsidP="00C9160C">
        <w:pPr>
          <w:pStyle w:val="a6"/>
          <w:ind w:left="720" w:hanging="72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63DF6" w:rsidRPr="00463DF6">
          <w:rPr>
            <w:noProof/>
            <w:lang w:val="zh-TW"/>
          </w:rPr>
          <w:t>6</w:t>
        </w:r>
        <w:r>
          <w:rPr>
            <w:noProof/>
            <w:lang w:val="zh-TW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7BE5" w:rsidRDefault="00BE0AFB" w:rsidP="00C9160C">
    <w:pPr>
      <w:pStyle w:val="a6"/>
      <w:framePr w:wrap="around" w:vAnchor="text" w:hAnchor="margin" w:xAlign="center" w:y="1"/>
    </w:pPr>
    <w:r>
      <w:rPr>
        <w:rStyle w:val="a8"/>
      </w:rPr>
      <w:fldChar w:fldCharType="begin"/>
    </w:r>
    <w:r w:rsidR="00347BE5">
      <w:rPr>
        <w:rStyle w:val="a8"/>
      </w:rPr>
      <w:instrText xml:space="preserve">PAGE  </w:instrText>
    </w:r>
    <w:r>
      <w:rPr>
        <w:rStyle w:val="a8"/>
      </w:rPr>
      <w:fldChar w:fldCharType="separate"/>
    </w:r>
    <w:r w:rsidR="00347BE5">
      <w:rPr>
        <w:rStyle w:val="a8"/>
        <w:noProof/>
      </w:rPr>
      <w:t>14</w:t>
    </w:r>
    <w:r>
      <w:rPr>
        <w:rStyle w:val="a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64D2" w:rsidRDefault="009564D2" w:rsidP="00431C69">
      <w:r>
        <w:separator/>
      </w:r>
    </w:p>
  </w:footnote>
  <w:footnote w:type="continuationSeparator" w:id="0">
    <w:p w:rsidR="009564D2" w:rsidRDefault="009564D2" w:rsidP="00431C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7BE5" w:rsidRDefault="00347BE5" w:rsidP="00C9160C">
    <w:pPr>
      <w:pStyle w:val="a4"/>
      <w:ind w:left="720" w:hanging="7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05B0A38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100AC2E4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2" w15:restartNumberingAfterBreak="0">
    <w:nsid w:val="0E812260"/>
    <w:multiLevelType w:val="hybridMultilevel"/>
    <w:tmpl w:val="E4CE615C"/>
    <w:lvl w:ilvl="0" w:tplc="F61C5ADC">
      <w:start w:val="1"/>
      <w:numFmt w:val="bullet"/>
      <w:lvlText w:val=""/>
      <w:lvlJc w:val="left"/>
      <w:pPr>
        <w:ind w:left="2075" w:hanging="480"/>
      </w:pPr>
      <w:rPr>
        <w:rFonts w:ascii="Symbol" w:hAnsi="Symbo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3" w15:restartNumberingAfterBreak="0">
    <w:nsid w:val="0FFB33ED"/>
    <w:multiLevelType w:val="hybridMultilevel"/>
    <w:tmpl w:val="92E4BC42"/>
    <w:lvl w:ilvl="0" w:tplc="F61C5ADC">
      <w:start w:val="1"/>
      <w:numFmt w:val="bullet"/>
      <w:lvlText w:val=""/>
      <w:lvlJc w:val="left"/>
      <w:pPr>
        <w:ind w:left="1047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abstractNum w:abstractNumId="4" w15:restartNumberingAfterBreak="0">
    <w:nsid w:val="16DA541D"/>
    <w:multiLevelType w:val="hybridMultilevel"/>
    <w:tmpl w:val="3B7A1F8A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0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  <w:w w:val="78"/>
        <w:sz w:val="20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7444A79"/>
    <w:multiLevelType w:val="hybridMultilevel"/>
    <w:tmpl w:val="C65E77F4"/>
    <w:lvl w:ilvl="0" w:tplc="4FAA7AE6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8E54787"/>
    <w:multiLevelType w:val="singleLevel"/>
    <w:tmpl w:val="F61C5ADC"/>
    <w:lvl w:ilvl="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7" w15:restartNumberingAfterBreak="0">
    <w:nsid w:val="25557A69"/>
    <w:multiLevelType w:val="hybridMultilevel"/>
    <w:tmpl w:val="9C28255A"/>
    <w:lvl w:ilvl="0" w:tplc="F61C5ADC">
      <w:start w:val="1"/>
      <w:numFmt w:val="bullet"/>
      <w:lvlText w:val=""/>
      <w:lvlJc w:val="left"/>
      <w:pPr>
        <w:ind w:left="1869" w:hanging="480"/>
      </w:pPr>
      <w:rPr>
        <w:rFonts w:ascii="Symbol" w:hAnsi="Symbol" w:hint="default"/>
        <w:color w:val="808080"/>
      </w:rPr>
    </w:lvl>
    <w:lvl w:ilvl="1" w:tplc="04090019" w:tentative="1">
      <w:start w:val="1"/>
      <w:numFmt w:val="ideographTraditional"/>
      <w:lvlText w:val="%2、"/>
      <w:lvlJc w:val="left"/>
      <w:pPr>
        <w:ind w:left="2349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829" w:hanging="480"/>
      </w:pPr>
    </w:lvl>
    <w:lvl w:ilvl="3" w:tplc="0409000F" w:tentative="1">
      <w:start w:val="1"/>
      <w:numFmt w:val="decimal"/>
      <w:lvlText w:val="%4."/>
      <w:lvlJc w:val="left"/>
      <w:pPr>
        <w:ind w:left="330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89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269" w:hanging="480"/>
      </w:pPr>
    </w:lvl>
    <w:lvl w:ilvl="6" w:tplc="0409000F" w:tentative="1">
      <w:start w:val="1"/>
      <w:numFmt w:val="decimal"/>
      <w:lvlText w:val="%7."/>
      <w:lvlJc w:val="left"/>
      <w:pPr>
        <w:ind w:left="474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29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709" w:hanging="480"/>
      </w:pPr>
    </w:lvl>
  </w:abstractNum>
  <w:abstractNum w:abstractNumId="8" w15:restartNumberingAfterBreak="0">
    <w:nsid w:val="25613528"/>
    <w:multiLevelType w:val="hybridMultilevel"/>
    <w:tmpl w:val="B8F89CB8"/>
    <w:lvl w:ilvl="0" w:tplc="F61C5ADC">
      <w:start w:val="1"/>
      <w:numFmt w:val="bullet"/>
      <w:lvlText w:val=""/>
      <w:lvlJc w:val="left"/>
      <w:pPr>
        <w:ind w:left="1047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78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0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1" w:hanging="480"/>
      </w:pPr>
      <w:rPr>
        <w:rFonts w:ascii="Wingdings" w:hAnsi="Wingdings" w:hint="default"/>
      </w:rPr>
    </w:lvl>
  </w:abstractNum>
  <w:abstractNum w:abstractNumId="9" w15:restartNumberingAfterBreak="0">
    <w:nsid w:val="25D46D53"/>
    <w:multiLevelType w:val="hybridMultilevel"/>
    <w:tmpl w:val="ADB8ED66"/>
    <w:lvl w:ilvl="0" w:tplc="F61C5ADC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22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75" w:hanging="480"/>
      </w:pPr>
      <w:rPr>
        <w:rFonts w:ascii="Wingdings" w:hAnsi="Wingdings" w:hint="default"/>
      </w:rPr>
    </w:lvl>
  </w:abstractNum>
  <w:abstractNum w:abstractNumId="10" w15:restartNumberingAfterBreak="0">
    <w:nsid w:val="2A263E4A"/>
    <w:multiLevelType w:val="singleLevel"/>
    <w:tmpl w:val="6C3E0DC0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</w:rPr>
    </w:lvl>
  </w:abstractNum>
  <w:abstractNum w:abstractNumId="11" w15:restartNumberingAfterBreak="0">
    <w:nsid w:val="30C65539"/>
    <w:multiLevelType w:val="hybridMultilevel"/>
    <w:tmpl w:val="47D8C0FE"/>
    <w:lvl w:ilvl="0" w:tplc="FFFFFFFF">
      <w:start w:val="1"/>
      <w:numFmt w:val="bullet"/>
      <w:lvlText w:val=""/>
      <w:lvlJc w:val="left"/>
      <w:pPr>
        <w:ind w:left="2075" w:hanging="480"/>
      </w:pPr>
      <w:rPr>
        <w:rFonts w:ascii="Wingdings" w:hAnsi="Wingdings" w:hint="default"/>
        <w:color w:val="808080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12" w15:restartNumberingAfterBreak="0">
    <w:nsid w:val="324A1078"/>
    <w:multiLevelType w:val="hybridMultilevel"/>
    <w:tmpl w:val="3AAA0C48"/>
    <w:lvl w:ilvl="0" w:tplc="0409000F">
      <w:start w:val="1"/>
      <w:numFmt w:val="decimal"/>
      <w:lvlText w:val="%1."/>
      <w:lvlJc w:val="left"/>
      <w:pPr>
        <w:ind w:left="187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57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837" w:hanging="480"/>
      </w:pPr>
    </w:lvl>
    <w:lvl w:ilvl="3" w:tplc="0409000F" w:tentative="1">
      <w:start w:val="1"/>
      <w:numFmt w:val="decimal"/>
      <w:lvlText w:val="%4."/>
      <w:lvlJc w:val="left"/>
      <w:pPr>
        <w:ind w:left="331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97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277" w:hanging="480"/>
      </w:pPr>
    </w:lvl>
    <w:lvl w:ilvl="6" w:tplc="0409000F" w:tentative="1">
      <w:start w:val="1"/>
      <w:numFmt w:val="decimal"/>
      <w:lvlText w:val="%7."/>
      <w:lvlJc w:val="left"/>
      <w:pPr>
        <w:ind w:left="475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37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717" w:hanging="480"/>
      </w:pPr>
    </w:lvl>
  </w:abstractNum>
  <w:abstractNum w:abstractNumId="13" w15:restartNumberingAfterBreak="0">
    <w:nsid w:val="346A78A8"/>
    <w:multiLevelType w:val="hybridMultilevel"/>
    <w:tmpl w:val="45C04A06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4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A83663B"/>
    <w:multiLevelType w:val="hybridMultilevel"/>
    <w:tmpl w:val="73C49F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0E95A87"/>
    <w:multiLevelType w:val="hybridMultilevel"/>
    <w:tmpl w:val="8CB45E40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2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  <w:w w:val="78"/>
        <w:sz w:val="20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1DC5917"/>
    <w:multiLevelType w:val="hybridMultilevel"/>
    <w:tmpl w:val="BF90A07E"/>
    <w:lvl w:ilvl="0" w:tplc="E35027EA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9A2E15"/>
    <w:multiLevelType w:val="multilevel"/>
    <w:tmpl w:val="3E22E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6A749E2"/>
    <w:multiLevelType w:val="hybridMultilevel"/>
    <w:tmpl w:val="38BE3B86"/>
    <w:lvl w:ilvl="0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FFFFFFFF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84E0BBC"/>
    <w:multiLevelType w:val="hybridMultilevel"/>
    <w:tmpl w:val="3AAA0C48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0" w15:restartNumberingAfterBreak="0">
    <w:nsid w:val="50EA6335"/>
    <w:multiLevelType w:val="hybridMultilevel"/>
    <w:tmpl w:val="5DBC766A"/>
    <w:lvl w:ilvl="0" w:tplc="04090001">
      <w:start w:val="1"/>
      <w:numFmt w:val="bullet"/>
      <w:lvlText w:val=""/>
      <w:lvlJc w:val="left"/>
      <w:pPr>
        <w:ind w:left="2075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21" w15:restartNumberingAfterBreak="0">
    <w:nsid w:val="51A733DA"/>
    <w:multiLevelType w:val="hybridMultilevel"/>
    <w:tmpl w:val="4D401A68"/>
    <w:lvl w:ilvl="0" w:tplc="FC5E5B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AB52A9F"/>
    <w:multiLevelType w:val="multilevel"/>
    <w:tmpl w:val="2A7066B6"/>
    <w:lvl w:ilvl="0">
      <w:start w:val="1"/>
      <w:numFmt w:val="decimal"/>
      <w:pStyle w:val="bullet"/>
      <w:lvlText w:val="%1."/>
      <w:lvlJc w:val="left"/>
      <w:pPr>
        <w:tabs>
          <w:tab w:val="num" w:pos="2760"/>
        </w:tabs>
        <w:ind w:left="2760" w:hanging="240"/>
      </w:pPr>
      <w:rPr>
        <w:rFonts w:hint="default"/>
        <w:sz w:val="48"/>
        <w:szCs w:val="48"/>
      </w:rPr>
    </w:lvl>
    <w:lvl w:ilvl="1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23" w15:restartNumberingAfterBreak="0">
    <w:nsid w:val="65292165"/>
    <w:multiLevelType w:val="hybridMultilevel"/>
    <w:tmpl w:val="7250E9C8"/>
    <w:lvl w:ilvl="0" w:tplc="41E8B3CE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100F90"/>
    <w:multiLevelType w:val="hybridMultilevel"/>
    <w:tmpl w:val="03DED244"/>
    <w:lvl w:ilvl="0" w:tplc="0408F50A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02E60"/>
    <w:multiLevelType w:val="hybridMultilevel"/>
    <w:tmpl w:val="EE8051A2"/>
    <w:lvl w:ilvl="0" w:tplc="CB6C7696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D92E3C"/>
    <w:multiLevelType w:val="hybridMultilevel"/>
    <w:tmpl w:val="B9F6ADFE"/>
    <w:lvl w:ilvl="0" w:tplc="6CDCA4DA">
      <w:start w:val="1"/>
      <w:numFmt w:val="decimal"/>
      <w:lvlText w:val="%1."/>
      <w:lvlJc w:val="left"/>
      <w:pPr>
        <w:ind w:left="195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27" w15:restartNumberingAfterBreak="0">
    <w:nsid w:val="6CA00003"/>
    <w:multiLevelType w:val="hybridMultilevel"/>
    <w:tmpl w:val="5E380904"/>
    <w:lvl w:ilvl="0" w:tplc="F61C5ADC">
      <w:start w:val="1"/>
      <w:numFmt w:val="bullet"/>
      <w:lvlText w:val=""/>
      <w:lvlJc w:val="left"/>
      <w:pPr>
        <w:ind w:left="1735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22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75" w:hanging="480"/>
      </w:pPr>
      <w:rPr>
        <w:rFonts w:ascii="Wingdings" w:hAnsi="Wingdings" w:hint="default"/>
      </w:rPr>
    </w:lvl>
  </w:abstractNum>
  <w:abstractNum w:abstractNumId="28" w15:restartNumberingAfterBreak="0">
    <w:nsid w:val="70511030"/>
    <w:multiLevelType w:val="hybridMultilevel"/>
    <w:tmpl w:val="AE022CA4"/>
    <w:lvl w:ilvl="0" w:tplc="E17A84E8">
      <w:start w:val="1"/>
      <w:numFmt w:val="decimal"/>
      <w:lvlText w:val="%1."/>
      <w:lvlJc w:val="left"/>
      <w:pPr>
        <w:ind w:left="492" w:hanging="360"/>
      </w:pPr>
      <w:rPr>
        <w:rFonts w:hint="default"/>
        <w:b w:val="0"/>
        <w:color w:val="000000" w:themeColor="text1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12" w:hanging="360"/>
      </w:pPr>
    </w:lvl>
    <w:lvl w:ilvl="2" w:tplc="0409001B" w:tentative="1">
      <w:start w:val="1"/>
      <w:numFmt w:val="lowerRoman"/>
      <w:lvlText w:val="%3."/>
      <w:lvlJc w:val="right"/>
      <w:pPr>
        <w:ind w:left="1932" w:hanging="180"/>
      </w:pPr>
    </w:lvl>
    <w:lvl w:ilvl="3" w:tplc="0409000F" w:tentative="1">
      <w:start w:val="1"/>
      <w:numFmt w:val="decimal"/>
      <w:lvlText w:val="%4."/>
      <w:lvlJc w:val="left"/>
      <w:pPr>
        <w:ind w:left="2652" w:hanging="360"/>
      </w:pPr>
    </w:lvl>
    <w:lvl w:ilvl="4" w:tplc="04090019" w:tentative="1">
      <w:start w:val="1"/>
      <w:numFmt w:val="lowerLetter"/>
      <w:lvlText w:val="%5."/>
      <w:lvlJc w:val="left"/>
      <w:pPr>
        <w:ind w:left="3372" w:hanging="360"/>
      </w:pPr>
    </w:lvl>
    <w:lvl w:ilvl="5" w:tplc="0409001B" w:tentative="1">
      <w:start w:val="1"/>
      <w:numFmt w:val="lowerRoman"/>
      <w:lvlText w:val="%6."/>
      <w:lvlJc w:val="right"/>
      <w:pPr>
        <w:ind w:left="4092" w:hanging="180"/>
      </w:pPr>
    </w:lvl>
    <w:lvl w:ilvl="6" w:tplc="0409000F" w:tentative="1">
      <w:start w:val="1"/>
      <w:numFmt w:val="decimal"/>
      <w:lvlText w:val="%7."/>
      <w:lvlJc w:val="left"/>
      <w:pPr>
        <w:ind w:left="4812" w:hanging="360"/>
      </w:pPr>
    </w:lvl>
    <w:lvl w:ilvl="7" w:tplc="04090019" w:tentative="1">
      <w:start w:val="1"/>
      <w:numFmt w:val="lowerLetter"/>
      <w:lvlText w:val="%8."/>
      <w:lvlJc w:val="left"/>
      <w:pPr>
        <w:ind w:left="5532" w:hanging="360"/>
      </w:pPr>
    </w:lvl>
    <w:lvl w:ilvl="8" w:tplc="04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29" w15:restartNumberingAfterBreak="0">
    <w:nsid w:val="70BF101A"/>
    <w:multiLevelType w:val="hybridMultilevel"/>
    <w:tmpl w:val="E3025FF4"/>
    <w:lvl w:ilvl="0" w:tplc="4FAA7AE6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B2B2E034">
      <w:numFmt w:val="bullet"/>
      <w:lvlText w:val="◆"/>
      <w:lvlJc w:val="left"/>
      <w:pPr>
        <w:tabs>
          <w:tab w:val="num" w:pos="1320"/>
        </w:tabs>
        <w:ind w:left="1320" w:hanging="360"/>
      </w:pPr>
      <w:rPr>
        <w:rFonts w:ascii="MS PMincho" w:eastAsia="MS PMincho" w:hAnsi="MS PMincho" w:cs="MS PMincho" w:hint="eastAsia"/>
        <w:color w:val="808080"/>
        <w:w w:val="78"/>
        <w:sz w:val="22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BE55C63"/>
    <w:multiLevelType w:val="hybridMultilevel"/>
    <w:tmpl w:val="21168FD6"/>
    <w:lvl w:ilvl="0" w:tplc="085E3BDA">
      <w:numFmt w:val="bullet"/>
      <w:lvlText w:val="◆"/>
      <w:lvlJc w:val="left"/>
      <w:pPr>
        <w:tabs>
          <w:tab w:val="num" w:pos="1320"/>
        </w:tabs>
        <w:ind w:left="1320" w:hanging="360"/>
      </w:pPr>
      <w:rPr>
        <w:rFonts w:ascii="MS PMincho" w:eastAsia="MS PMincho" w:hAnsi="MS PMincho" w:cs="MS PMincho" w:hint="eastAsia"/>
        <w:color w:val="808080"/>
        <w:w w:val="78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F64633B"/>
    <w:multiLevelType w:val="hybridMultilevel"/>
    <w:tmpl w:val="45BA3F6A"/>
    <w:lvl w:ilvl="0" w:tplc="F61C5ADC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2" w15:restartNumberingAfterBreak="0">
    <w:nsid w:val="7F7F01C4"/>
    <w:multiLevelType w:val="hybridMultilevel"/>
    <w:tmpl w:val="C80E765E"/>
    <w:lvl w:ilvl="0" w:tplc="04090001">
      <w:start w:val="1"/>
      <w:numFmt w:val="bullet"/>
      <w:lvlText w:val=""/>
      <w:lvlJc w:val="left"/>
      <w:pPr>
        <w:ind w:left="104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3"/>
  </w:num>
  <w:num w:numId="4">
    <w:abstractNumId w:val="15"/>
  </w:num>
  <w:num w:numId="5">
    <w:abstractNumId w:val="18"/>
  </w:num>
  <w:num w:numId="6">
    <w:abstractNumId w:val="1"/>
  </w:num>
  <w:num w:numId="7">
    <w:abstractNumId w:val="22"/>
  </w:num>
  <w:num w:numId="8">
    <w:abstractNumId w:val="10"/>
  </w:num>
  <w:num w:numId="9">
    <w:abstractNumId w:val="5"/>
  </w:num>
  <w:num w:numId="10">
    <w:abstractNumId w:val="29"/>
  </w:num>
  <w:num w:numId="11">
    <w:abstractNumId w:val="30"/>
  </w:num>
  <w:num w:numId="12">
    <w:abstractNumId w:val="17"/>
  </w:num>
  <w:num w:numId="13">
    <w:abstractNumId w:val="25"/>
  </w:num>
  <w:num w:numId="14">
    <w:abstractNumId w:val="16"/>
  </w:num>
  <w:num w:numId="15">
    <w:abstractNumId w:val="24"/>
  </w:num>
  <w:num w:numId="16">
    <w:abstractNumId w:val="23"/>
  </w:num>
  <w:num w:numId="17">
    <w:abstractNumId w:val="17"/>
  </w:num>
  <w:num w:numId="18">
    <w:abstractNumId w:val="28"/>
  </w:num>
  <w:num w:numId="19">
    <w:abstractNumId w:val="14"/>
  </w:num>
  <w:num w:numId="20">
    <w:abstractNumId w:val="0"/>
  </w:num>
  <w:num w:numId="21">
    <w:abstractNumId w:val="21"/>
  </w:num>
  <w:num w:numId="22">
    <w:abstractNumId w:val="26"/>
  </w:num>
  <w:num w:numId="23">
    <w:abstractNumId w:val="20"/>
  </w:num>
  <w:num w:numId="24">
    <w:abstractNumId w:val="2"/>
  </w:num>
  <w:num w:numId="25">
    <w:abstractNumId w:val="11"/>
  </w:num>
  <w:num w:numId="26">
    <w:abstractNumId w:val="7"/>
  </w:num>
  <w:num w:numId="27">
    <w:abstractNumId w:val="19"/>
  </w:num>
  <w:num w:numId="28">
    <w:abstractNumId w:val="12"/>
  </w:num>
  <w:num w:numId="29">
    <w:abstractNumId w:val="8"/>
  </w:num>
  <w:num w:numId="30">
    <w:abstractNumId w:val="31"/>
  </w:num>
  <w:num w:numId="31">
    <w:abstractNumId w:val="27"/>
  </w:num>
  <w:num w:numId="32">
    <w:abstractNumId w:val="9"/>
  </w:num>
  <w:num w:numId="33">
    <w:abstractNumId w:val="32"/>
  </w:num>
  <w:num w:numId="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720"/>
  <w:drawingGridHorizontalSpacing w:val="110"/>
  <w:drawingGridVerticalSpacing w:val="20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DM3NTU1MTAzMjdU0lEKTi0uzszPAykwrAUA5HbD0CwAAAA="/>
  </w:docVars>
  <w:rsids>
    <w:rsidRoot w:val="00431C69"/>
    <w:rsid w:val="000007AE"/>
    <w:rsid w:val="000039CC"/>
    <w:rsid w:val="00003B13"/>
    <w:rsid w:val="00003ED2"/>
    <w:rsid w:val="00005088"/>
    <w:rsid w:val="00005893"/>
    <w:rsid w:val="0001053C"/>
    <w:rsid w:val="000133E6"/>
    <w:rsid w:val="00013834"/>
    <w:rsid w:val="000166B4"/>
    <w:rsid w:val="00017961"/>
    <w:rsid w:val="0002089A"/>
    <w:rsid w:val="00021E6F"/>
    <w:rsid w:val="00022B7C"/>
    <w:rsid w:val="0003158D"/>
    <w:rsid w:val="0003234F"/>
    <w:rsid w:val="00033C7E"/>
    <w:rsid w:val="00033EBE"/>
    <w:rsid w:val="00036A83"/>
    <w:rsid w:val="0004286A"/>
    <w:rsid w:val="00042BAB"/>
    <w:rsid w:val="000434BE"/>
    <w:rsid w:val="00051280"/>
    <w:rsid w:val="000565C4"/>
    <w:rsid w:val="00062163"/>
    <w:rsid w:val="000642D1"/>
    <w:rsid w:val="00070633"/>
    <w:rsid w:val="00080CF0"/>
    <w:rsid w:val="00081C6D"/>
    <w:rsid w:val="000878A3"/>
    <w:rsid w:val="0009071A"/>
    <w:rsid w:val="00090F19"/>
    <w:rsid w:val="00091B48"/>
    <w:rsid w:val="00092F21"/>
    <w:rsid w:val="00097148"/>
    <w:rsid w:val="000A21BC"/>
    <w:rsid w:val="000A2D4F"/>
    <w:rsid w:val="000A56AF"/>
    <w:rsid w:val="000A717D"/>
    <w:rsid w:val="000B01CD"/>
    <w:rsid w:val="000B0B09"/>
    <w:rsid w:val="000B43D1"/>
    <w:rsid w:val="000B4E83"/>
    <w:rsid w:val="000B7D5D"/>
    <w:rsid w:val="000B7E87"/>
    <w:rsid w:val="000C005D"/>
    <w:rsid w:val="000C1A49"/>
    <w:rsid w:val="000C2D0A"/>
    <w:rsid w:val="000C5A2A"/>
    <w:rsid w:val="000D0A98"/>
    <w:rsid w:val="000D10D9"/>
    <w:rsid w:val="000D5804"/>
    <w:rsid w:val="000E113E"/>
    <w:rsid w:val="000E24CC"/>
    <w:rsid w:val="000E3092"/>
    <w:rsid w:val="000E4C8E"/>
    <w:rsid w:val="000F1CF9"/>
    <w:rsid w:val="000F68C0"/>
    <w:rsid w:val="000F6B4B"/>
    <w:rsid w:val="00102961"/>
    <w:rsid w:val="00110E2E"/>
    <w:rsid w:val="00112770"/>
    <w:rsid w:val="00114786"/>
    <w:rsid w:val="001154C8"/>
    <w:rsid w:val="001170A8"/>
    <w:rsid w:val="00117FD6"/>
    <w:rsid w:val="00120991"/>
    <w:rsid w:val="00122688"/>
    <w:rsid w:val="00124FBB"/>
    <w:rsid w:val="0012516A"/>
    <w:rsid w:val="0012612B"/>
    <w:rsid w:val="00137555"/>
    <w:rsid w:val="001402F0"/>
    <w:rsid w:val="00143A82"/>
    <w:rsid w:val="00145D47"/>
    <w:rsid w:val="00152E1A"/>
    <w:rsid w:val="00155C6A"/>
    <w:rsid w:val="00156028"/>
    <w:rsid w:val="0015725D"/>
    <w:rsid w:val="00160B4D"/>
    <w:rsid w:val="00160E84"/>
    <w:rsid w:val="001673A3"/>
    <w:rsid w:val="0017072F"/>
    <w:rsid w:val="00183EFF"/>
    <w:rsid w:val="00185C13"/>
    <w:rsid w:val="00192D7C"/>
    <w:rsid w:val="00193E8F"/>
    <w:rsid w:val="001946EB"/>
    <w:rsid w:val="00195C3E"/>
    <w:rsid w:val="001B3581"/>
    <w:rsid w:val="001B421B"/>
    <w:rsid w:val="001B4BCA"/>
    <w:rsid w:val="001B5766"/>
    <w:rsid w:val="001B772E"/>
    <w:rsid w:val="001C0933"/>
    <w:rsid w:val="001C451E"/>
    <w:rsid w:val="001C5092"/>
    <w:rsid w:val="001D26AA"/>
    <w:rsid w:val="001D2CD1"/>
    <w:rsid w:val="001D593D"/>
    <w:rsid w:val="001E2748"/>
    <w:rsid w:val="001E3526"/>
    <w:rsid w:val="001E466D"/>
    <w:rsid w:val="001E6484"/>
    <w:rsid w:val="001E7F56"/>
    <w:rsid w:val="001F375A"/>
    <w:rsid w:val="001F75C8"/>
    <w:rsid w:val="001F7EE7"/>
    <w:rsid w:val="00200DB8"/>
    <w:rsid w:val="00201707"/>
    <w:rsid w:val="00202931"/>
    <w:rsid w:val="002057C1"/>
    <w:rsid w:val="00205CC0"/>
    <w:rsid w:val="00217B34"/>
    <w:rsid w:val="00220A8A"/>
    <w:rsid w:val="00222587"/>
    <w:rsid w:val="00222F9B"/>
    <w:rsid w:val="00232A6D"/>
    <w:rsid w:val="002338E0"/>
    <w:rsid w:val="002357CC"/>
    <w:rsid w:val="0024222F"/>
    <w:rsid w:val="0024261F"/>
    <w:rsid w:val="002506FB"/>
    <w:rsid w:val="002518E1"/>
    <w:rsid w:val="002529C1"/>
    <w:rsid w:val="002733D9"/>
    <w:rsid w:val="00276401"/>
    <w:rsid w:val="00277FCA"/>
    <w:rsid w:val="002806B8"/>
    <w:rsid w:val="00282049"/>
    <w:rsid w:val="0028433C"/>
    <w:rsid w:val="00290BEB"/>
    <w:rsid w:val="002A18B9"/>
    <w:rsid w:val="002A22B2"/>
    <w:rsid w:val="002A53D5"/>
    <w:rsid w:val="002A5951"/>
    <w:rsid w:val="002B264A"/>
    <w:rsid w:val="002B2E0D"/>
    <w:rsid w:val="002B4CA7"/>
    <w:rsid w:val="002C316B"/>
    <w:rsid w:val="002C6BBC"/>
    <w:rsid w:val="002D6FB7"/>
    <w:rsid w:val="002E090D"/>
    <w:rsid w:val="002F06AF"/>
    <w:rsid w:val="002F0B29"/>
    <w:rsid w:val="002F0DC1"/>
    <w:rsid w:val="002F27C1"/>
    <w:rsid w:val="0030235E"/>
    <w:rsid w:val="00304177"/>
    <w:rsid w:val="0030456F"/>
    <w:rsid w:val="00306E95"/>
    <w:rsid w:val="00307135"/>
    <w:rsid w:val="00317E77"/>
    <w:rsid w:val="00321BB9"/>
    <w:rsid w:val="00324FF8"/>
    <w:rsid w:val="00340ABF"/>
    <w:rsid w:val="00341F64"/>
    <w:rsid w:val="00345630"/>
    <w:rsid w:val="00345BB0"/>
    <w:rsid w:val="00347BE5"/>
    <w:rsid w:val="00352835"/>
    <w:rsid w:val="00353699"/>
    <w:rsid w:val="00353F1E"/>
    <w:rsid w:val="00354EAF"/>
    <w:rsid w:val="00356B7B"/>
    <w:rsid w:val="0035783D"/>
    <w:rsid w:val="00361EF1"/>
    <w:rsid w:val="003633EA"/>
    <w:rsid w:val="00365CF2"/>
    <w:rsid w:val="00366F7B"/>
    <w:rsid w:val="00372D43"/>
    <w:rsid w:val="00372FC7"/>
    <w:rsid w:val="00375D99"/>
    <w:rsid w:val="003809F1"/>
    <w:rsid w:val="00382919"/>
    <w:rsid w:val="003836C4"/>
    <w:rsid w:val="003879F0"/>
    <w:rsid w:val="00390B93"/>
    <w:rsid w:val="00395596"/>
    <w:rsid w:val="003A2732"/>
    <w:rsid w:val="003A4E19"/>
    <w:rsid w:val="003A508C"/>
    <w:rsid w:val="003A5A17"/>
    <w:rsid w:val="003B2613"/>
    <w:rsid w:val="003B4A90"/>
    <w:rsid w:val="003B506C"/>
    <w:rsid w:val="003B6F6C"/>
    <w:rsid w:val="003C1854"/>
    <w:rsid w:val="003C5E2B"/>
    <w:rsid w:val="003D4BF2"/>
    <w:rsid w:val="003D57ED"/>
    <w:rsid w:val="003D7A89"/>
    <w:rsid w:val="003E3A74"/>
    <w:rsid w:val="003E63D3"/>
    <w:rsid w:val="003E7BA4"/>
    <w:rsid w:val="003F0475"/>
    <w:rsid w:val="003F354C"/>
    <w:rsid w:val="00401991"/>
    <w:rsid w:val="004047B5"/>
    <w:rsid w:val="00414054"/>
    <w:rsid w:val="00415583"/>
    <w:rsid w:val="00415AE7"/>
    <w:rsid w:val="00420368"/>
    <w:rsid w:val="00423AEB"/>
    <w:rsid w:val="004275DC"/>
    <w:rsid w:val="00430C9A"/>
    <w:rsid w:val="00431C69"/>
    <w:rsid w:val="00432D8D"/>
    <w:rsid w:val="00433175"/>
    <w:rsid w:val="0043557E"/>
    <w:rsid w:val="00435EF6"/>
    <w:rsid w:val="004378ED"/>
    <w:rsid w:val="00443337"/>
    <w:rsid w:val="00443DFF"/>
    <w:rsid w:val="0045075C"/>
    <w:rsid w:val="00451945"/>
    <w:rsid w:val="0045454F"/>
    <w:rsid w:val="00455532"/>
    <w:rsid w:val="004560E0"/>
    <w:rsid w:val="00456884"/>
    <w:rsid w:val="004579CE"/>
    <w:rsid w:val="00460C21"/>
    <w:rsid w:val="00463436"/>
    <w:rsid w:val="00463DF6"/>
    <w:rsid w:val="00465595"/>
    <w:rsid w:val="00466453"/>
    <w:rsid w:val="00466788"/>
    <w:rsid w:val="0047139A"/>
    <w:rsid w:val="00473E5A"/>
    <w:rsid w:val="00481442"/>
    <w:rsid w:val="00483461"/>
    <w:rsid w:val="00483604"/>
    <w:rsid w:val="00485B91"/>
    <w:rsid w:val="004872BC"/>
    <w:rsid w:val="00491CDA"/>
    <w:rsid w:val="00493A93"/>
    <w:rsid w:val="00493B32"/>
    <w:rsid w:val="004A12B3"/>
    <w:rsid w:val="004A3B60"/>
    <w:rsid w:val="004A5B7F"/>
    <w:rsid w:val="004A63A6"/>
    <w:rsid w:val="004A6A7B"/>
    <w:rsid w:val="004A716F"/>
    <w:rsid w:val="004B0322"/>
    <w:rsid w:val="004C22CD"/>
    <w:rsid w:val="004C314F"/>
    <w:rsid w:val="004C31D3"/>
    <w:rsid w:val="004D02F1"/>
    <w:rsid w:val="004D04CD"/>
    <w:rsid w:val="004D0E3B"/>
    <w:rsid w:val="004D1B75"/>
    <w:rsid w:val="004D27B8"/>
    <w:rsid w:val="004D3654"/>
    <w:rsid w:val="004D456E"/>
    <w:rsid w:val="004E2DAC"/>
    <w:rsid w:val="004E41BC"/>
    <w:rsid w:val="004E4257"/>
    <w:rsid w:val="004E5270"/>
    <w:rsid w:val="004F100B"/>
    <w:rsid w:val="004F31EB"/>
    <w:rsid w:val="004F5045"/>
    <w:rsid w:val="00503027"/>
    <w:rsid w:val="00504AD4"/>
    <w:rsid w:val="0050599C"/>
    <w:rsid w:val="00505EDB"/>
    <w:rsid w:val="005102D4"/>
    <w:rsid w:val="00514686"/>
    <w:rsid w:val="00515CA3"/>
    <w:rsid w:val="00517144"/>
    <w:rsid w:val="00517560"/>
    <w:rsid w:val="00524B13"/>
    <w:rsid w:val="00525DF5"/>
    <w:rsid w:val="00533040"/>
    <w:rsid w:val="00533402"/>
    <w:rsid w:val="0054276E"/>
    <w:rsid w:val="0054606F"/>
    <w:rsid w:val="005525BF"/>
    <w:rsid w:val="00556AAD"/>
    <w:rsid w:val="0056062E"/>
    <w:rsid w:val="005669E4"/>
    <w:rsid w:val="005700B5"/>
    <w:rsid w:val="00570246"/>
    <w:rsid w:val="0057400E"/>
    <w:rsid w:val="00576B19"/>
    <w:rsid w:val="00577FCD"/>
    <w:rsid w:val="00582F30"/>
    <w:rsid w:val="00583D6B"/>
    <w:rsid w:val="00585CED"/>
    <w:rsid w:val="005906D1"/>
    <w:rsid w:val="005912E1"/>
    <w:rsid w:val="00591C2A"/>
    <w:rsid w:val="005976B0"/>
    <w:rsid w:val="005A01F2"/>
    <w:rsid w:val="005B6D12"/>
    <w:rsid w:val="005C3694"/>
    <w:rsid w:val="005D0F3A"/>
    <w:rsid w:val="005D2B83"/>
    <w:rsid w:val="005D7EBB"/>
    <w:rsid w:val="005E5B8A"/>
    <w:rsid w:val="005E6106"/>
    <w:rsid w:val="005F0382"/>
    <w:rsid w:val="005F054E"/>
    <w:rsid w:val="005F2600"/>
    <w:rsid w:val="005F2EA3"/>
    <w:rsid w:val="00600D29"/>
    <w:rsid w:val="006062AF"/>
    <w:rsid w:val="00606D01"/>
    <w:rsid w:val="0060790A"/>
    <w:rsid w:val="006103AC"/>
    <w:rsid w:val="00612292"/>
    <w:rsid w:val="00612325"/>
    <w:rsid w:val="0061795B"/>
    <w:rsid w:val="006203BF"/>
    <w:rsid w:val="00627ADB"/>
    <w:rsid w:val="0063197B"/>
    <w:rsid w:val="006319D5"/>
    <w:rsid w:val="00635E30"/>
    <w:rsid w:val="006360B2"/>
    <w:rsid w:val="006430F8"/>
    <w:rsid w:val="00647865"/>
    <w:rsid w:val="00647C49"/>
    <w:rsid w:val="006504A7"/>
    <w:rsid w:val="00651771"/>
    <w:rsid w:val="006611D3"/>
    <w:rsid w:val="00663D33"/>
    <w:rsid w:val="006646B2"/>
    <w:rsid w:val="006646F9"/>
    <w:rsid w:val="006652B0"/>
    <w:rsid w:val="006663EE"/>
    <w:rsid w:val="0067122D"/>
    <w:rsid w:val="00672E93"/>
    <w:rsid w:val="0067474C"/>
    <w:rsid w:val="00674C82"/>
    <w:rsid w:val="00681F19"/>
    <w:rsid w:val="006854E3"/>
    <w:rsid w:val="00685C2E"/>
    <w:rsid w:val="00685CB2"/>
    <w:rsid w:val="00692739"/>
    <w:rsid w:val="0069506A"/>
    <w:rsid w:val="00696786"/>
    <w:rsid w:val="006A291F"/>
    <w:rsid w:val="006A7D5D"/>
    <w:rsid w:val="006B0974"/>
    <w:rsid w:val="006B0E99"/>
    <w:rsid w:val="006B1C77"/>
    <w:rsid w:val="006B4043"/>
    <w:rsid w:val="006B5A60"/>
    <w:rsid w:val="006B6229"/>
    <w:rsid w:val="006C1D33"/>
    <w:rsid w:val="006C3FA9"/>
    <w:rsid w:val="006C5E3B"/>
    <w:rsid w:val="006D36A8"/>
    <w:rsid w:val="006D762C"/>
    <w:rsid w:val="006D7DF9"/>
    <w:rsid w:val="006E04DC"/>
    <w:rsid w:val="006E2812"/>
    <w:rsid w:val="006F2762"/>
    <w:rsid w:val="006F6A90"/>
    <w:rsid w:val="007015E6"/>
    <w:rsid w:val="00701B7C"/>
    <w:rsid w:val="007020BE"/>
    <w:rsid w:val="00712964"/>
    <w:rsid w:val="007146A2"/>
    <w:rsid w:val="00714714"/>
    <w:rsid w:val="00715C30"/>
    <w:rsid w:val="00722495"/>
    <w:rsid w:val="0072564E"/>
    <w:rsid w:val="00727580"/>
    <w:rsid w:val="00737838"/>
    <w:rsid w:val="00740230"/>
    <w:rsid w:val="00741267"/>
    <w:rsid w:val="00743227"/>
    <w:rsid w:val="007440A2"/>
    <w:rsid w:val="00745616"/>
    <w:rsid w:val="00750117"/>
    <w:rsid w:val="00750701"/>
    <w:rsid w:val="00757455"/>
    <w:rsid w:val="00761286"/>
    <w:rsid w:val="007622DC"/>
    <w:rsid w:val="00766E60"/>
    <w:rsid w:val="00767EA0"/>
    <w:rsid w:val="00774593"/>
    <w:rsid w:val="00774B09"/>
    <w:rsid w:val="00774BB6"/>
    <w:rsid w:val="00775F47"/>
    <w:rsid w:val="00776938"/>
    <w:rsid w:val="007774AA"/>
    <w:rsid w:val="00782C15"/>
    <w:rsid w:val="00783D40"/>
    <w:rsid w:val="00790050"/>
    <w:rsid w:val="00796041"/>
    <w:rsid w:val="007B1D1F"/>
    <w:rsid w:val="007B3020"/>
    <w:rsid w:val="007B7275"/>
    <w:rsid w:val="007C08CF"/>
    <w:rsid w:val="007C77B2"/>
    <w:rsid w:val="007D44E4"/>
    <w:rsid w:val="007E56DD"/>
    <w:rsid w:val="007F17AB"/>
    <w:rsid w:val="007F1E75"/>
    <w:rsid w:val="007F2184"/>
    <w:rsid w:val="007F2D8D"/>
    <w:rsid w:val="007F6535"/>
    <w:rsid w:val="0080330A"/>
    <w:rsid w:val="008137FC"/>
    <w:rsid w:val="00815FDF"/>
    <w:rsid w:val="008206B7"/>
    <w:rsid w:val="00826812"/>
    <w:rsid w:val="0084146A"/>
    <w:rsid w:val="00842BD3"/>
    <w:rsid w:val="00861DBA"/>
    <w:rsid w:val="008643BF"/>
    <w:rsid w:val="00864506"/>
    <w:rsid w:val="00865F9A"/>
    <w:rsid w:val="00867008"/>
    <w:rsid w:val="00867B1A"/>
    <w:rsid w:val="008725DE"/>
    <w:rsid w:val="00874EDA"/>
    <w:rsid w:val="00876709"/>
    <w:rsid w:val="00880A6C"/>
    <w:rsid w:val="00881A14"/>
    <w:rsid w:val="00884434"/>
    <w:rsid w:val="00887429"/>
    <w:rsid w:val="00887EC9"/>
    <w:rsid w:val="00891A92"/>
    <w:rsid w:val="008922ED"/>
    <w:rsid w:val="008940AE"/>
    <w:rsid w:val="00895645"/>
    <w:rsid w:val="008A374D"/>
    <w:rsid w:val="008A48D7"/>
    <w:rsid w:val="008A4DA0"/>
    <w:rsid w:val="008B3938"/>
    <w:rsid w:val="008C7258"/>
    <w:rsid w:val="008D0E92"/>
    <w:rsid w:val="008E208E"/>
    <w:rsid w:val="008E487A"/>
    <w:rsid w:val="008F2021"/>
    <w:rsid w:val="008F61BD"/>
    <w:rsid w:val="00901B9E"/>
    <w:rsid w:val="00902EC4"/>
    <w:rsid w:val="0091193E"/>
    <w:rsid w:val="00913568"/>
    <w:rsid w:val="00922DDA"/>
    <w:rsid w:val="009254EE"/>
    <w:rsid w:val="00934EE3"/>
    <w:rsid w:val="00935EA6"/>
    <w:rsid w:val="009372B9"/>
    <w:rsid w:val="00937CAA"/>
    <w:rsid w:val="009429DA"/>
    <w:rsid w:val="00943712"/>
    <w:rsid w:val="00943D84"/>
    <w:rsid w:val="00945A1D"/>
    <w:rsid w:val="00946C49"/>
    <w:rsid w:val="00951B04"/>
    <w:rsid w:val="009564D2"/>
    <w:rsid w:val="00961605"/>
    <w:rsid w:val="00961CD0"/>
    <w:rsid w:val="0096368E"/>
    <w:rsid w:val="00965A7E"/>
    <w:rsid w:val="009714AF"/>
    <w:rsid w:val="00973B9E"/>
    <w:rsid w:val="009756CE"/>
    <w:rsid w:val="00975C32"/>
    <w:rsid w:val="00981477"/>
    <w:rsid w:val="00981C9A"/>
    <w:rsid w:val="00983A28"/>
    <w:rsid w:val="009917A0"/>
    <w:rsid w:val="00992C91"/>
    <w:rsid w:val="00996AE3"/>
    <w:rsid w:val="00996F19"/>
    <w:rsid w:val="009A4379"/>
    <w:rsid w:val="009B00F7"/>
    <w:rsid w:val="009B1D24"/>
    <w:rsid w:val="009B2456"/>
    <w:rsid w:val="009B256C"/>
    <w:rsid w:val="009B2BA7"/>
    <w:rsid w:val="009B3CD7"/>
    <w:rsid w:val="009B41F9"/>
    <w:rsid w:val="009B6F23"/>
    <w:rsid w:val="009C39D5"/>
    <w:rsid w:val="009C6B26"/>
    <w:rsid w:val="009D0114"/>
    <w:rsid w:val="009D4A41"/>
    <w:rsid w:val="009F0FA4"/>
    <w:rsid w:val="009F18E0"/>
    <w:rsid w:val="009F24A6"/>
    <w:rsid w:val="009F5B61"/>
    <w:rsid w:val="00A1633C"/>
    <w:rsid w:val="00A22159"/>
    <w:rsid w:val="00A23D81"/>
    <w:rsid w:val="00A24F26"/>
    <w:rsid w:val="00A25CB3"/>
    <w:rsid w:val="00A31290"/>
    <w:rsid w:val="00A4146C"/>
    <w:rsid w:val="00A42851"/>
    <w:rsid w:val="00A43FBE"/>
    <w:rsid w:val="00A45DD6"/>
    <w:rsid w:val="00A47118"/>
    <w:rsid w:val="00A547F2"/>
    <w:rsid w:val="00A56733"/>
    <w:rsid w:val="00A613EA"/>
    <w:rsid w:val="00A6462A"/>
    <w:rsid w:val="00A655AD"/>
    <w:rsid w:val="00A81F6D"/>
    <w:rsid w:val="00A827A2"/>
    <w:rsid w:val="00A82959"/>
    <w:rsid w:val="00A90E42"/>
    <w:rsid w:val="00A91C25"/>
    <w:rsid w:val="00A92398"/>
    <w:rsid w:val="00A93B43"/>
    <w:rsid w:val="00A97159"/>
    <w:rsid w:val="00A97B27"/>
    <w:rsid w:val="00AA140B"/>
    <w:rsid w:val="00AA2DC6"/>
    <w:rsid w:val="00AA3396"/>
    <w:rsid w:val="00AA4758"/>
    <w:rsid w:val="00AB35D4"/>
    <w:rsid w:val="00AB383C"/>
    <w:rsid w:val="00AC78DD"/>
    <w:rsid w:val="00AD121E"/>
    <w:rsid w:val="00AD2472"/>
    <w:rsid w:val="00AD5AEE"/>
    <w:rsid w:val="00AD5C70"/>
    <w:rsid w:val="00AD6623"/>
    <w:rsid w:val="00AE1137"/>
    <w:rsid w:val="00AE5722"/>
    <w:rsid w:val="00AE6D55"/>
    <w:rsid w:val="00AF10AA"/>
    <w:rsid w:val="00AF2813"/>
    <w:rsid w:val="00AF632C"/>
    <w:rsid w:val="00B02AA9"/>
    <w:rsid w:val="00B032C6"/>
    <w:rsid w:val="00B06A9F"/>
    <w:rsid w:val="00B13116"/>
    <w:rsid w:val="00B17BD3"/>
    <w:rsid w:val="00B25C5A"/>
    <w:rsid w:val="00B3044E"/>
    <w:rsid w:val="00B32224"/>
    <w:rsid w:val="00B33D5D"/>
    <w:rsid w:val="00B441BB"/>
    <w:rsid w:val="00B44E57"/>
    <w:rsid w:val="00B4704A"/>
    <w:rsid w:val="00B50BBF"/>
    <w:rsid w:val="00B51863"/>
    <w:rsid w:val="00B54AF3"/>
    <w:rsid w:val="00B60466"/>
    <w:rsid w:val="00B66214"/>
    <w:rsid w:val="00B707CA"/>
    <w:rsid w:val="00B73F49"/>
    <w:rsid w:val="00B75EEC"/>
    <w:rsid w:val="00B769E1"/>
    <w:rsid w:val="00B812EE"/>
    <w:rsid w:val="00B86718"/>
    <w:rsid w:val="00B91746"/>
    <w:rsid w:val="00B91896"/>
    <w:rsid w:val="00B92932"/>
    <w:rsid w:val="00B938EC"/>
    <w:rsid w:val="00B95075"/>
    <w:rsid w:val="00B95C44"/>
    <w:rsid w:val="00B97EE9"/>
    <w:rsid w:val="00BA1265"/>
    <w:rsid w:val="00BA5A21"/>
    <w:rsid w:val="00BA69CD"/>
    <w:rsid w:val="00BB3661"/>
    <w:rsid w:val="00BB40DD"/>
    <w:rsid w:val="00BB49A0"/>
    <w:rsid w:val="00BC22F4"/>
    <w:rsid w:val="00BC3D60"/>
    <w:rsid w:val="00BC45D0"/>
    <w:rsid w:val="00BC6682"/>
    <w:rsid w:val="00BC783D"/>
    <w:rsid w:val="00BD3884"/>
    <w:rsid w:val="00BD53E5"/>
    <w:rsid w:val="00BE0AFB"/>
    <w:rsid w:val="00BE102B"/>
    <w:rsid w:val="00BE2FDB"/>
    <w:rsid w:val="00BE40E4"/>
    <w:rsid w:val="00BE541E"/>
    <w:rsid w:val="00BE7FD0"/>
    <w:rsid w:val="00BF19AB"/>
    <w:rsid w:val="00BF78C0"/>
    <w:rsid w:val="00BF79BE"/>
    <w:rsid w:val="00BF7D50"/>
    <w:rsid w:val="00C01DE0"/>
    <w:rsid w:val="00C07E21"/>
    <w:rsid w:val="00C12276"/>
    <w:rsid w:val="00C14478"/>
    <w:rsid w:val="00C15FE8"/>
    <w:rsid w:val="00C16E35"/>
    <w:rsid w:val="00C214EE"/>
    <w:rsid w:val="00C2252D"/>
    <w:rsid w:val="00C23C31"/>
    <w:rsid w:val="00C308CB"/>
    <w:rsid w:val="00C31CFF"/>
    <w:rsid w:val="00C426CA"/>
    <w:rsid w:val="00C514F5"/>
    <w:rsid w:val="00C5189A"/>
    <w:rsid w:val="00C529E2"/>
    <w:rsid w:val="00C56336"/>
    <w:rsid w:val="00C57E67"/>
    <w:rsid w:val="00C6137F"/>
    <w:rsid w:val="00C62B76"/>
    <w:rsid w:val="00C67010"/>
    <w:rsid w:val="00C67EC3"/>
    <w:rsid w:val="00C737AB"/>
    <w:rsid w:val="00C73873"/>
    <w:rsid w:val="00C75602"/>
    <w:rsid w:val="00C75F24"/>
    <w:rsid w:val="00C76862"/>
    <w:rsid w:val="00C82D6E"/>
    <w:rsid w:val="00C9160C"/>
    <w:rsid w:val="00C94AF9"/>
    <w:rsid w:val="00C9522B"/>
    <w:rsid w:val="00C96569"/>
    <w:rsid w:val="00C97971"/>
    <w:rsid w:val="00CA6366"/>
    <w:rsid w:val="00CA7D30"/>
    <w:rsid w:val="00CB1EA3"/>
    <w:rsid w:val="00CB2A72"/>
    <w:rsid w:val="00CC254E"/>
    <w:rsid w:val="00CD31C7"/>
    <w:rsid w:val="00CD3531"/>
    <w:rsid w:val="00CD52FA"/>
    <w:rsid w:val="00CD5823"/>
    <w:rsid w:val="00CD5EDE"/>
    <w:rsid w:val="00CD7CB7"/>
    <w:rsid w:val="00CE1312"/>
    <w:rsid w:val="00D011D3"/>
    <w:rsid w:val="00D01414"/>
    <w:rsid w:val="00D03B09"/>
    <w:rsid w:val="00D059F7"/>
    <w:rsid w:val="00D06FFF"/>
    <w:rsid w:val="00D10AA9"/>
    <w:rsid w:val="00D118D6"/>
    <w:rsid w:val="00D1249A"/>
    <w:rsid w:val="00D13A79"/>
    <w:rsid w:val="00D2505F"/>
    <w:rsid w:val="00D32462"/>
    <w:rsid w:val="00D33276"/>
    <w:rsid w:val="00D34A40"/>
    <w:rsid w:val="00D3685E"/>
    <w:rsid w:val="00D41285"/>
    <w:rsid w:val="00D43CB9"/>
    <w:rsid w:val="00D464B1"/>
    <w:rsid w:val="00D46ABE"/>
    <w:rsid w:val="00D60DF5"/>
    <w:rsid w:val="00D6130C"/>
    <w:rsid w:val="00D629DE"/>
    <w:rsid w:val="00D6325C"/>
    <w:rsid w:val="00D74B55"/>
    <w:rsid w:val="00D830F0"/>
    <w:rsid w:val="00D832A6"/>
    <w:rsid w:val="00D85B0F"/>
    <w:rsid w:val="00D8657F"/>
    <w:rsid w:val="00D877CD"/>
    <w:rsid w:val="00D90500"/>
    <w:rsid w:val="00D90E4A"/>
    <w:rsid w:val="00D9325E"/>
    <w:rsid w:val="00D96790"/>
    <w:rsid w:val="00D96DE3"/>
    <w:rsid w:val="00DA12A5"/>
    <w:rsid w:val="00DA238A"/>
    <w:rsid w:val="00DA570A"/>
    <w:rsid w:val="00DA744B"/>
    <w:rsid w:val="00DB36F1"/>
    <w:rsid w:val="00DB3E1C"/>
    <w:rsid w:val="00DB6177"/>
    <w:rsid w:val="00DB69C2"/>
    <w:rsid w:val="00DC0625"/>
    <w:rsid w:val="00DC7B15"/>
    <w:rsid w:val="00DC7C7F"/>
    <w:rsid w:val="00DD014A"/>
    <w:rsid w:val="00DD2095"/>
    <w:rsid w:val="00DD7600"/>
    <w:rsid w:val="00DE010F"/>
    <w:rsid w:val="00DE2835"/>
    <w:rsid w:val="00DE2F04"/>
    <w:rsid w:val="00DE432F"/>
    <w:rsid w:val="00DE50D1"/>
    <w:rsid w:val="00DF221F"/>
    <w:rsid w:val="00DF414B"/>
    <w:rsid w:val="00DF425F"/>
    <w:rsid w:val="00DF640E"/>
    <w:rsid w:val="00DF7E11"/>
    <w:rsid w:val="00E02369"/>
    <w:rsid w:val="00E03DDD"/>
    <w:rsid w:val="00E0427B"/>
    <w:rsid w:val="00E05FD1"/>
    <w:rsid w:val="00E134BE"/>
    <w:rsid w:val="00E1557D"/>
    <w:rsid w:val="00E16575"/>
    <w:rsid w:val="00E16A75"/>
    <w:rsid w:val="00E20AB8"/>
    <w:rsid w:val="00E22982"/>
    <w:rsid w:val="00E22ABD"/>
    <w:rsid w:val="00E25858"/>
    <w:rsid w:val="00E31E89"/>
    <w:rsid w:val="00E36D14"/>
    <w:rsid w:val="00E4010F"/>
    <w:rsid w:val="00E446D0"/>
    <w:rsid w:val="00E452F4"/>
    <w:rsid w:val="00E50458"/>
    <w:rsid w:val="00E546BF"/>
    <w:rsid w:val="00E5532B"/>
    <w:rsid w:val="00E55F7B"/>
    <w:rsid w:val="00E60330"/>
    <w:rsid w:val="00E61F33"/>
    <w:rsid w:val="00E67E45"/>
    <w:rsid w:val="00E71F23"/>
    <w:rsid w:val="00E72943"/>
    <w:rsid w:val="00E74293"/>
    <w:rsid w:val="00E76685"/>
    <w:rsid w:val="00E83298"/>
    <w:rsid w:val="00E838E8"/>
    <w:rsid w:val="00E8445B"/>
    <w:rsid w:val="00E8457A"/>
    <w:rsid w:val="00E8642D"/>
    <w:rsid w:val="00E93168"/>
    <w:rsid w:val="00E95A4D"/>
    <w:rsid w:val="00EA1127"/>
    <w:rsid w:val="00EA1BE9"/>
    <w:rsid w:val="00EA7621"/>
    <w:rsid w:val="00EB0FED"/>
    <w:rsid w:val="00EB1CFA"/>
    <w:rsid w:val="00EB4523"/>
    <w:rsid w:val="00EB7D0E"/>
    <w:rsid w:val="00EC05B6"/>
    <w:rsid w:val="00EC3C84"/>
    <w:rsid w:val="00EC4158"/>
    <w:rsid w:val="00EC7A88"/>
    <w:rsid w:val="00EC7CD4"/>
    <w:rsid w:val="00ED02F1"/>
    <w:rsid w:val="00ED1531"/>
    <w:rsid w:val="00ED24F6"/>
    <w:rsid w:val="00ED7D0C"/>
    <w:rsid w:val="00EE42AB"/>
    <w:rsid w:val="00EE5F34"/>
    <w:rsid w:val="00EE5FCC"/>
    <w:rsid w:val="00EF0DBE"/>
    <w:rsid w:val="00EF2FD4"/>
    <w:rsid w:val="00EF2FD6"/>
    <w:rsid w:val="00EF3EEF"/>
    <w:rsid w:val="00F000EA"/>
    <w:rsid w:val="00F01984"/>
    <w:rsid w:val="00F04108"/>
    <w:rsid w:val="00F11C21"/>
    <w:rsid w:val="00F162AC"/>
    <w:rsid w:val="00F20540"/>
    <w:rsid w:val="00F230F1"/>
    <w:rsid w:val="00F25809"/>
    <w:rsid w:val="00F26976"/>
    <w:rsid w:val="00F26C2B"/>
    <w:rsid w:val="00F302A7"/>
    <w:rsid w:val="00F40C65"/>
    <w:rsid w:val="00F43C0F"/>
    <w:rsid w:val="00F500CD"/>
    <w:rsid w:val="00F538B2"/>
    <w:rsid w:val="00F55CED"/>
    <w:rsid w:val="00F6748F"/>
    <w:rsid w:val="00F67D6F"/>
    <w:rsid w:val="00F67F32"/>
    <w:rsid w:val="00F72084"/>
    <w:rsid w:val="00F762FD"/>
    <w:rsid w:val="00F87E82"/>
    <w:rsid w:val="00F9260B"/>
    <w:rsid w:val="00F92BE1"/>
    <w:rsid w:val="00F961E4"/>
    <w:rsid w:val="00FA2494"/>
    <w:rsid w:val="00FB0703"/>
    <w:rsid w:val="00FB7AE2"/>
    <w:rsid w:val="00FC06C0"/>
    <w:rsid w:val="00FC2396"/>
    <w:rsid w:val="00FC5AD1"/>
    <w:rsid w:val="00FC692D"/>
    <w:rsid w:val="00FC7AA3"/>
    <w:rsid w:val="00FD0ACC"/>
    <w:rsid w:val="00FD1698"/>
    <w:rsid w:val="00FD1EA6"/>
    <w:rsid w:val="00FD2E0E"/>
    <w:rsid w:val="00FD31CF"/>
    <w:rsid w:val="00FD5A36"/>
    <w:rsid w:val="00FD5C4D"/>
    <w:rsid w:val="00FE134F"/>
    <w:rsid w:val="00FF2BE7"/>
    <w:rsid w:val="00FF3A8A"/>
    <w:rsid w:val="00FF5A11"/>
    <w:rsid w:val="00FF7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36C06753-A447-48E9-B73C-1795E202C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1C0933"/>
    <w:pPr>
      <w:spacing w:after="0" w:line="240" w:lineRule="auto"/>
    </w:pPr>
    <w:rPr>
      <w:rFonts w:ascii="Times New Roman" w:hAnsi="Times New Roman" w:cs="Times New Roman"/>
      <w:kern w:val="0"/>
      <w:sz w:val="24"/>
      <w:szCs w:val="24"/>
      <w:lang w:eastAsia="zh-TW"/>
    </w:rPr>
  </w:style>
  <w:style w:type="paragraph" w:styleId="1">
    <w:name w:val="heading 1"/>
    <w:basedOn w:val="a0"/>
    <w:next w:val="a0"/>
    <w:link w:val="10"/>
    <w:uiPriority w:val="9"/>
    <w:qFormat/>
    <w:rsid w:val="001F75C8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kern w:val="2"/>
      <w:sz w:val="28"/>
      <w:szCs w:val="28"/>
      <w:lang w:eastAsia="en-US"/>
    </w:rPr>
  </w:style>
  <w:style w:type="paragraph" w:styleId="2">
    <w:name w:val="heading 2"/>
    <w:basedOn w:val="a0"/>
    <w:next w:val="a0"/>
    <w:link w:val="20"/>
    <w:uiPriority w:val="9"/>
    <w:unhideWhenUsed/>
    <w:qFormat/>
    <w:rsid w:val="001F75C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2"/>
      <w:sz w:val="26"/>
      <w:szCs w:val="26"/>
      <w:lang w:eastAsia="en-US"/>
    </w:rPr>
  </w:style>
  <w:style w:type="paragraph" w:styleId="3">
    <w:name w:val="heading 3"/>
    <w:basedOn w:val="a0"/>
    <w:next w:val="a0"/>
    <w:link w:val="30"/>
    <w:uiPriority w:val="9"/>
    <w:unhideWhenUsed/>
    <w:qFormat/>
    <w:rsid w:val="001F75C8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2"/>
      <w:sz w:val="22"/>
      <w:szCs w:val="22"/>
      <w:lang w:eastAsia="en-US"/>
    </w:rPr>
  </w:style>
  <w:style w:type="paragraph" w:styleId="4">
    <w:name w:val="heading 4"/>
    <w:basedOn w:val="a0"/>
    <w:next w:val="a0"/>
    <w:link w:val="40"/>
    <w:uiPriority w:val="9"/>
    <w:unhideWhenUsed/>
    <w:qFormat/>
    <w:rsid w:val="001F75C8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kern w:val="2"/>
      <w:sz w:val="22"/>
      <w:szCs w:val="22"/>
      <w:lang w:eastAsia="en-US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1F75C8"/>
    <w:pPr>
      <w:keepNext/>
      <w:keepLines/>
      <w:spacing w:before="20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kern w:val="2"/>
      <w:sz w:val="22"/>
      <w:szCs w:val="22"/>
      <w:lang w:eastAsia="en-US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1F75C8"/>
    <w:pPr>
      <w:keepNext/>
      <w:keepLines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kern w:val="2"/>
      <w:sz w:val="22"/>
      <w:szCs w:val="22"/>
      <w:lang w:eastAsia="en-US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1F75C8"/>
    <w:pPr>
      <w:keepNext/>
      <w:keepLines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2"/>
      <w:szCs w:val="22"/>
      <w:lang w:eastAsia="en-US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1F75C8"/>
    <w:pPr>
      <w:keepNext/>
      <w:keepLines/>
      <w:spacing w:before="200" w:line="276" w:lineRule="auto"/>
      <w:outlineLvl w:val="7"/>
    </w:pPr>
    <w:rPr>
      <w:rFonts w:asciiTheme="majorHAnsi" w:eastAsiaTheme="majorEastAsia" w:hAnsiTheme="majorHAnsi" w:cstheme="majorBidi"/>
      <w:color w:val="5B9BD5" w:themeColor="accent1"/>
      <w:kern w:val="2"/>
      <w:sz w:val="20"/>
      <w:szCs w:val="20"/>
      <w:lang w:eastAsia="en-US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1F75C8"/>
    <w:pPr>
      <w:keepNext/>
      <w:keepLines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0"/>
      <w:szCs w:val="20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nhideWhenUsed/>
    <w:rsid w:val="00431C69"/>
    <w:pPr>
      <w:tabs>
        <w:tab w:val="center" w:pos="4320"/>
        <w:tab w:val="right" w:pos="8640"/>
      </w:tabs>
      <w:spacing w:after="20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5">
    <w:name w:val="頁首 字元"/>
    <w:basedOn w:val="a1"/>
    <w:link w:val="a4"/>
    <w:uiPriority w:val="99"/>
    <w:rsid w:val="00431C69"/>
    <w:rPr>
      <w:rFonts w:ascii="Times New Roman" w:eastAsia="新細明體" w:hAnsi="Times New Roman" w:cs="Times New Roman"/>
      <w:kern w:val="2"/>
      <w:sz w:val="24"/>
      <w:szCs w:val="24"/>
      <w:lang w:eastAsia="zh-TW"/>
    </w:rPr>
  </w:style>
  <w:style w:type="paragraph" w:styleId="a6">
    <w:name w:val="footer"/>
    <w:basedOn w:val="a0"/>
    <w:link w:val="a7"/>
    <w:unhideWhenUsed/>
    <w:rsid w:val="00431C69"/>
    <w:pPr>
      <w:tabs>
        <w:tab w:val="center" w:pos="4320"/>
        <w:tab w:val="right" w:pos="8640"/>
      </w:tabs>
      <w:spacing w:after="20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7">
    <w:name w:val="頁尾 字元"/>
    <w:basedOn w:val="a1"/>
    <w:link w:val="a6"/>
    <w:uiPriority w:val="99"/>
    <w:rsid w:val="00431C69"/>
    <w:rPr>
      <w:rFonts w:ascii="Times New Roman" w:eastAsia="新細明體" w:hAnsi="Times New Roman" w:cs="Times New Roman"/>
      <w:kern w:val="2"/>
      <w:sz w:val="24"/>
      <w:szCs w:val="24"/>
      <w:lang w:eastAsia="zh-TW"/>
    </w:rPr>
  </w:style>
  <w:style w:type="character" w:styleId="a8">
    <w:name w:val="page number"/>
    <w:basedOn w:val="a1"/>
    <w:semiHidden/>
    <w:rsid w:val="00431C69"/>
  </w:style>
  <w:style w:type="character" w:customStyle="1" w:styleId="10">
    <w:name w:val="標題 1 字元"/>
    <w:basedOn w:val="a1"/>
    <w:link w:val="1"/>
    <w:uiPriority w:val="9"/>
    <w:rsid w:val="001F75C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20">
    <w:name w:val="標題 2 字元"/>
    <w:basedOn w:val="a1"/>
    <w:link w:val="2"/>
    <w:uiPriority w:val="9"/>
    <w:rsid w:val="001F75C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a9">
    <w:name w:val="annotation reference"/>
    <w:basedOn w:val="a1"/>
    <w:uiPriority w:val="99"/>
    <w:semiHidden/>
    <w:unhideWhenUsed/>
    <w:rsid w:val="00042BAB"/>
    <w:rPr>
      <w:sz w:val="16"/>
      <w:szCs w:val="16"/>
    </w:rPr>
  </w:style>
  <w:style w:type="paragraph" w:styleId="aa">
    <w:name w:val="annotation text"/>
    <w:basedOn w:val="a0"/>
    <w:link w:val="ab"/>
    <w:uiPriority w:val="99"/>
    <w:semiHidden/>
    <w:unhideWhenUsed/>
    <w:rsid w:val="00042BAB"/>
    <w:pPr>
      <w:spacing w:after="200" w:line="276" w:lineRule="auto"/>
    </w:pPr>
    <w:rPr>
      <w:rFonts w:asciiTheme="minorHAnsi" w:hAnsiTheme="minorHAnsi" w:cstheme="minorBidi"/>
      <w:kern w:val="2"/>
      <w:sz w:val="20"/>
      <w:szCs w:val="20"/>
      <w:lang w:eastAsia="en-US"/>
    </w:rPr>
  </w:style>
  <w:style w:type="character" w:customStyle="1" w:styleId="ab">
    <w:name w:val="註解文字 字元"/>
    <w:basedOn w:val="a1"/>
    <w:link w:val="aa"/>
    <w:uiPriority w:val="99"/>
    <w:semiHidden/>
    <w:rsid w:val="00042BAB"/>
    <w:rPr>
      <w:rFonts w:ascii="Times New Roman" w:eastAsia="新細明體" w:hAnsi="Times New Roman" w:cs="Times New Roman"/>
      <w:kern w:val="2"/>
      <w:sz w:val="20"/>
      <w:szCs w:val="20"/>
      <w:lang w:eastAsia="zh-TW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042BAB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042BAB"/>
    <w:rPr>
      <w:rFonts w:ascii="Times New Roman" w:eastAsia="新細明體" w:hAnsi="Times New Roman" w:cs="Times New Roman"/>
      <w:b/>
      <w:bCs/>
      <w:kern w:val="2"/>
      <w:sz w:val="20"/>
      <w:szCs w:val="20"/>
      <w:lang w:eastAsia="zh-TW"/>
    </w:rPr>
  </w:style>
  <w:style w:type="paragraph" w:styleId="ae">
    <w:name w:val="Balloon Text"/>
    <w:basedOn w:val="a0"/>
    <w:link w:val="af"/>
    <w:uiPriority w:val="99"/>
    <w:semiHidden/>
    <w:unhideWhenUsed/>
    <w:rsid w:val="00042BAB"/>
    <w:pPr>
      <w:spacing w:after="200" w:line="276" w:lineRule="auto"/>
    </w:pPr>
    <w:rPr>
      <w:rFonts w:ascii="Microsoft JhengHei UI" w:eastAsia="Microsoft JhengHei UI" w:hAnsiTheme="minorHAnsi" w:cstheme="minorBidi"/>
      <w:kern w:val="2"/>
      <w:sz w:val="18"/>
      <w:szCs w:val="18"/>
      <w:lang w:eastAsia="en-US"/>
    </w:rPr>
  </w:style>
  <w:style w:type="character" w:customStyle="1" w:styleId="af">
    <w:name w:val="註解方塊文字 字元"/>
    <w:basedOn w:val="a1"/>
    <w:link w:val="ae"/>
    <w:uiPriority w:val="99"/>
    <w:semiHidden/>
    <w:rsid w:val="00042BAB"/>
    <w:rPr>
      <w:rFonts w:ascii="Microsoft JhengHei UI" w:eastAsia="Microsoft JhengHei UI" w:hAnsi="Times New Roman" w:cs="Times New Roman"/>
      <w:kern w:val="2"/>
      <w:sz w:val="18"/>
      <w:szCs w:val="18"/>
      <w:lang w:eastAsia="zh-TW"/>
    </w:rPr>
  </w:style>
  <w:style w:type="paragraph" w:styleId="11">
    <w:name w:val="toc 1"/>
    <w:basedOn w:val="a0"/>
    <w:next w:val="a0"/>
    <w:autoRedefine/>
    <w:uiPriority w:val="39"/>
    <w:unhideWhenUsed/>
    <w:rsid w:val="00F87E82"/>
    <w:pPr>
      <w:tabs>
        <w:tab w:val="left" w:pos="2077"/>
        <w:tab w:val="right" w:leader="dot" w:pos="9060"/>
      </w:tabs>
      <w:spacing w:before="120" w:after="200" w:line="276" w:lineRule="auto"/>
    </w:pPr>
    <w:rPr>
      <w:rFonts w:ascii="Segoe UI" w:hAnsi="Segoe UI" w:cs="Segoe UI"/>
      <w:noProof/>
      <w:color w:val="FF0000"/>
      <w:kern w:val="2"/>
      <w:sz w:val="44"/>
      <w:szCs w:val="44"/>
      <w:lang w:eastAsia="en-US"/>
    </w:rPr>
  </w:style>
  <w:style w:type="character" w:styleId="af0">
    <w:name w:val="Hyperlink"/>
    <w:basedOn w:val="a1"/>
    <w:uiPriority w:val="99"/>
    <w:unhideWhenUsed/>
    <w:rsid w:val="00BB3661"/>
    <w:rPr>
      <w:color w:val="0563C1" w:themeColor="hyperlink"/>
      <w:u w:val="single"/>
    </w:rPr>
  </w:style>
  <w:style w:type="paragraph" w:customStyle="1" w:styleId="Picture">
    <w:name w:val="Picture"/>
    <w:basedOn w:val="af1"/>
    <w:next w:val="af2"/>
    <w:rsid w:val="00F40C65"/>
    <w:pPr>
      <w:keepNext/>
      <w:spacing w:after="0"/>
    </w:pPr>
    <w:rPr>
      <w:rFonts w:ascii="·s²Ó©úÅé" w:eastAsia="·s²Ó©úÅé" w:hAnsi="Arial"/>
      <w:sz w:val="18"/>
      <w:szCs w:val="20"/>
    </w:rPr>
  </w:style>
  <w:style w:type="paragraph" w:customStyle="1" w:styleId="1stTitleforManualChar1">
    <w:name w:val="1st Title for Manual Char1"/>
    <w:basedOn w:val="1"/>
    <w:rsid w:val="00F40C65"/>
    <w:pPr>
      <w:spacing w:line="240" w:lineRule="auto"/>
      <w:jc w:val="center"/>
    </w:pPr>
    <w:rPr>
      <w:rFonts w:cs="Arial"/>
      <w:bCs w:val="0"/>
      <w:sz w:val="48"/>
      <w:szCs w:val="20"/>
    </w:rPr>
  </w:style>
  <w:style w:type="paragraph" w:customStyle="1" w:styleId="bullet">
    <w:name w:val="bullet"/>
    <w:basedOn w:val="a0"/>
    <w:autoRedefine/>
    <w:rsid w:val="00F40C65"/>
    <w:pPr>
      <w:numPr>
        <w:numId w:val="7"/>
      </w:numPr>
      <w:tabs>
        <w:tab w:val="clear" w:pos="2760"/>
        <w:tab w:val="num" w:pos="360"/>
      </w:tabs>
      <w:autoSpaceDE w:val="0"/>
      <w:autoSpaceDN w:val="0"/>
      <w:adjustRightInd w:val="0"/>
      <w:snapToGrid w:val="0"/>
      <w:spacing w:before="48" w:after="48" w:line="264" w:lineRule="auto"/>
      <w:ind w:left="340" w:hanging="340"/>
      <w:jc w:val="both"/>
    </w:pPr>
    <w:rPr>
      <w:rFonts w:ascii="Arial" w:hAnsi="Arial" w:cstheme="minorBidi"/>
      <w:b/>
      <w:kern w:val="2"/>
      <w:sz w:val="18"/>
      <w:szCs w:val="22"/>
      <w:lang w:eastAsia="en-US" w:bidi="he-IL"/>
    </w:rPr>
  </w:style>
  <w:style w:type="paragraph" w:styleId="a">
    <w:name w:val="List Number"/>
    <w:basedOn w:val="a0"/>
    <w:semiHidden/>
    <w:rsid w:val="00F40C65"/>
    <w:pPr>
      <w:numPr>
        <w:numId w:val="8"/>
      </w:numPr>
      <w:tabs>
        <w:tab w:val="clear" w:pos="360"/>
        <w:tab w:val="num" w:pos="361"/>
      </w:tabs>
      <w:spacing w:after="200" w:line="276" w:lineRule="auto"/>
      <w:ind w:leftChars="200" w:left="361" w:hangingChars="200" w:hanging="360"/>
    </w:pPr>
    <w:rPr>
      <w:rFonts w:ascii="Arial" w:hAnsi="Arial" w:cstheme="minorBidi"/>
      <w:kern w:val="2"/>
      <w:sz w:val="20"/>
      <w:szCs w:val="20"/>
      <w:lang w:eastAsia="en-US"/>
    </w:rPr>
  </w:style>
  <w:style w:type="paragraph" w:styleId="af1">
    <w:name w:val="Body Text"/>
    <w:basedOn w:val="a0"/>
    <w:link w:val="af3"/>
    <w:uiPriority w:val="99"/>
    <w:semiHidden/>
    <w:unhideWhenUsed/>
    <w:rsid w:val="00F40C65"/>
    <w:pPr>
      <w:spacing w:after="12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f3">
    <w:name w:val="本文 字元"/>
    <w:basedOn w:val="a1"/>
    <w:link w:val="af1"/>
    <w:uiPriority w:val="99"/>
    <w:semiHidden/>
    <w:rsid w:val="00F40C65"/>
    <w:rPr>
      <w:rFonts w:ascii="Times New Roman" w:eastAsia="新細明體" w:hAnsi="Times New Roman" w:cs="Times New Roman"/>
      <w:kern w:val="2"/>
      <w:sz w:val="24"/>
      <w:szCs w:val="24"/>
      <w:lang w:eastAsia="zh-TW"/>
    </w:rPr>
  </w:style>
  <w:style w:type="paragraph" w:styleId="af2">
    <w:name w:val="caption"/>
    <w:basedOn w:val="a0"/>
    <w:next w:val="a0"/>
    <w:uiPriority w:val="35"/>
    <w:semiHidden/>
    <w:unhideWhenUsed/>
    <w:qFormat/>
    <w:rsid w:val="001F75C8"/>
    <w:pPr>
      <w:spacing w:after="200"/>
    </w:pPr>
    <w:rPr>
      <w:rFonts w:asciiTheme="minorHAnsi" w:hAnsiTheme="minorHAnsi" w:cstheme="minorBidi"/>
      <w:b/>
      <w:bCs/>
      <w:color w:val="5B9BD5" w:themeColor="accent1"/>
      <w:kern w:val="2"/>
      <w:sz w:val="18"/>
      <w:szCs w:val="18"/>
      <w:lang w:eastAsia="en-US"/>
    </w:rPr>
  </w:style>
  <w:style w:type="paragraph" w:styleId="21">
    <w:name w:val="toc 2"/>
    <w:basedOn w:val="a0"/>
    <w:next w:val="a0"/>
    <w:autoRedefine/>
    <w:uiPriority w:val="39"/>
    <w:unhideWhenUsed/>
    <w:rsid w:val="007F2D8D"/>
    <w:pPr>
      <w:tabs>
        <w:tab w:val="right" w:leader="dot" w:pos="9060"/>
      </w:tabs>
      <w:spacing w:after="200" w:line="276" w:lineRule="auto"/>
      <w:ind w:leftChars="944" w:left="2077"/>
    </w:pPr>
    <w:rPr>
      <w:rFonts w:asciiTheme="minorHAnsi" w:hAnsiTheme="minorHAnsi" w:cstheme="minorBidi"/>
      <w:noProof/>
      <w:kern w:val="2"/>
      <w:sz w:val="28"/>
      <w:szCs w:val="22"/>
      <w:lang w:eastAsia="en-US"/>
    </w:rPr>
  </w:style>
  <w:style w:type="paragraph" w:styleId="31">
    <w:name w:val="toc 3"/>
    <w:basedOn w:val="a0"/>
    <w:next w:val="a0"/>
    <w:autoRedefine/>
    <w:uiPriority w:val="39"/>
    <w:unhideWhenUsed/>
    <w:rsid w:val="009714AF"/>
    <w:pPr>
      <w:spacing w:after="200" w:line="276" w:lineRule="auto"/>
      <w:ind w:left="240"/>
    </w:pPr>
    <w:rPr>
      <w:rFonts w:asciiTheme="minorHAnsi" w:hAnsiTheme="minorHAnsi" w:cstheme="minorBidi"/>
      <w:i/>
      <w:kern w:val="2"/>
      <w:sz w:val="22"/>
      <w:szCs w:val="22"/>
      <w:lang w:eastAsia="en-US"/>
    </w:rPr>
  </w:style>
  <w:style w:type="paragraph" w:styleId="af4">
    <w:name w:val="List Paragraph"/>
    <w:basedOn w:val="a0"/>
    <w:uiPriority w:val="34"/>
    <w:qFormat/>
    <w:rsid w:val="001F75C8"/>
    <w:pPr>
      <w:spacing w:after="200" w:line="276" w:lineRule="auto"/>
      <w:ind w:left="720"/>
      <w:contextualSpacing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30">
    <w:name w:val="標題 3 字元"/>
    <w:basedOn w:val="a1"/>
    <w:link w:val="3"/>
    <w:uiPriority w:val="9"/>
    <w:rsid w:val="001F75C8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styleId="af5">
    <w:name w:val="FollowedHyperlink"/>
    <w:basedOn w:val="a1"/>
    <w:uiPriority w:val="99"/>
    <w:semiHidden/>
    <w:unhideWhenUsed/>
    <w:rsid w:val="00463436"/>
    <w:rPr>
      <w:color w:val="954F72" w:themeColor="followedHyperlink"/>
      <w:u w:val="single"/>
    </w:rPr>
  </w:style>
  <w:style w:type="paragraph" w:styleId="af6">
    <w:name w:val="TOC Heading"/>
    <w:basedOn w:val="1"/>
    <w:next w:val="a0"/>
    <w:uiPriority w:val="39"/>
    <w:unhideWhenUsed/>
    <w:qFormat/>
    <w:rsid w:val="00C73873"/>
    <w:pPr>
      <w:outlineLvl w:val="9"/>
    </w:pPr>
    <w:rPr>
      <w:noProof/>
      <w:color w:val="5B9BD5" w:themeColor="accent1"/>
      <w:sz w:val="56"/>
    </w:rPr>
  </w:style>
  <w:style w:type="paragraph" w:styleId="41">
    <w:name w:val="toc 4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48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51">
    <w:name w:val="toc 5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72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61">
    <w:name w:val="toc 6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96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71">
    <w:name w:val="toc 7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20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81">
    <w:name w:val="toc 8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44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91">
    <w:name w:val="toc 9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68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character" w:customStyle="1" w:styleId="40">
    <w:name w:val="標題 4 字元"/>
    <w:basedOn w:val="a1"/>
    <w:link w:val="4"/>
    <w:uiPriority w:val="9"/>
    <w:rsid w:val="001F75C8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標題 5 字元"/>
    <w:basedOn w:val="a1"/>
    <w:link w:val="5"/>
    <w:uiPriority w:val="9"/>
    <w:semiHidden/>
    <w:rsid w:val="001F75C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標題 6 字元"/>
    <w:basedOn w:val="a1"/>
    <w:link w:val="6"/>
    <w:uiPriority w:val="9"/>
    <w:semiHidden/>
    <w:rsid w:val="001F75C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標題 7 字元"/>
    <w:basedOn w:val="a1"/>
    <w:link w:val="7"/>
    <w:uiPriority w:val="9"/>
    <w:semiHidden/>
    <w:rsid w:val="001F75C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標題 8 字元"/>
    <w:basedOn w:val="a1"/>
    <w:link w:val="8"/>
    <w:uiPriority w:val="9"/>
    <w:semiHidden/>
    <w:rsid w:val="001F75C8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標題 9 字元"/>
    <w:basedOn w:val="a1"/>
    <w:link w:val="9"/>
    <w:uiPriority w:val="9"/>
    <w:semiHidden/>
    <w:rsid w:val="001F75C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7">
    <w:name w:val="Title"/>
    <w:basedOn w:val="a0"/>
    <w:next w:val="a0"/>
    <w:link w:val="af8"/>
    <w:uiPriority w:val="10"/>
    <w:qFormat/>
    <w:rsid w:val="001F75C8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character" w:customStyle="1" w:styleId="af8">
    <w:name w:val="標題 字元"/>
    <w:basedOn w:val="a1"/>
    <w:link w:val="af7"/>
    <w:uiPriority w:val="10"/>
    <w:rsid w:val="001F75C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f9">
    <w:name w:val="Subtitle"/>
    <w:basedOn w:val="a0"/>
    <w:next w:val="a0"/>
    <w:link w:val="afa"/>
    <w:uiPriority w:val="11"/>
    <w:qFormat/>
    <w:rsid w:val="001F75C8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5B9BD5" w:themeColor="accent1"/>
      <w:spacing w:val="15"/>
      <w:kern w:val="2"/>
      <w:lang w:eastAsia="en-US"/>
    </w:rPr>
  </w:style>
  <w:style w:type="character" w:customStyle="1" w:styleId="afa">
    <w:name w:val="副標題 字元"/>
    <w:basedOn w:val="a1"/>
    <w:link w:val="af9"/>
    <w:uiPriority w:val="11"/>
    <w:rsid w:val="001F75C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afb">
    <w:name w:val="Strong"/>
    <w:basedOn w:val="a1"/>
    <w:uiPriority w:val="22"/>
    <w:qFormat/>
    <w:rsid w:val="001F75C8"/>
    <w:rPr>
      <w:b/>
      <w:bCs/>
    </w:rPr>
  </w:style>
  <w:style w:type="character" w:styleId="afc">
    <w:name w:val="Emphasis"/>
    <w:basedOn w:val="a1"/>
    <w:uiPriority w:val="20"/>
    <w:qFormat/>
    <w:rsid w:val="001F75C8"/>
    <w:rPr>
      <w:i/>
      <w:iCs/>
    </w:rPr>
  </w:style>
  <w:style w:type="paragraph" w:styleId="afd">
    <w:name w:val="No Spacing"/>
    <w:uiPriority w:val="1"/>
    <w:qFormat/>
    <w:rsid w:val="001F75C8"/>
    <w:pPr>
      <w:spacing w:after="0" w:line="240" w:lineRule="auto"/>
    </w:pPr>
  </w:style>
  <w:style w:type="paragraph" w:styleId="afe">
    <w:name w:val="Quote"/>
    <w:basedOn w:val="a0"/>
    <w:next w:val="a0"/>
    <w:link w:val="aff"/>
    <w:uiPriority w:val="29"/>
    <w:qFormat/>
    <w:rsid w:val="001F75C8"/>
    <w:pPr>
      <w:spacing w:after="200" w:line="276" w:lineRule="auto"/>
    </w:pPr>
    <w:rPr>
      <w:rFonts w:asciiTheme="minorHAnsi" w:hAnsiTheme="minorHAnsi" w:cstheme="minorBidi"/>
      <w:i/>
      <w:iCs/>
      <w:color w:val="000000" w:themeColor="text1"/>
      <w:kern w:val="2"/>
      <w:sz w:val="22"/>
      <w:szCs w:val="22"/>
      <w:lang w:eastAsia="en-US"/>
    </w:rPr>
  </w:style>
  <w:style w:type="character" w:customStyle="1" w:styleId="aff">
    <w:name w:val="引文 字元"/>
    <w:basedOn w:val="a1"/>
    <w:link w:val="afe"/>
    <w:uiPriority w:val="29"/>
    <w:rsid w:val="001F75C8"/>
    <w:rPr>
      <w:i/>
      <w:iCs/>
      <w:color w:val="000000" w:themeColor="text1"/>
    </w:rPr>
  </w:style>
  <w:style w:type="paragraph" w:styleId="aff0">
    <w:name w:val="Intense Quote"/>
    <w:basedOn w:val="a0"/>
    <w:next w:val="a0"/>
    <w:link w:val="aff1"/>
    <w:uiPriority w:val="30"/>
    <w:qFormat/>
    <w:rsid w:val="001F75C8"/>
    <w:pPr>
      <w:pBdr>
        <w:bottom w:val="single" w:sz="4" w:space="4" w:color="5B9BD5" w:themeColor="accent1"/>
      </w:pBdr>
      <w:spacing w:before="200" w:after="280" w:line="276" w:lineRule="auto"/>
      <w:ind w:left="936" w:right="936"/>
    </w:pPr>
    <w:rPr>
      <w:rFonts w:asciiTheme="minorHAnsi" w:hAnsiTheme="minorHAnsi" w:cstheme="minorBidi"/>
      <w:b/>
      <w:bCs/>
      <w:i/>
      <w:iCs/>
      <w:color w:val="5B9BD5" w:themeColor="accent1"/>
      <w:kern w:val="2"/>
      <w:sz w:val="22"/>
      <w:szCs w:val="22"/>
      <w:lang w:eastAsia="en-US"/>
    </w:rPr>
  </w:style>
  <w:style w:type="character" w:customStyle="1" w:styleId="aff1">
    <w:name w:val="鮮明引文 字元"/>
    <w:basedOn w:val="a1"/>
    <w:link w:val="aff0"/>
    <w:uiPriority w:val="30"/>
    <w:rsid w:val="001F75C8"/>
    <w:rPr>
      <w:b/>
      <w:bCs/>
      <w:i/>
      <w:iCs/>
      <w:color w:val="5B9BD5" w:themeColor="accent1"/>
    </w:rPr>
  </w:style>
  <w:style w:type="character" w:styleId="aff2">
    <w:name w:val="Subtle Emphasis"/>
    <w:basedOn w:val="a1"/>
    <w:uiPriority w:val="19"/>
    <w:qFormat/>
    <w:rsid w:val="001F75C8"/>
    <w:rPr>
      <w:i/>
      <w:iCs/>
      <w:color w:val="808080" w:themeColor="text1" w:themeTint="7F"/>
    </w:rPr>
  </w:style>
  <w:style w:type="character" w:styleId="aff3">
    <w:name w:val="Intense Emphasis"/>
    <w:basedOn w:val="a1"/>
    <w:uiPriority w:val="21"/>
    <w:qFormat/>
    <w:rsid w:val="001F75C8"/>
    <w:rPr>
      <w:b/>
      <w:bCs/>
      <w:i/>
      <w:iCs/>
      <w:color w:val="5B9BD5" w:themeColor="accent1"/>
    </w:rPr>
  </w:style>
  <w:style w:type="character" w:styleId="aff4">
    <w:name w:val="Subtle Reference"/>
    <w:basedOn w:val="a1"/>
    <w:uiPriority w:val="31"/>
    <w:qFormat/>
    <w:rsid w:val="001F75C8"/>
    <w:rPr>
      <w:smallCaps/>
      <w:color w:val="ED7D31" w:themeColor="accent2"/>
      <w:u w:val="single"/>
    </w:rPr>
  </w:style>
  <w:style w:type="character" w:styleId="aff5">
    <w:name w:val="Intense Reference"/>
    <w:basedOn w:val="a1"/>
    <w:uiPriority w:val="32"/>
    <w:qFormat/>
    <w:rsid w:val="001F75C8"/>
    <w:rPr>
      <w:b/>
      <w:bCs/>
      <w:smallCaps/>
      <w:color w:val="ED7D31" w:themeColor="accent2"/>
      <w:spacing w:val="5"/>
      <w:u w:val="single"/>
    </w:rPr>
  </w:style>
  <w:style w:type="character" w:styleId="aff6">
    <w:name w:val="Book Title"/>
    <w:basedOn w:val="a1"/>
    <w:uiPriority w:val="33"/>
    <w:qFormat/>
    <w:rsid w:val="001F75C8"/>
    <w:rPr>
      <w:b/>
      <w:b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8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1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0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FDDD9D-F322-48F1-8767-001EF928E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6</Pages>
  <Words>1947</Words>
  <Characters>11100</Characters>
  <Application>Microsoft Office Word</Application>
  <DocSecurity>0</DocSecurity>
  <Lines>92</Lines>
  <Paragraphs>26</Paragraphs>
  <ScaleCrop>false</ScaleCrop>
  <Company/>
  <LinksUpToDate>false</LinksUpToDate>
  <CharactersWithSpaces>130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fferson</dc:creator>
  <cp:lastModifiedBy>Chen Charice</cp:lastModifiedBy>
  <cp:revision>4</cp:revision>
  <dcterms:created xsi:type="dcterms:W3CDTF">2019-03-22T02:52:00Z</dcterms:created>
  <dcterms:modified xsi:type="dcterms:W3CDTF">2019-10-04T06:58:00Z</dcterms:modified>
</cp:coreProperties>
</file>